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DA89C6" w14:textId="7063FF30" w:rsidR="008F2E37" w:rsidRPr="003F054C" w:rsidRDefault="006D692A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ERSONAL</w:t>
      </w:r>
      <w:r w:rsidR="006C1B9F" w:rsidRPr="006C1B9F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INFORMATION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70"/>
        <w:gridCol w:w="6386"/>
      </w:tblGrid>
      <w:tr w:rsidR="003F054C" w:rsidRPr="003F054C" w14:paraId="16F4BA96" w14:textId="77777777" w:rsidTr="003F054C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46D02" w14:textId="2238BC7E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ame and surname</w:t>
            </w:r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36DE23" w14:textId="63C48D55" w:rsidR="003F054C" w:rsidRPr="00510131" w:rsidRDefault="00510131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Katarina G. Marković</w:t>
            </w:r>
          </w:p>
        </w:tc>
      </w:tr>
      <w:tr w:rsidR="003F054C" w:rsidRPr="003F054C" w14:paraId="061149A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6C61D" w14:textId="31C2EC25" w:rsidR="003F054C" w:rsidRPr="003F054C" w:rsidRDefault="006D692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ate</w:t>
            </w:r>
            <w:r w:rsidR="006C1B9F"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nd place of birt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0B142A" w14:textId="410623CB" w:rsidR="003F054C" w:rsidRPr="003F054C" w:rsidRDefault="00510131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990. Крагујевац</w:t>
            </w:r>
          </w:p>
        </w:tc>
      </w:tr>
      <w:tr w:rsidR="003F054C" w:rsidRPr="003F054C" w14:paraId="71073BED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26C12" w14:textId="0429D48E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D692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8CC6C" w14:textId="1F9BD427" w:rsidR="003F054C" w:rsidRPr="00510131" w:rsidRDefault="00405AE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cs="Arial"/>
                <w:color w:val="222222"/>
                <w:sz w:val="27"/>
                <w:szCs w:val="27"/>
                <w:bdr w:val="none" w:sz="0" w:space="0" w:color="auto" w:frame="1"/>
                <w:shd w:val="clear" w:color="auto" w:fill="FFFFFF"/>
              </w:rPr>
              <w:t xml:space="preserve">Senior </w:t>
            </w:r>
            <w:r w:rsidR="00510131" w:rsidRPr="00510131">
              <w:rPr>
                <w:rFonts w:ascii="Palatino Linotype" w:hAnsi="Palatino Linotype" w:cs="Arial"/>
                <w:color w:val="222222"/>
                <w:sz w:val="27"/>
                <w:szCs w:val="27"/>
                <w:bdr w:val="none" w:sz="0" w:space="0" w:color="auto" w:frame="1"/>
                <w:shd w:val="clear" w:color="auto" w:fill="FFFFFF"/>
              </w:rPr>
              <w:t>Research Associate</w:t>
            </w:r>
          </w:p>
        </w:tc>
      </w:tr>
      <w:tr w:rsidR="003F054C" w:rsidRPr="003F054C" w14:paraId="00DF3AB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D92D42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0D885" w14:textId="4D4F3251" w:rsidR="003F054C" w:rsidRPr="003F054C" w:rsidRDefault="00510131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atarina.mladenovic@pmf.kg.ac.rs katarinam@kg.ac.rs</w:t>
            </w:r>
          </w:p>
        </w:tc>
      </w:tr>
      <w:tr w:rsidR="003F054C" w:rsidRPr="003F054C" w14:paraId="14DDE915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DB39A6" w14:textId="6CD31187" w:rsidR="003F054C" w:rsidRPr="000A5F65" w:rsidRDefault="006C1B9F" w:rsidP="0094134B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0A5F65">
              <w:rPr>
                <w:rFonts w:ascii="Palatino Linotype" w:eastAsia="Times New Roman" w:hAnsi="Palatino Linotype"/>
                <w:sz w:val="27"/>
                <w:szCs w:val="27"/>
              </w:rPr>
              <w:t>Educational-scientific / educational-artistic fiel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3F4244" w14:textId="39BC5F21" w:rsidR="003F054C" w:rsidRPr="000A5F65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proofErr w:type="spellStart"/>
            <w:r w:rsidRPr="000A5F65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Natural</w:t>
            </w:r>
            <w:proofErr w:type="spellEnd"/>
            <w:r w:rsidRPr="000A5F65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0A5F65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sciences</w:t>
            </w:r>
            <w:proofErr w:type="spellEnd"/>
          </w:p>
        </w:tc>
      </w:tr>
      <w:tr w:rsidR="003F054C" w:rsidRPr="003F054C" w14:paraId="5F059C67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439991" w14:textId="5ACBF125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University, </w:t>
            </w:r>
            <w:r w:rsidR="000F200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</w:t>
            </w: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aculty, </w:t>
            </w:r>
            <w:r w:rsidR="000F200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O</w:t>
            </w: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ganizational uni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B7262B" w14:textId="77777777" w:rsidR="00510131" w:rsidRPr="00510131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University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Kragujevac,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Institute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for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Information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Technologies Kragujevac,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Department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Natural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and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Mathematical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Sciences</w:t>
            </w:r>
          </w:p>
          <w:p w14:paraId="7BE017FF" w14:textId="00300EDD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  <w:tr w:rsidR="003F054C" w:rsidRPr="003F054C" w14:paraId="2476398B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4E048A" w14:textId="2D9D80CC" w:rsidR="003F054C" w:rsidRPr="003F054C" w:rsidRDefault="006D692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D692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 field and area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111C44" w14:textId="30B97D13" w:rsidR="003F054C" w:rsidRPr="003F054C" w:rsidRDefault="00510131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Biology-Microbiology</w:t>
            </w:r>
            <w:proofErr w:type="spellEnd"/>
          </w:p>
        </w:tc>
      </w:tr>
    </w:tbl>
    <w:p w14:paraId="668A3EF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9F8AA3" w14:textId="1C6A8316" w:rsidR="008F2E37" w:rsidRPr="003F054C" w:rsidRDefault="006C1B9F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6C1B9F">
        <w:rPr>
          <w:rFonts w:ascii="Palatino Linotype" w:hAnsi="Palatino Linotype"/>
          <w:b/>
          <w:sz w:val="27"/>
          <w:szCs w:val="27"/>
        </w:rPr>
        <w:t>EDUCATION</w:t>
      </w:r>
    </w:p>
    <w:p w14:paraId="63966C6C" w14:textId="76A1EFC1" w:rsidR="008F2E37" w:rsidRPr="003F054C" w:rsidRDefault="000F200A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BACHELOR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1"/>
        <w:gridCol w:w="6815"/>
      </w:tblGrid>
      <w:tr w:rsidR="003F054C" w:rsidRPr="003F054C" w14:paraId="1D245200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A69F1" w14:textId="4244E97D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EFBF3" w14:textId="39573587" w:rsidR="003F054C" w:rsidRPr="003F054C" w:rsidRDefault="00510131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09-2012.</w:t>
            </w:r>
          </w:p>
        </w:tc>
      </w:tr>
      <w:tr w:rsidR="003F054C" w:rsidRPr="003F054C" w14:paraId="79CA718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A90BC" w14:textId="38F1AAFA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F41C2" w14:textId="4FB87479" w:rsidR="003F054C" w:rsidRPr="00510131" w:rsidRDefault="00510131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Kragujevac</w:t>
            </w:r>
          </w:p>
        </w:tc>
      </w:tr>
      <w:tr w:rsidR="003F054C" w:rsidRPr="003F054C" w14:paraId="56AFC1C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738318" w14:textId="3EE6BC87" w:rsidR="003F054C" w:rsidRPr="003F054C" w:rsidRDefault="006C1B9F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90B34" w14:textId="55598EAD" w:rsidR="003F054C" w:rsidRPr="003F054C" w:rsidRDefault="00510131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University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Kragujevac,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Faculty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Science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Institute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Biology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and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Ecology</w:t>
            </w:r>
            <w:proofErr w:type="spellEnd"/>
          </w:p>
        </w:tc>
      </w:tr>
    </w:tbl>
    <w:p w14:paraId="2FA9BAB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15DEE9D4" w:rsidR="00105AFE" w:rsidRPr="003F054C" w:rsidRDefault="006C1B9F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6C1B9F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MASTER STUDIE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1"/>
        <w:gridCol w:w="6815"/>
      </w:tblGrid>
      <w:tr w:rsidR="006C1B9F" w:rsidRPr="003F054C" w14:paraId="42A27E1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25140F" w14:textId="17F1C28D" w:rsidR="006C1B9F" w:rsidRPr="006C1B9F" w:rsidRDefault="006C1B9F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7F8874" w14:textId="2C306E4B" w:rsidR="006C1B9F" w:rsidRPr="003F054C" w:rsidRDefault="00510131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2-2014.</w:t>
            </w:r>
          </w:p>
        </w:tc>
      </w:tr>
      <w:tr w:rsidR="00510131" w:rsidRPr="003F054C" w14:paraId="1A8100FB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CB274B" w14:textId="025401F2" w:rsidR="00510131" w:rsidRPr="006C1B9F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F4F47" w14:textId="4B00D975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Kragujevac</w:t>
            </w:r>
          </w:p>
        </w:tc>
      </w:tr>
      <w:tr w:rsidR="00510131" w:rsidRPr="003F054C" w14:paraId="4812F6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F5AC6" w14:textId="584711BE" w:rsidR="00510131" w:rsidRPr="006C1B9F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A5A9D" w14:textId="7AA32E80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University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Kragujevac,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Faculty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Science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Institute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Biology</w:t>
            </w:r>
            <w:proofErr w:type="spellEnd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and </w:t>
            </w:r>
            <w:proofErr w:type="spellStart"/>
            <w:r w:rsidRPr="0051013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Ecology</w:t>
            </w:r>
            <w:proofErr w:type="spellEnd"/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4E0A29DE" w14:textId="77777777" w:rsidR="00510131" w:rsidRDefault="00510131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613BCBE6" w:rsidR="008F2E37" w:rsidRPr="003F054C" w:rsidRDefault="006C1B9F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6C1B9F">
        <w:rPr>
          <w:rFonts w:ascii="Palatino Linotype" w:eastAsia="Times New Roman" w:hAnsi="Palatino Linotype"/>
          <w:b/>
          <w:color w:val="000000"/>
          <w:sz w:val="27"/>
          <w:szCs w:val="27"/>
        </w:rPr>
        <w:lastRenderedPageBreak/>
        <w:t>DOCTORAL DISSERTATION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3"/>
        <w:gridCol w:w="6943"/>
      </w:tblGrid>
      <w:tr w:rsidR="006C1B9F" w:rsidRPr="003F054C" w14:paraId="2EFF60F4" w14:textId="77777777" w:rsidTr="006C1B9F">
        <w:trPr>
          <w:tblCellSpacing w:w="0" w:type="dxa"/>
        </w:trPr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828791" w14:textId="492AF914" w:rsidR="006C1B9F" w:rsidRPr="003F054C" w:rsidRDefault="006C1B9F" w:rsidP="006C1B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54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97C222" w14:textId="33B5A000" w:rsidR="006C1B9F" w:rsidRPr="003F054C" w:rsidRDefault="00510131" w:rsidP="006C1B9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00C52340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14-2019.</w:t>
            </w:r>
          </w:p>
        </w:tc>
      </w:tr>
      <w:tr w:rsidR="00510131" w:rsidRPr="003F054C" w14:paraId="575CA22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3738E0" w14:textId="3EE2F034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DA0BF" w14:textId="0CEEF864" w:rsidR="00510131" w:rsidRPr="003F054C" w:rsidRDefault="00510131" w:rsidP="00510131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00572913">
              <w:rPr>
                <w:rFonts w:ascii="Palatino Linotype" w:hAnsi="Palatino Linotype"/>
                <w:sz w:val="26"/>
                <w:szCs w:val="26"/>
              </w:rPr>
              <w:t>Kragujevac</w:t>
            </w:r>
          </w:p>
        </w:tc>
      </w:tr>
      <w:tr w:rsidR="00510131" w:rsidRPr="003F054C" w14:paraId="6DF8D1DC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C5285B" w14:textId="7AAFDA83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A9E668" w14:textId="46BBCDDF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572913">
              <w:rPr>
                <w:rFonts w:ascii="Palatino Linotype" w:hAnsi="Palatino Linotype"/>
                <w:sz w:val="26"/>
                <w:szCs w:val="26"/>
              </w:rPr>
              <w:t>University of Kragujevac, Faculty of Science, Institute of Biology and Ecology</w:t>
            </w:r>
          </w:p>
        </w:tc>
      </w:tr>
      <w:tr w:rsidR="00510131" w:rsidRPr="003F054C" w14:paraId="7BDF1D72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991626" w14:textId="77777777" w:rsidR="00510131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Title of doctoral</w:t>
            </w:r>
          </w:p>
          <w:p w14:paraId="7D97D9F5" w14:textId="36F38287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issert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918D1B" w14:textId="42422A47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572913">
              <w:rPr>
                <w:rFonts w:ascii="Palatino Linotype" w:hAnsi="Palatino Linotype"/>
                <w:sz w:val="26"/>
                <w:szCs w:val="26"/>
              </w:rPr>
              <w:t xml:space="preserve">Characterization of Enterobacteriaceae originating from autochthonous cheese of Serbia with special </w:t>
            </w:r>
            <w:r w:rsidRPr="00510131">
              <w:rPr>
                <w:rFonts w:ascii="Palatino Linotype" w:hAnsi="Palatino Linotype"/>
                <w:sz w:val="26"/>
                <w:szCs w:val="26"/>
              </w:rPr>
              <w:t>emphasis on</w:t>
            </w:r>
            <w:r>
              <w:rPr>
                <w:rFonts w:ascii="Palatino Linotype" w:hAnsi="Palatino Linotype"/>
                <w:sz w:val="26"/>
                <w:szCs w:val="26"/>
              </w:rPr>
              <w:t xml:space="preserve"> </w:t>
            </w:r>
            <w:r w:rsidRPr="00572913">
              <w:rPr>
                <w:rFonts w:ascii="Palatino Linotype" w:hAnsi="Palatino Linotype"/>
                <w:sz w:val="26"/>
                <w:szCs w:val="26"/>
              </w:rPr>
              <w:t xml:space="preserve">species from the genera </w:t>
            </w:r>
            <w:r w:rsidRPr="00572913">
              <w:rPr>
                <w:rFonts w:ascii="Palatino Linotype" w:hAnsi="Palatino Linotype"/>
                <w:i/>
                <w:iCs/>
                <w:sz w:val="26"/>
                <w:szCs w:val="26"/>
              </w:rPr>
              <w:t>Klebsiella</w:t>
            </w:r>
            <w:r w:rsidRPr="00572913">
              <w:rPr>
                <w:rFonts w:ascii="Palatino Linotype" w:hAnsi="Palatino Linotype"/>
                <w:sz w:val="26"/>
                <w:szCs w:val="26"/>
              </w:rPr>
              <w:t xml:space="preserve"> and </w:t>
            </w:r>
            <w:r w:rsidRPr="00572913">
              <w:rPr>
                <w:rFonts w:ascii="Palatino Linotype" w:hAnsi="Palatino Linotype"/>
                <w:i/>
                <w:iCs/>
                <w:sz w:val="26"/>
                <w:szCs w:val="26"/>
              </w:rPr>
              <w:t>Serratia</w:t>
            </w:r>
          </w:p>
        </w:tc>
      </w:tr>
      <w:tr w:rsidR="00510131" w:rsidRPr="003F054C" w14:paraId="678D415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799A0C" w14:textId="3AAE006A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178D1D" w14:textId="7EC104C2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572913">
              <w:rPr>
                <w:rFonts w:ascii="Palatino Linotype" w:hAnsi="Palatino Linotype"/>
                <w:sz w:val="26"/>
                <w:szCs w:val="26"/>
              </w:rPr>
              <w:t>Doctor of Science - Biological Sciences</w:t>
            </w:r>
          </w:p>
        </w:tc>
      </w:tr>
      <w:tr w:rsidR="00510131" w:rsidRPr="003F054C" w14:paraId="1DB792BA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107C1A" w14:textId="4C379904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D692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</w:t>
            </w: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</w:t>
            </w:r>
            <w:r w:rsidRPr="006C1B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5AE96" w14:textId="4DE0730C" w:rsidR="00510131" w:rsidRPr="003F054C" w:rsidRDefault="00510131" w:rsidP="0051013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572913">
              <w:rPr>
                <w:rFonts w:ascii="Palatino Linotype" w:hAnsi="Palatino Linotype"/>
                <w:sz w:val="26"/>
                <w:szCs w:val="26"/>
              </w:rPr>
              <w:t>Biology (Microbiology)</w:t>
            </w:r>
          </w:p>
        </w:tc>
      </w:tr>
    </w:tbl>
    <w:p w14:paraId="494A3E5E" w14:textId="59299417" w:rsidR="008F2E37" w:rsidRPr="003F054C" w:rsidRDefault="00DF3139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DF3139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PROFESSIONAL BIOGRAPHY 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–</w:t>
      </w:r>
      <w:r w:rsidRPr="00DF3139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</w:t>
      </w:r>
      <w:r w:rsidR="000F200A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Latn-RS"/>
        </w:rPr>
        <w:t>ELECTION</w:t>
      </w:r>
      <w:r w:rsidRPr="00DF3139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IN RESEARCH OR SCIENTIFIC </w:t>
      </w:r>
      <w:r w:rsidR="000F200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TITLE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4478"/>
        <w:gridCol w:w="2328"/>
      </w:tblGrid>
      <w:tr w:rsidR="00706385" w:rsidRPr="00706385" w14:paraId="54A9C24D" w14:textId="77777777" w:rsidTr="003F054C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FCDD6" w14:textId="0D753C2D" w:rsidR="003F054C" w:rsidRPr="00706385" w:rsidRDefault="000F200A" w:rsidP="00DF3139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eastAsia="Times New Roman" w:hAnsi="Palatino Linotype"/>
                <w:sz w:val="27"/>
                <w:szCs w:val="27"/>
              </w:rPr>
              <w:t>Date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98482F" w14:textId="1E610225" w:rsidR="003F054C" w:rsidRPr="00706385" w:rsidRDefault="00DF3139" w:rsidP="00171B7D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eastAsia="Times New Roman" w:hAnsi="Palatino Linotype"/>
                <w:sz w:val="27"/>
                <w:szCs w:val="27"/>
              </w:rPr>
              <w:t>Institution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160AD0" w14:textId="6E07F321" w:rsidR="003F054C" w:rsidRPr="00706385" w:rsidRDefault="00DF3139" w:rsidP="00171B7D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eastAsia="Times New Roman" w:hAnsi="Palatino Linotype"/>
                <w:sz w:val="27"/>
                <w:szCs w:val="27"/>
              </w:rPr>
              <w:t>Scientific title</w:t>
            </w:r>
          </w:p>
        </w:tc>
      </w:tr>
      <w:tr w:rsidR="00706385" w:rsidRPr="00706385" w14:paraId="151E704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FDDAA" w14:textId="1594B713" w:rsidR="005A5571" w:rsidRPr="00706385" w:rsidRDefault="005A5571" w:rsidP="005A5571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hAnsi="Palatino Linotype"/>
                <w:sz w:val="27"/>
                <w:szCs w:val="27"/>
              </w:rPr>
              <w:t>28.01.2015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7867F" w14:textId="2DC0AF1F" w:rsidR="005A5571" w:rsidRPr="00706385" w:rsidRDefault="005A5571" w:rsidP="005A5571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eastAsia="Times New Roman" w:hAnsi="Palatino Linotype"/>
                <w:sz w:val="27"/>
                <w:szCs w:val="27"/>
              </w:rPr>
              <w:t>University of Kragujevac, Faculty of Science and Mathematics, Institute of Biology and Ecology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4CB48C" w14:textId="77777777" w:rsidR="005A5571" w:rsidRPr="00706385" w:rsidRDefault="005A5571" w:rsidP="005A5571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  <w:p w14:paraId="762F7167" w14:textId="1E34EE5E" w:rsidR="00706385" w:rsidRPr="00706385" w:rsidRDefault="00706385" w:rsidP="00706385">
            <w:pPr>
              <w:jc w:val="center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hAnsi="Palatino Linotype" w:cs="Arial"/>
                <w:sz w:val="27"/>
                <w:szCs w:val="27"/>
                <w:shd w:val="clear" w:color="auto" w:fill="FFFFFF"/>
              </w:rPr>
              <w:t>Junior Researcher</w:t>
            </w:r>
          </w:p>
        </w:tc>
      </w:tr>
      <w:tr w:rsidR="00706385" w:rsidRPr="00706385" w14:paraId="4487875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566EC" w14:textId="05401265" w:rsidR="005A5571" w:rsidRPr="00706385" w:rsidRDefault="005A5571" w:rsidP="005A5571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hAnsi="Palatino Linotype"/>
                <w:sz w:val="27"/>
                <w:szCs w:val="27"/>
              </w:rPr>
              <w:t>31.01.2018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A487E" w14:textId="76DF9CE7" w:rsidR="005A5571" w:rsidRPr="00706385" w:rsidRDefault="005A5571" w:rsidP="005A5571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eastAsia="Times New Roman" w:hAnsi="Palatino Linotype"/>
                <w:sz w:val="27"/>
                <w:szCs w:val="27"/>
              </w:rPr>
              <w:t>University of Kragujevac, Faculty of Science and Mathematics, Institute of Biology and Ecology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A9D61B" w14:textId="6AF806BC" w:rsidR="005A5571" w:rsidRPr="00706385" w:rsidRDefault="00706385" w:rsidP="005A5571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hAnsi="Palatino Linotype" w:cs="Arial"/>
                <w:sz w:val="27"/>
                <w:szCs w:val="27"/>
                <w:shd w:val="clear" w:color="auto" w:fill="FFFFFF"/>
              </w:rPr>
              <w:t>Research Assistant</w:t>
            </w:r>
          </w:p>
        </w:tc>
      </w:tr>
      <w:tr w:rsidR="00706385" w:rsidRPr="00706385" w14:paraId="7B911155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C716D" w14:textId="060E72E7" w:rsidR="005A5571" w:rsidRPr="00706385" w:rsidRDefault="005A5571" w:rsidP="005A5571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hAnsi="Palatino Linotype"/>
                <w:sz w:val="27"/>
                <w:szCs w:val="27"/>
              </w:rPr>
              <w:t>23.04.2020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84DE5" w14:textId="6773058B" w:rsidR="005A5571" w:rsidRPr="00706385" w:rsidRDefault="005A5571" w:rsidP="005A5571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eastAsia="Times New Roman" w:hAnsi="Palatino Linotype"/>
                <w:sz w:val="27"/>
                <w:szCs w:val="27"/>
              </w:rPr>
              <w:t xml:space="preserve">University of Kragujevac, Faculty of Science and Mathematics, </w:t>
            </w:r>
            <w:r w:rsidR="00405AE5" w:rsidRPr="00706385">
              <w:rPr>
                <w:rFonts w:ascii="Palatino Linotype" w:eastAsia="Times New Roman" w:hAnsi="Palatino Linotype"/>
                <w:sz w:val="27"/>
                <w:szCs w:val="27"/>
              </w:rPr>
              <w:t xml:space="preserve">Institute </w:t>
            </w:r>
            <w:r w:rsidRPr="00706385">
              <w:rPr>
                <w:rFonts w:ascii="Palatino Linotype" w:eastAsia="Times New Roman" w:hAnsi="Palatino Linotype"/>
                <w:sz w:val="27"/>
                <w:szCs w:val="27"/>
              </w:rPr>
              <w:t>of Biology and Ecology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1283B" w14:textId="519DD6E3" w:rsidR="005A5571" w:rsidRPr="00706385" w:rsidRDefault="00706385" w:rsidP="005A5571">
            <w:pPr>
              <w:spacing w:after="0" w:line="240" w:lineRule="auto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06385">
              <w:rPr>
                <w:rFonts w:ascii="Palatino Linotype" w:hAnsi="Palatino Linotype" w:cs="Arial"/>
                <w:sz w:val="27"/>
                <w:szCs w:val="27"/>
                <w:bdr w:val="none" w:sz="0" w:space="0" w:color="auto" w:frame="1"/>
                <w:shd w:val="clear" w:color="auto" w:fill="FFFFFF"/>
              </w:rPr>
              <w:t>Research Associate</w:t>
            </w:r>
          </w:p>
        </w:tc>
      </w:tr>
      <w:tr w:rsidR="00405AE5" w:rsidRPr="00706385" w14:paraId="3EB277BE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E03EDC" w14:textId="1778A3A1" w:rsidR="00405AE5" w:rsidRPr="00706385" w:rsidRDefault="00637E21" w:rsidP="005A5571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22.01.</w:t>
            </w:r>
            <w:r w:rsidR="00405AE5">
              <w:rPr>
                <w:rFonts w:ascii="Palatino Linotype" w:hAnsi="Palatino Linotype"/>
                <w:sz w:val="27"/>
                <w:szCs w:val="27"/>
              </w:rPr>
              <w:t>2024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D8318D" w14:textId="70C31CF7" w:rsidR="00405AE5" w:rsidRPr="00637E21" w:rsidRDefault="00405AE5" w:rsidP="00637E21">
            <w:pPr>
              <w:pStyle w:val="HTMLPreformatted"/>
              <w:shd w:val="clear" w:color="auto" w:fill="F8F9FA"/>
              <w:rPr>
                <w:rFonts w:ascii="Palatino Linotype" w:hAnsi="Palatino Linotype"/>
                <w:color w:val="1F1F1F"/>
                <w:sz w:val="27"/>
                <w:szCs w:val="27"/>
              </w:rPr>
            </w:pPr>
            <w:r w:rsidRPr="00637E21">
              <w:rPr>
                <w:rFonts w:ascii="Palatino Linotype" w:hAnsi="Palatino Linotype"/>
                <w:sz w:val="27"/>
                <w:szCs w:val="27"/>
              </w:rPr>
              <w:t>Institute of Nuclear Science</w:t>
            </w:r>
            <w:r w:rsidR="00637E21" w:rsidRPr="00637E21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="00637E21" w:rsidRPr="00637E21">
              <w:rPr>
                <w:rFonts w:ascii="Palatino Linotype" w:hAnsi="Palatino Linotype"/>
                <w:sz w:val="27"/>
                <w:szCs w:val="27"/>
              </w:rPr>
              <w:t>Vinča</w:t>
            </w:r>
            <w:proofErr w:type="spellEnd"/>
            <w:r w:rsidR="00637E21" w:rsidRPr="00637E21">
              <w:rPr>
                <w:rFonts w:ascii="Palatino Linotype" w:hAnsi="Palatino Linotype"/>
                <w:sz w:val="27"/>
                <w:szCs w:val="27"/>
              </w:rPr>
              <w:t>,</w:t>
            </w:r>
            <w:r w:rsidR="00637E21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="00637E21" w:rsidRPr="00637E21">
              <w:rPr>
                <w:rStyle w:val="y2iqfc"/>
                <w:rFonts w:ascii="Palatino Linotype" w:hAnsi="Palatino Linotype"/>
                <w:color w:val="1F1F1F"/>
                <w:sz w:val="27"/>
                <w:szCs w:val="27"/>
                <w:lang w:val="en"/>
              </w:rPr>
              <w:t>Institute of National Importance for the Republic of Serbia, Belgrade, Serbia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F1A778" w14:textId="3B570C1B" w:rsidR="00405AE5" w:rsidRPr="00706385" w:rsidRDefault="00405AE5" w:rsidP="005A5571">
            <w:pPr>
              <w:spacing w:after="0" w:line="240" w:lineRule="auto"/>
              <w:rPr>
                <w:rFonts w:ascii="Palatino Linotype" w:hAnsi="Palatino Linotype" w:cs="Arial"/>
                <w:sz w:val="27"/>
                <w:szCs w:val="27"/>
                <w:bdr w:val="none" w:sz="0" w:space="0" w:color="auto" w:frame="1"/>
                <w:shd w:val="clear" w:color="auto" w:fill="FFFFFF"/>
              </w:rPr>
            </w:pPr>
            <w:r>
              <w:rPr>
                <w:rFonts w:ascii="Palatino Linotype" w:hAnsi="Palatino Linotype" w:cs="Arial"/>
                <w:sz w:val="27"/>
                <w:szCs w:val="27"/>
                <w:bdr w:val="none" w:sz="0" w:space="0" w:color="auto" w:frame="1"/>
                <w:shd w:val="clear" w:color="auto" w:fill="FFFFFF"/>
              </w:rPr>
              <w:t xml:space="preserve">Senior Research Associate </w:t>
            </w:r>
          </w:p>
        </w:tc>
      </w:tr>
    </w:tbl>
    <w:p w14:paraId="3278610B" w14:textId="6EDAEE25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="00DF3139" w:rsidRPr="00DF3139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ROFESSIONAL BIOGRAPHY - TRAINING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7"/>
        <w:gridCol w:w="5765"/>
        <w:gridCol w:w="1674"/>
      </w:tblGrid>
      <w:tr w:rsidR="003F054C" w:rsidRPr="00706385" w14:paraId="09556D74" w14:textId="77777777" w:rsidTr="003F054C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946B25" w14:textId="7A2ABF1B" w:rsidR="003F054C" w:rsidRPr="00706385" w:rsidRDefault="00DF3139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0638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DF209D" w14:textId="15BBC622" w:rsidR="003F054C" w:rsidRPr="00706385" w:rsidRDefault="00DF3139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0638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F30D63" w14:textId="3B49E4A7" w:rsidR="003F054C" w:rsidRPr="00706385" w:rsidRDefault="00DF3139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0638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uration</w:t>
            </w:r>
          </w:p>
        </w:tc>
      </w:tr>
      <w:tr w:rsidR="00706385" w:rsidRPr="00706385" w14:paraId="0B3A39F6" w14:textId="77777777" w:rsidTr="006A41DC">
        <w:trPr>
          <w:trHeight w:val="558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54B091" w14:textId="6D29ADC8" w:rsidR="00706385" w:rsidRPr="00706385" w:rsidRDefault="00706385" w:rsidP="00706385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00706385">
              <w:rPr>
                <w:rFonts w:ascii="Palatino Linotype" w:hAnsi="Palatino Linotype"/>
                <w:sz w:val="27"/>
                <w:szCs w:val="27"/>
              </w:rPr>
              <w:t xml:space="preserve">2018.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0671B6" w14:textId="5D7EA95C" w:rsidR="00706385" w:rsidRPr="00706385" w:rsidRDefault="00706385" w:rsidP="00706385">
            <w:pPr>
              <w:rPr>
                <w:rFonts w:ascii="Palatino Linotype" w:hAnsi="Palatino Linotype"/>
                <w:sz w:val="27"/>
                <w:szCs w:val="27"/>
              </w:rPr>
            </w:pPr>
            <w:r w:rsidRPr="00706385">
              <w:rPr>
                <w:rFonts w:ascii="Palatino Linotype" w:hAnsi="Palatino Linotype"/>
                <w:sz w:val="27"/>
                <w:szCs w:val="27"/>
              </w:rPr>
              <w:t>Institute for Public Health of Vojvodin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450E17" w14:textId="05C0F10F" w:rsidR="00706385" w:rsidRPr="00706385" w:rsidRDefault="00706385" w:rsidP="00706385">
            <w:pPr>
              <w:rPr>
                <w:rFonts w:ascii="Palatino Linotype" w:hAnsi="Palatino Linotype"/>
                <w:sz w:val="27"/>
                <w:szCs w:val="27"/>
              </w:rPr>
            </w:pPr>
            <w:r w:rsidRPr="00706385">
              <w:rPr>
                <w:rFonts w:ascii="Palatino Linotype" w:hAnsi="Palatino Linotype"/>
                <w:sz w:val="27"/>
                <w:szCs w:val="27"/>
              </w:rPr>
              <w:t>14 days</w:t>
            </w:r>
          </w:p>
        </w:tc>
      </w:tr>
      <w:tr w:rsidR="003F054C" w:rsidRPr="00706385" w14:paraId="2103ED9E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CE4F49" w14:textId="1C1E5B77" w:rsidR="003F054C" w:rsidRPr="00706385" w:rsidRDefault="003F054C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C487D7" w14:textId="73443E7E" w:rsidR="003F054C" w:rsidRPr="00706385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A9C15FB" w14:textId="370FC6A3" w:rsidR="003F054C" w:rsidRPr="00706385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3F054C" w:rsidRPr="00706385" w14:paraId="267A2AC0" w14:textId="77777777" w:rsidTr="00706385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EBF790D" w14:textId="6846419E" w:rsidR="003F054C" w:rsidRPr="00706385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93B979" w14:textId="620EAE6C" w:rsidR="003F054C" w:rsidRPr="00706385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3F10F3" w14:textId="53A7A917" w:rsidR="003F054C" w:rsidRPr="00706385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706385" w:rsidRPr="00706385" w14:paraId="67285A8C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69B406A" w14:textId="12269A8F" w:rsidR="00706385" w:rsidRPr="00706385" w:rsidRDefault="00706385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D02DC48" w14:textId="77777777" w:rsidR="00706385" w:rsidRPr="00706385" w:rsidRDefault="00706385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1C96B5B" w14:textId="77777777" w:rsidR="00706385" w:rsidRPr="00706385" w:rsidRDefault="00706385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0A50FF18" w14:textId="2CF71372" w:rsidR="008F2E37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1DB1BAFB" w14:textId="77777777" w:rsidR="00706385" w:rsidRPr="003F054C" w:rsidRDefault="00706385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56F350" w14:textId="0241E9C5" w:rsidR="009912AD" w:rsidRPr="003F054C" w:rsidRDefault="005C7305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5C7305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ENGAGEMENT IN THE FORMATION OF SCIENTIFIC PERSONNEL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4A1D051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A5DECA1" w14:textId="77777777" w:rsidR="006468B8" w:rsidRPr="006468B8" w:rsidRDefault="006468B8" w:rsidP="006468B8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Member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Committee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for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evaluation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and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defense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master'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these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candidate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Kristina Stokić, "The influence of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celery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extract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(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i/>
                <w:iCs/>
                <w:color w:val="000000"/>
                <w:sz w:val="27"/>
                <w:szCs w:val="27"/>
                <w:lang w:val="sr-Latn-RS"/>
              </w:rPr>
              <w:t>Apium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i/>
                <w:i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i/>
                <w:iCs/>
                <w:color w:val="000000"/>
                <w:sz w:val="27"/>
                <w:szCs w:val="27"/>
                <w:lang w:val="sr-Latn-RS"/>
              </w:rPr>
              <w:t>graveolen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L.) on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growth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and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formation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biofilm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pathogenic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bacteria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isolated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from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food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";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President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Committee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for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Evaluation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and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Defense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Master'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Thesi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Candidate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Nikola Knežević, "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Selected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Aspect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Application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Bacteria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in Medicine and Biotechnology" at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Faculty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Science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and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Mathematic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in Kragujevac.</w:t>
            </w:r>
          </w:p>
          <w:p w14:paraId="02C13BBA" w14:textId="2DF4090B" w:rsidR="009912AD" w:rsidRPr="006468B8" w:rsidRDefault="006468B8" w:rsidP="006468B8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</w:pPr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Katarina Marković,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Ph.D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., is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president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doctoral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dissertation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committee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candidate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Tanja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Žugić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Petrović, MSc, "</w:t>
            </w:r>
            <w:r w:rsidR="00870A39">
              <w:rPr>
                <w:rFonts w:ascii="Palatino Linotype" w:eastAsia="Times New Roman" w:hAnsi="Palatino Linotype"/>
                <w:bCs/>
                <w:color w:val="000000"/>
              </w:rPr>
              <w:t>A</w:t>
            </w:r>
            <w:proofErr w:type="spellStart"/>
            <w:r w:rsidR="00870A39" w:rsidRPr="00870A39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utochthonous</w:t>
            </w:r>
            <w:proofErr w:type="spellEnd"/>
            <w:r w:rsidR="00870A39" w:rsidRPr="00870A39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="00870A39" w:rsidRPr="00870A39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microbiota</w:t>
            </w:r>
            <w:proofErr w:type="spellEnd"/>
            <w:r w:rsidR="00870A39" w:rsidRPr="00870A39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</w:t>
            </w:r>
            <w:r w:rsidR="00870A39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S</w:t>
            </w:r>
            <w:r w:rsidR="00870A39" w:rsidRPr="00870A39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jenica </w:t>
            </w:r>
            <w:proofErr w:type="spellStart"/>
            <w:r w:rsidR="00870A39" w:rsidRPr="00870A39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sheep's</w:t>
            </w:r>
            <w:proofErr w:type="spellEnd"/>
            <w:r w:rsidR="00870A39" w:rsidRPr="00870A39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ham</w:t>
            </w:r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" (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Decision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Council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for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Natural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and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Mathematical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Sciences of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University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Kragujevac,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number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IV-01-9/18,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January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19, 2022 ) at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Faculty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Science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and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Mathematic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in Kragujevac. The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dissertation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was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successfully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defended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on </w:t>
            </w:r>
            <w:proofErr w:type="spellStart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December</w:t>
            </w:r>
            <w:proofErr w:type="spellEnd"/>
            <w:r w:rsidRPr="006468B8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1, 2022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.</w:t>
            </w:r>
          </w:p>
        </w:tc>
      </w:tr>
    </w:tbl>
    <w:p w14:paraId="771280F7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65A32BB" w14:textId="63512CD2" w:rsidR="009912AD" w:rsidRPr="003F054C" w:rsidRDefault="005077EB" w:rsidP="006D692A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 w:rsidRPr="005077EB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ARTICIPATION IN NATIONAL PROJECTS</w:t>
      </w:r>
      <w:r w:rsid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</w:t>
      </w:r>
      <w:r w:rsidR="006D692A"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FINANCED BY MINISTRY OF EDUCATION/MINISTRY OF SCIENCE AND TECHNOLOGICAL DEVELOPMENT/SCIENCE FUND OF THE REPUBLIC OF SERBIA: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2503936C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F26B1A" w14:textId="46DF7737" w:rsidR="009912AD" w:rsidRPr="003F054C" w:rsidRDefault="00870A39" w:rsidP="009912A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2018 - 2019. Project of the 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Ministry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Education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Science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and 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Technological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Development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of the 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Republic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Serbia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, III 41010 "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Preclinical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testing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bioactive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substances</w:t>
            </w:r>
            <w:proofErr w:type="spellEnd"/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" </w:t>
            </w:r>
            <w:r w:rsidR="000E493C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–</w:t>
            </w:r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r w:rsidR="000E493C">
              <w:rPr>
                <w:rFonts w:ascii="Palatino Linotype" w:eastAsia="Times New Roman" w:hAnsi="Palatino Linotype"/>
                <w:sz w:val="27"/>
                <w:szCs w:val="27"/>
              </w:rPr>
              <w:t>leader by</w:t>
            </w:r>
            <w:r w:rsidRPr="00870A3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Dr. Snežana Marković.</w:t>
            </w:r>
          </w:p>
        </w:tc>
      </w:tr>
    </w:tbl>
    <w:p w14:paraId="153B5AF2" w14:textId="77777777" w:rsidR="009912AD" w:rsidRPr="003F054C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11CBF0C" w14:textId="59909BB6" w:rsidR="009912AD" w:rsidRPr="003F054C" w:rsidRDefault="005077EB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5077EB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ARTICIPATION IN INTERNATIONAL PROJECT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5EE781C7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3347BF" w14:textId="77777777" w:rsidR="00445B8B" w:rsidRPr="00445B8B" w:rsidRDefault="00445B8B" w:rsidP="00445B8B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 xml:space="preserve">2019 - 2023. Participant in COST action CA18113: Understanding and using the effect of low pH on microorganisms, working group 5; Leader Peter Lund, University of Birmingham - Great Britain (Understanding and exploiting the impacts of low pH on microorganisms, working group 5; </w:t>
            </w:r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lastRenderedPageBreak/>
              <w:t>Action Chair Peter Lund, University of Birmingham - School of Biosciences, Birmingham - United Kingdom)</w:t>
            </w:r>
          </w:p>
          <w:p w14:paraId="17542EF3" w14:textId="77777777" w:rsidR="00445B8B" w:rsidRPr="00445B8B" w:rsidRDefault="00445B8B" w:rsidP="00445B8B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  <w:p w14:paraId="5C450541" w14:textId="1399DB79" w:rsidR="009912AD" w:rsidRPr="003F054C" w:rsidRDefault="00445B8B" w:rsidP="00445B8B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 xml:space="preserve">2020 - 2021 Trilateral project between Pavol Jozef </w:t>
            </w:r>
            <w:proofErr w:type="spellStart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>Šafarik</w:t>
            </w:r>
            <w:proofErr w:type="spellEnd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 xml:space="preserve"> University in </w:t>
            </w:r>
            <w:proofErr w:type="spellStart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>Košice</w:t>
            </w:r>
            <w:proofErr w:type="spellEnd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 xml:space="preserve">, Slovakia (Maria Pinkova), Technical University of Ostrava, Czech Republic (Vladimir </w:t>
            </w:r>
            <w:proofErr w:type="spellStart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>Čablik</w:t>
            </w:r>
            <w:proofErr w:type="spellEnd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 xml:space="preserve">) and Faculty of Science and Mathematics, University of Kragujevac (Aleksandar Ostojić): Interactions of metals and microorganisms as a basis for progressive biotechnological processes (Pavol Jozef </w:t>
            </w:r>
            <w:proofErr w:type="spellStart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>Šafárik</w:t>
            </w:r>
            <w:proofErr w:type="spellEnd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 xml:space="preserve"> University in </w:t>
            </w:r>
            <w:proofErr w:type="spellStart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>Košice</w:t>
            </w:r>
            <w:proofErr w:type="spellEnd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 xml:space="preserve">, Slovakia (Maria </w:t>
            </w:r>
            <w:proofErr w:type="spellStart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>Piknova</w:t>
            </w:r>
            <w:proofErr w:type="spellEnd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 xml:space="preserve">), Technical University Ostrava, Czech Republic (Vladimír </w:t>
            </w:r>
            <w:proofErr w:type="spellStart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>Čablík</w:t>
            </w:r>
            <w:proofErr w:type="spellEnd"/>
            <w:r w:rsidRPr="00445B8B">
              <w:rPr>
                <w:rFonts w:ascii="Palatino Linotype" w:eastAsia="Times New Roman" w:hAnsi="Palatino Linotype"/>
                <w:sz w:val="27"/>
                <w:szCs w:val="27"/>
              </w:rPr>
              <w:t>) and Faculty of Science, University of Kragujevac (Aleksandar Ostojić): Metal microorganism's interaction as a basis for progressive biotechnological processes).</w:t>
            </w:r>
          </w:p>
        </w:tc>
      </w:tr>
    </w:tbl>
    <w:p w14:paraId="726A9019" w14:textId="77777777" w:rsidR="009912AD" w:rsidRPr="003F054C" w:rsidRDefault="009912AD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7D2702FE" w14:textId="4CA24520" w:rsidR="00603377" w:rsidRPr="003F054C" w:rsidRDefault="005077EB" w:rsidP="005077EB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 w:rsidRPr="005077EB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MEMBERSHIP IN SCIENTIFIC AND PROFESSIONAL ASSOCIATION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603377" w:rsidRPr="003F054C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01FE85" w14:textId="77777777" w:rsidR="00445B8B" w:rsidRPr="00445B8B" w:rsidRDefault="00445B8B" w:rsidP="00445B8B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</w:pPr>
            <w:proofErr w:type="spellStart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Member</w:t>
            </w:r>
            <w:proofErr w:type="spellEnd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 xml:space="preserve"> of the </w:t>
            </w:r>
            <w:proofErr w:type="spellStart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Serbian</w:t>
            </w:r>
            <w:proofErr w:type="spellEnd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Biological</w:t>
            </w:r>
            <w:proofErr w:type="spellEnd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Society</w:t>
            </w:r>
            <w:proofErr w:type="spellEnd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 xml:space="preserve"> Stevan Jakovljević from Kragujevac;</w:t>
            </w:r>
          </w:p>
          <w:p w14:paraId="441D4906" w14:textId="77777777" w:rsidR="00BA4BA8" w:rsidRDefault="00445B8B" w:rsidP="00BA4BA8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</w:pPr>
            <w:proofErr w:type="spellStart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Member</w:t>
            </w:r>
            <w:proofErr w:type="spellEnd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 xml:space="preserve"> of the </w:t>
            </w:r>
            <w:proofErr w:type="spellStart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Serbian</w:t>
            </w:r>
            <w:proofErr w:type="spellEnd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Biological</w:t>
            </w:r>
            <w:proofErr w:type="spellEnd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Society</w:t>
            </w:r>
            <w:proofErr w:type="spellEnd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 xml:space="preserve">, </w:t>
            </w:r>
            <w:proofErr w:type="spellStart"/>
            <w:r w:rsidRPr="00445B8B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Belgrade</w:t>
            </w:r>
            <w:proofErr w:type="spellEnd"/>
          </w:p>
          <w:p w14:paraId="581D9488" w14:textId="435F8FD2" w:rsidR="00BA4BA8" w:rsidRPr="00BA4BA8" w:rsidRDefault="00BA4BA8" w:rsidP="00BA4BA8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</w:pPr>
            <w:r w:rsidRPr="00BA4BA8">
              <w:rPr>
                <w:rStyle w:val="y2iqfc"/>
                <w:rFonts w:ascii="Palatino Linotype" w:hAnsi="Palatino Linotype"/>
                <w:color w:val="1F1F1F"/>
                <w:sz w:val="27"/>
                <w:szCs w:val="27"/>
                <w:lang w:val="en"/>
              </w:rPr>
              <w:t>Member of the Association of Microbiologists of Serbia</w:t>
            </w:r>
          </w:p>
          <w:p w14:paraId="33B7D752" w14:textId="5D8E1559" w:rsidR="00BA4BA8" w:rsidRPr="00927931" w:rsidRDefault="00BA4BA8" w:rsidP="00445B8B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</w:pPr>
          </w:p>
        </w:tc>
      </w:tr>
    </w:tbl>
    <w:p w14:paraId="6A860F70" w14:textId="77777777" w:rsidR="00603377" w:rsidRPr="003F054C" w:rsidRDefault="00603377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0A7F6975" w14:textId="7E9590E5" w:rsidR="009922D8" w:rsidRPr="003F054C" w:rsidRDefault="005077EB" w:rsidP="006D692A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 w:rsidRPr="005077EB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ORGANIZATION OF </w:t>
      </w:r>
      <w:r w:rsidR="006D692A"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NATIONAL</w:t>
      </w:r>
      <w:r w:rsid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/</w:t>
      </w:r>
      <w:r w:rsidR="006D692A"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INTERNATIONAL SCIENTIFIC MEETINGS</w:t>
      </w:r>
      <w:r w:rsid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</w:t>
      </w:r>
      <w:r w:rsidR="006D692A"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(CONFERENCES, CONGRESSES...)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22D8" w:rsidRPr="003F054C" w14:paraId="0DE39684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5938C5" w14:textId="360B98EE" w:rsidR="00927931" w:rsidRPr="003266C1" w:rsidRDefault="00927931" w:rsidP="003266C1">
            <w:pPr>
              <w:rPr>
                <w:rFonts w:ascii="Palatino Linotype" w:hAnsi="Palatino Linotype"/>
                <w:sz w:val="27"/>
                <w:szCs w:val="27"/>
              </w:rPr>
            </w:pPr>
            <w:r w:rsidRPr="003266C1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  <w:r w:rsidR="003266C1" w:rsidRPr="003266C1">
              <w:rPr>
                <w:rFonts w:ascii="Palatino Linotype" w:hAnsi="Palatino Linotype"/>
                <w:sz w:val="27"/>
                <w:szCs w:val="27"/>
              </w:rPr>
              <w:t>2023 member of the scientific committee of the Second International Conference on Chemoinformatic and Bioinformatics (ICCBIKG) 2023</w:t>
            </w:r>
          </w:p>
        </w:tc>
      </w:tr>
    </w:tbl>
    <w:p w14:paraId="6F11FB39" w14:textId="77777777" w:rsidR="009922D8" w:rsidRPr="003F054C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FDFBF88" w14:textId="3EA152B5" w:rsidR="008F2E37" w:rsidRPr="00C41F9D" w:rsidRDefault="006D692A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6D692A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LIST OF SCIENTIFIC PAPERS:</w:t>
      </w:r>
    </w:p>
    <w:tbl>
      <w:tblPr>
        <w:tblW w:w="4970" w:type="pct"/>
        <w:jc w:val="center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7"/>
        <w:gridCol w:w="2105"/>
      </w:tblGrid>
      <w:tr w:rsidR="00927931" w:rsidRPr="00927931" w14:paraId="1766F9E5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F6C9DA" w14:textId="3B7F5C0A" w:rsidR="00927931" w:rsidRPr="002A5508" w:rsidRDefault="002A5508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2A5508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Monographs, Monographic studies, Thematic anthologie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3D442360" w:rsidR="00927931" w:rsidRPr="00927931" w:rsidRDefault="002A5508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um</w:t>
            </w:r>
          </w:p>
          <w:p w14:paraId="677F3D7E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24A66E18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3ED13772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DF0AAC" w14:textId="4F785E3F" w:rsidR="00927931" w:rsidRPr="002A5508" w:rsidRDefault="002A5508" w:rsidP="002A5508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2A5508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 xml:space="preserve">Papers published in scientific journals of international scientific importance 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20378F1A" w:rsidR="00927931" w:rsidRPr="00927931" w:rsidRDefault="002A5508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um</w:t>
            </w:r>
          </w:p>
          <w:p w14:paraId="7B351771" w14:textId="31297216" w:rsidR="00927931" w:rsidRPr="00927931" w:rsidRDefault="000D675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40</w:t>
            </w:r>
          </w:p>
        </w:tc>
      </w:tr>
      <w:tr w:rsidR="000D675D" w:rsidRPr="00927931" w14:paraId="386F045A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56F339" w14:textId="77777777" w:rsidR="000D675D" w:rsidRPr="00C572AE" w:rsidRDefault="000D675D" w:rsidP="000D675D">
            <w:pPr>
              <w:jc w:val="both"/>
              <w:rPr>
                <w:rFonts w:ascii="Palatino Linotype" w:hAnsi="Palatino Linotype"/>
                <w:b/>
                <w:bCs/>
                <w:color w:val="000000"/>
                <w:lang w:val="sr-Latn-RS"/>
              </w:rPr>
            </w:pPr>
            <w:r w:rsidRPr="00C572AE">
              <w:rPr>
                <w:rFonts w:ascii="Palatino Linotype" w:eastAsia="Times New Roman" w:hAnsi="Palatino Linotype"/>
                <w:color w:val="000000"/>
                <w:lang w:val="sr-Latn-RS"/>
              </w:rPr>
              <w:t>1.</w:t>
            </w:r>
            <w:r w:rsidRPr="00C572AE">
              <w:rPr>
                <w:rFonts w:ascii="Palatino Linotype" w:hAnsi="Palatino Linotype"/>
                <w:b/>
                <w:bCs/>
                <w:color w:val="000000"/>
                <w:lang w:val="sr-Latn-RS"/>
              </w:rPr>
              <w:t xml:space="preserve"> </w:t>
            </w:r>
            <w:r w:rsidRPr="00AC4FFC">
              <w:rPr>
                <w:rFonts w:ascii="Palatino Linotype" w:hAnsi="Palatino Linotype"/>
                <w:color w:val="000000"/>
                <w:lang w:val="sr-Latn-RS"/>
              </w:rPr>
              <w:t xml:space="preserve">Mirjana </w:t>
            </w:r>
            <w:r w:rsidRPr="00AC4FFC">
              <w:rPr>
                <w:rFonts w:ascii="Palatino Linotype" w:hAnsi="Palatino Linotype"/>
                <w:color w:val="000000"/>
                <w:lang w:val="sr-Cyrl-RS"/>
              </w:rPr>
              <w:t>Grujović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color w:val="000000"/>
                <w:lang w:val="sr-Latn-RS"/>
              </w:rPr>
              <w:t xml:space="preserve">Katarina </w:t>
            </w:r>
            <w:r w:rsidRPr="00AC4FFC">
              <w:rPr>
                <w:rFonts w:ascii="Palatino Linotype" w:hAnsi="Palatino Linotype"/>
                <w:b/>
                <w:bCs/>
                <w:color w:val="000000"/>
                <w:lang w:val="sr-Cyrl-RS"/>
              </w:rPr>
              <w:t>Mladenović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Latn-RS"/>
              </w:rPr>
              <w:t>Teresa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Semedo-Lemsaddek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Latn-RS"/>
              </w:rPr>
              <w:t>Matra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Laranjo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Olgica 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Stefanović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, Sunčica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Kocić-Tanackov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Latn-RS"/>
              </w:rPr>
              <w:t>,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Advantages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and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disadvantages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of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non-starter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lactic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acid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bacteria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from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traditional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fermented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foods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: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potential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use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as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starters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or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Cyrl-RS"/>
              </w:rPr>
              <w:t>probiotics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Latn-RS"/>
              </w:rPr>
              <w:t>,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i/>
                <w:iCs/>
                <w:color w:val="000000"/>
                <w:lang w:val="sr-Cyrl-RS"/>
              </w:rPr>
              <w:t>Comprehensive</w:t>
            </w:r>
            <w:proofErr w:type="spellEnd"/>
            <w:r w:rsidRPr="00C572AE">
              <w:rPr>
                <w:rFonts w:ascii="Palatino Linotype" w:hAnsi="Palatino Linotype"/>
                <w:i/>
                <w:iCs/>
                <w:color w:val="000000"/>
                <w:lang w:val="sr-Cyrl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i/>
                <w:iCs/>
                <w:color w:val="000000"/>
                <w:lang w:val="sr-Cyrl-RS"/>
              </w:rPr>
              <w:t>Reviews</w:t>
            </w:r>
            <w:proofErr w:type="spellEnd"/>
            <w:r w:rsidRPr="00C572AE">
              <w:rPr>
                <w:rFonts w:ascii="Palatino Linotype" w:hAnsi="Palatino Linotype"/>
                <w:i/>
                <w:iCs/>
                <w:color w:val="000000"/>
                <w:lang w:val="sr-Cyrl-RS"/>
              </w:rPr>
              <w:t xml:space="preserve"> in Food </w:t>
            </w:r>
            <w:proofErr w:type="spellStart"/>
            <w:r w:rsidRPr="00C572AE">
              <w:rPr>
                <w:rFonts w:ascii="Palatino Linotype" w:hAnsi="Palatino Linotype"/>
                <w:i/>
                <w:iCs/>
                <w:color w:val="000000"/>
                <w:lang w:val="sr-Cyrl-RS"/>
              </w:rPr>
              <w:t>Science</w:t>
            </w:r>
            <w:proofErr w:type="spellEnd"/>
            <w:r w:rsidRPr="00C572AE">
              <w:rPr>
                <w:rFonts w:ascii="Palatino Linotype" w:hAnsi="Palatino Linotype"/>
                <w:i/>
                <w:iCs/>
                <w:color w:val="000000"/>
                <w:lang w:val="sr-Cyrl-RS"/>
              </w:rPr>
              <w:t xml:space="preserve"> and Food </w:t>
            </w:r>
            <w:proofErr w:type="spellStart"/>
            <w:r w:rsidRPr="00C572AE">
              <w:rPr>
                <w:rFonts w:ascii="Palatino Linotype" w:hAnsi="Palatino Linotype"/>
                <w:i/>
                <w:iCs/>
                <w:color w:val="000000"/>
                <w:lang w:val="sr-Cyrl-RS"/>
              </w:rPr>
              <w:t>Safety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>(202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2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), </w:t>
            </w:r>
            <w:proofErr w:type="spellStart"/>
            <w:r w:rsidRPr="00C572AE">
              <w:rPr>
                <w:rFonts w:ascii="Palatino Linotype" w:hAnsi="Palatino Linotype"/>
                <w:color w:val="000000"/>
                <w:lang w:val="sr-Latn-RS"/>
              </w:rPr>
              <w:t>vol</w:t>
            </w:r>
            <w:proofErr w:type="spellEnd"/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. 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21 (2)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>, str.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1537-1567.</w:t>
            </w:r>
            <w:r w:rsidRPr="00C572AE">
              <w:rPr>
                <w:rFonts w:ascii="Palatino Linotype" w:hAnsi="Palatino Linotype"/>
              </w:rPr>
              <w:t xml:space="preserve"> 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DOI: 10.1111/1541-4337.12897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>; IF</w:t>
            </w:r>
            <w:r w:rsidRPr="00C572AE">
              <w:rPr>
                <w:rFonts w:ascii="Palatino Linotype" w:hAnsi="Palatino Linotype"/>
                <w:color w:val="000000"/>
                <w:vertAlign w:val="subscript"/>
                <w:lang w:val="sr-Cyrl-RS"/>
              </w:rPr>
              <w:t>2021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: 15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>.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786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b/>
                <w:bCs/>
                <w:color w:val="000000"/>
                <w:lang w:val="sr-Latn-RS"/>
              </w:rPr>
              <w:t>M21a</w:t>
            </w:r>
          </w:p>
          <w:p w14:paraId="38BD8748" w14:textId="77777777" w:rsidR="000D675D" w:rsidRPr="00C572AE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 w:rsidRPr="00C572AE">
              <w:rPr>
                <w:rFonts w:ascii="Palatino Linotype" w:hAnsi="Palatino Linotype"/>
                <w:lang w:val="sr-Latn-RS"/>
              </w:rPr>
              <w:t xml:space="preserve">2.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Olgica Stefanović, Sava Vasić, Ljiljana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Extract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572AE">
              <w:rPr>
                <w:rFonts w:ascii="Palatino Linotype" w:hAnsi="Palatino Linotype"/>
                <w:i/>
                <w:iCs/>
                <w:lang w:val="sr-Latn-RS"/>
              </w:rPr>
              <w:t>Agrimonia</w:t>
            </w:r>
            <w:proofErr w:type="spellEnd"/>
            <w:r w:rsidRPr="00C572AE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i/>
                <w:iCs/>
                <w:lang w:val="sr-Latn-RS"/>
              </w:rPr>
              <w:t>eupatoria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L. as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source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biologically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ctive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compound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evaluation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their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ntioxidant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ntimicrobia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ntibiofilm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ctivitie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C572AE">
              <w:rPr>
                <w:rFonts w:ascii="Palatino Linotype" w:hAnsi="Palatino Linotype"/>
                <w:i/>
                <w:iCs/>
                <w:lang w:val="sr-Latn-RS"/>
              </w:rPr>
              <w:t xml:space="preserve">Journal of Food and Drug </w:t>
            </w:r>
            <w:proofErr w:type="spellStart"/>
            <w:r w:rsidRPr="00C572AE">
              <w:rPr>
                <w:rFonts w:ascii="Palatino Linotype" w:hAnsi="Palatino Linotype"/>
                <w:i/>
                <w:iCs/>
                <w:lang w:val="sr-Latn-RS"/>
              </w:rPr>
              <w:t>Analysi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(2016)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>. 24(3), str. 539–547. DOI: 10.1016/j.jfda.2016.02.00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</w:t>
            </w:r>
            <w:r w:rsidRPr="00B02379">
              <w:rPr>
                <w:rFonts w:ascii="Palatino Linotype" w:hAnsi="Palatino Linotype"/>
                <w:vertAlign w:val="subscript"/>
                <w:lang w:val="sr-Latn-RS"/>
              </w:rPr>
              <w:t>2016</w:t>
            </w:r>
            <w:r w:rsidRPr="00C572AE">
              <w:rPr>
                <w:rFonts w:ascii="Palatino Linotype" w:hAnsi="Palatino Linotype"/>
                <w:lang w:val="sr-Latn-RS"/>
              </w:rPr>
              <w:t>: 3.048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59FBAA20" w14:textId="77777777" w:rsidR="000D675D" w:rsidRPr="00C572AE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</w:t>
            </w:r>
            <w:r w:rsidRPr="00C572AE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Ljiljana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In vitro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evaluation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resistance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to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environmenta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stress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by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planktonic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biofilm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form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lactic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cid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bacteria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traditionally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made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Serbia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 xml:space="preserve">Food </w:t>
            </w:r>
            <w:proofErr w:type="spellStart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Bioscience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(2018)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>. 23, str. 54-59. DOI: 10.1016/j.fbio.2018.03.00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</w:t>
            </w:r>
            <w:r w:rsidRPr="00B02379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C572AE">
              <w:rPr>
                <w:rFonts w:ascii="Palatino Linotype" w:hAnsi="Palatino Linotype"/>
                <w:lang w:val="sr-Latn-RS"/>
              </w:rPr>
              <w:t>: 3.22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26BA66B7" w14:textId="77777777" w:rsidR="000D675D" w:rsidRPr="00C572AE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4</w:t>
            </w:r>
            <w:r w:rsidRPr="00C572AE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Maja Kiš, Sanja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Furmeg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Vesna Jaki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Tkalec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>, Olgica Stefanović, Sunčica Kocić-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Tanackov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Enterobacteriaceae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in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food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safety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with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n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emphasi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on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raw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milk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meat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 xml:space="preserve">Applied </w:t>
            </w:r>
            <w:proofErr w:type="spellStart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Microbiology</w:t>
            </w:r>
            <w:proofErr w:type="spellEnd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 xml:space="preserve"> and Biotechnology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(2021)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>. 105, str. 8615–8627. DOI: 10.1007/s00253-021-11655-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2021: 5.56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58035332" w14:textId="77777777" w:rsidR="000D675D" w:rsidRPr="00C572AE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5</w:t>
            </w:r>
            <w:r w:rsidRPr="00C572AE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,</w:t>
            </w:r>
            <w:r w:rsidRPr="00C572AE">
              <w:rPr>
                <w:rFonts w:ascii="Palatino Linotype" w:hAnsi="Palatino Linotype"/>
                <w:lang w:val="sr-Latn-RS"/>
              </w:rPr>
              <w:t xml:space="preserve"> Tanja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Petrov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572AE">
              <w:rPr>
                <w:rFonts w:ascii="Palatino Linotype" w:hAnsi="Palatino Linotype"/>
                <w:lang w:val="sr-Latn-RS"/>
              </w:rPr>
              <w:t>, Vladimir Tomović, Sunčica Kocić-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Tanackov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Teresa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Semedo-Lemsaddek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Duvan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chvarci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: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product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characterization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comparison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between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traditiona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industria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production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 xml:space="preserve">LWT-Food </w:t>
            </w:r>
            <w:proofErr w:type="spellStart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Science</w:t>
            </w:r>
            <w:proofErr w:type="spellEnd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 xml:space="preserve"> and </w:t>
            </w:r>
            <w:proofErr w:type="spellStart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Technology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(2022)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>. 154, str. 1-8. DOI: 10.1016/j.lwt.2021.11289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</w:t>
            </w:r>
            <w:r w:rsidRPr="00B02379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C572AE">
              <w:rPr>
                <w:rFonts w:ascii="Palatino Linotype" w:hAnsi="Palatino Linotype"/>
                <w:lang w:val="sr-Latn-RS"/>
              </w:rPr>
              <w:t>: 6.05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129B8167" w14:textId="77777777" w:rsidR="000D675D" w:rsidRPr="00C572AE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6</w:t>
            </w:r>
            <w:r w:rsidRPr="00C572AE">
              <w:rPr>
                <w:rFonts w:ascii="Palatino Linotype" w:hAnsi="Palatino Linotype"/>
                <w:lang w:val="sr-Latn-RS"/>
              </w:rPr>
              <w:t xml:space="preserve">. Aleksandar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Kočov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Jovana Jeremić, Jovana Bradić, Miroslav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Sovrl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Jovica Tomović, Perica Vasiljević, Marijana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ndj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Nevena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Dragin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Dejan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Bask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Suzana Popović, Sanja Matić, Vladimir Živković, Nevena Jeremić, Vladimir Jakovljević, Nedeljko Manojlović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Phytochemica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nalysi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ntioxidant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ntimicrobia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cytotoxic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ctivity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different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extract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Xanthoparmelia</w:t>
            </w:r>
            <w:proofErr w:type="spellEnd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stenophylla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lichen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from Stara Planina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Serbia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. </w:t>
            </w:r>
            <w:proofErr w:type="spellStart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Plant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(2022)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. 11(13), str. 1624. DOI: </w:t>
            </w:r>
            <w:hyperlink r:id="rId8" w:history="1">
              <w:r w:rsidRPr="007D0FE9">
                <w:rPr>
                  <w:rStyle w:val="Hyperlink"/>
                  <w:rFonts w:ascii="Palatino Linotype" w:hAnsi="Palatino Linotype"/>
                  <w:lang w:val="sr-Latn-RS"/>
                </w:rPr>
                <w:t>https://doi.org/10.3390/plants11131624</w:t>
              </w:r>
            </w:hyperlink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</w:t>
            </w:r>
            <w:r w:rsidRPr="00B02379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C572AE">
              <w:rPr>
                <w:rFonts w:ascii="Palatino Linotype" w:hAnsi="Palatino Linotype"/>
                <w:lang w:val="sr-Latn-RS"/>
              </w:rPr>
              <w:t>: 4.658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72C016E5" w14:textId="77777777" w:rsidR="000D675D" w:rsidRDefault="000D675D" w:rsidP="000D675D">
            <w:pPr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7</w:t>
            </w:r>
            <w:r w:rsidRPr="00C572AE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ark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Maja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Koraćević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Danijela Nikodijević, Milena Milutinović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Teresa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Semedo-Lemsaddek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Milan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Djila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Colicin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microcin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produced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by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Enterobacteriaceae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: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characterization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mode of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ction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and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putative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applications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. </w:t>
            </w:r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 xml:space="preserve">International Journal of </w:t>
            </w:r>
            <w:proofErr w:type="spellStart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Environmental</w:t>
            </w:r>
            <w:proofErr w:type="spellEnd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Research</w:t>
            </w:r>
            <w:proofErr w:type="spellEnd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 xml:space="preserve"> and Public </w:t>
            </w:r>
            <w:proofErr w:type="spellStart"/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Health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 xml:space="preserve">, (2022), </w:t>
            </w:r>
            <w:proofErr w:type="spellStart"/>
            <w:r w:rsidRPr="00C572AE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572AE">
              <w:rPr>
                <w:rFonts w:ascii="Palatino Linotype" w:hAnsi="Palatino Linotype"/>
                <w:lang w:val="sr-Latn-RS"/>
              </w:rPr>
              <w:t>. 19(18), str. 11825. DOI: 10.3390/ijerph19181182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</w:t>
            </w:r>
            <w:r w:rsidRPr="00B02379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C572AE">
              <w:rPr>
                <w:rFonts w:ascii="Palatino Linotype" w:hAnsi="Palatino Linotype"/>
                <w:lang w:val="sr-Latn-RS"/>
              </w:rPr>
              <w:t>: 4.61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4E3B3E29" w14:textId="77777777" w:rsidR="000D675D" w:rsidRPr="009921A7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8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Tanj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Petrović, Ljiljan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Characteriz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lactic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cid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bacteria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traditionally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made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erbia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evalu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their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ntagonistic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potentia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gainst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Enterobacteriaceae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 xml:space="preserve">Journal of Food </w:t>
            </w:r>
            <w:proofErr w:type="spellStart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lastRenderedPageBreak/>
              <w:t>Processing</w:t>
            </w:r>
            <w:proofErr w:type="spellEnd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 xml:space="preserve"> and </w:t>
            </w:r>
            <w:proofErr w:type="spellStart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Preserv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(2018)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>. 42(4), str. 1-9. DOI: 10.1111/jfpp.1357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9921A7">
              <w:rPr>
                <w:rFonts w:ascii="Palatino Linotype" w:hAnsi="Palatino Linotype"/>
                <w:vertAlign w:val="subscript"/>
                <w:lang w:val="sr-Latn-RS"/>
              </w:rPr>
              <w:t>2017</w:t>
            </w:r>
            <w:r w:rsidRPr="009921A7">
              <w:rPr>
                <w:rFonts w:ascii="Palatino Linotype" w:hAnsi="Palatino Linotype"/>
                <w:lang w:val="sr-Latn-RS"/>
              </w:rPr>
              <w:t>: 1.51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51CC852F" w14:textId="77777777" w:rsidR="000D675D" w:rsidRPr="009921A7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9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AC4FFC">
              <w:rPr>
                <w:rFonts w:ascii="Palatino Linotype" w:hAnsi="Palatino Linotype"/>
                <w:lang w:val="sr-Latn-RS"/>
              </w:rPr>
              <w:t>,</w:t>
            </w:r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Milan Đilas, Olgica Stefanović, Ljiljan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In vitro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evalu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ntimicrobia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potentia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bility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biofilm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form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utochthonou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Lactobacillu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pp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. and </w:t>
            </w:r>
            <w:proofErr w:type="spellStart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Lactococcu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pp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traditionally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made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outheaster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erbia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 xml:space="preserve">Journal of Food </w:t>
            </w:r>
            <w:proofErr w:type="spellStart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Processing</w:t>
            </w:r>
            <w:proofErr w:type="spellEnd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 xml:space="preserve"> and </w:t>
            </w:r>
            <w:proofErr w:type="spellStart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Preserv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(2018)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>. 42(11), str. 1-10. DOI: 10.1111/jfpp.1377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9921A7">
              <w:rPr>
                <w:rFonts w:ascii="Palatino Linotype" w:hAnsi="Palatino Linotype"/>
                <w:vertAlign w:val="subscript"/>
                <w:lang w:val="sr-Latn-RS"/>
              </w:rPr>
              <w:t>2017</w:t>
            </w:r>
            <w:r w:rsidRPr="009921A7">
              <w:rPr>
                <w:rFonts w:ascii="Palatino Linotype" w:hAnsi="Palatino Linotype"/>
                <w:lang w:val="sr-Latn-RS"/>
              </w:rPr>
              <w:t>: 1.51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2E1E3132" w14:textId="77777777" w:rsidR="000D675D" w:rsidRPr="009921A7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0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Tanj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Petrović, Olgica Stefanović, Ljiljan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Isol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identific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Enterobacteriaceae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traditiona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erbia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their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physiologica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characteristic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 xml:space="preserve">Journal of Food </w:t>
            </w:r>
            <w:proofErr w:type="spellStart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Safety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(2018)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>. 38(1), str. 1–9. DOI: 10.1111/jfs.1238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9921A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9921A7">
              <w:rPr>
                <w:rFonts w:ascii="Palatino Linotype" w:hAnsi="Palatino Linotype"/>
                <w:lang w:val="sr-Latn-RS"/>
              </w:rPr>
              <w:t>: 1.66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57520BD3" w14:textId="77777777" w:rsidR="000D675D" w:rsidRPr="009921A7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1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Ljiljan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Escherichia</w:t>
            </w:r>
            <w:proofErr w:type="spellEnd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 xml:space="preserve"> coli</w:t>
            </w:r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identific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isol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traditiona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produced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in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outheaster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erbia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 xml:space="preserve">Journal of Food </w:t>
            </w:r>
            <w:proofErr w:type="spellStart"/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Safety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(2018)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>. 38(4), DOI:10.1111/jfs.1247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9921A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9921A7">
              <w:rPr>
                <w:rFonts w:ascii="Palatino Linotype" w:hAnsi="Palatino Linotype"/>
                <w:lang w:val="sr-Latn-RS"/>
              </w:rPr>
              <w:t>: 1.66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034FE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019C947E" w14:textId="77777777" w:rsidR="000D675D" w:rsidRPr="009921A7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2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Danijela Nikodijević, Ljiljan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utochthonou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lactic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cid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bacteria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-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present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potentia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probiotic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pplicatio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 xml:space="preserve">Biotechnology </w:t>
            </w:r>
            <w:proofErr w:type="spellStart"/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>Letter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(2019)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>. 41(11), 1319–1331. DOI: 10.1007/s10529-019-02729-8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C034FE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9921A7">
              <w:rPr>
                <w:rFonts w:ascii="Palatino Linotype" w:hAnsi="Palatino Linotype"/>
                <w:lang w:val="sr-Latn-RS"/>
              </w:rPr>
              <w:t>: 2</w:t>
            </w:r>
            <w:r>
              <w:rPr>
                <w:rFonts w:ascii="Palatino Linotype" w:hAnsi="Palatino Linotype"/>
                <w:lang w:val="sr-Latn-RS"/>
              </w:rPr>
              <w:t>.</w:t>
            </w:r>
            <w:r w:rsidRPr="009921A7">
              <w:rPr>
                <w:rFonts w:ascii="Palatino Linotype" w:hAnsi="Palatino Linotype"/>
                <w:lang w:val="sr-Latn-RS"/>
              </w:rPr>
              <w:t>15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034FE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6EF95C65" w14:textId="77777777" w:rsidR="000D675D" w:rsidRPr="009921A7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3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Tanj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Petrović, Predrag Ilić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>, Sunčica Kocić-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Tanackov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Ljiljan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ssessment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afety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spect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probiotic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potentia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autochthonou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>Enterococcus</w:t>
            </w:r>
            <w:proofErr w:type="spellEnd"/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>faecium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train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pontaneou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fermented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ausage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 xml:space="preserve">Biotechnology </w:t>
            </w:r>
            <w:proofErr w:type="spellStart"/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>Letter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(2020)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>. 42(8), str. 1513–1525. DOI: 10.1007/s10529-020-02874-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C034FE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9921A7">
              <w:rPr>
                <w:rFonts w:ascii="Palatino Linotype" w:hAnsi="Palatino Linotype"/>
                <w:lang w:val="sr-Latn-RS"/>
              </w:rPr>
              <w:t>: 2.15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034FE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6F5A787D" w14:textId="77777777" w:rsidR="000D675D" w:rsidRPr="009921A7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4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unčića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Kocić-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Tanackov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Sandr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Bulut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Mirel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Iličić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Sandra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Degenek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Teresa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emedo-Lemsaddek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erbian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traditiona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goat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: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physico-chemica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ensory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hygienic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safety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characteristics</w:t>
            </w:r>
            <w:proofErr w:type="spellEnd"/>
            <w:r>
              <w:rPr>
                <w:rFonts w:ascii="Palatino Linotype" w:hAnsi="Palatino Linotype"/>
                <w:lang w:val="sr-Latn-RS"/>
              </w:rPr>
              <w:t>,</w:t>
            </w:r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>Microorganisms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 xml:space="preserve">, (2022), </w:t>
            </w:r>
            <w:proofErr w:type="spellStart"/>
            <w:r w:rsidRPr="009921A7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9921A7">
              <w:rPr>
                <w:rFonts w:ascii="Palatino Linotype" w:hAnsi="Palatino Linotype"/>
                <w:lang w:val="sr-Latn-RS"/>
              </w:rPr>
              <w:t>. 10(1), str. 90-108. DOI: 10.3390/microorganisms1001009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C034FE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9921A7">
              <w:rPr>
                <w:rFonts w:ascii="Palatino Linotype" w:hAnsi="Palatino Linotype"/>
                <w:lang w:val="sr-Latn-RS"/>
              </w:rPr>
              <w:t>: 4.92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034FE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7CCD4B11" w14:textId="77777777" w:rsidR="000D675D" w:rsidRPr="00FE6980" w:rsidRDefault="000D675D" w:rsidP="000D675D">
            <w:pPr>
              <w:jc w:val="both"/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</w:pPr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15. Mirjana Grujović, </w:t>
            </w:r>
            <w:r w:rsidRPr="00FE6980"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  <w:t>Katarina Mladenović</w:t>
            </w:r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Stefan Marković, Nevena Đukić, Jelena Stajić, Aleksandar Ostojić, Nenad Zlatić, Chemical, </w:t>
            </w:r>
            <w:proofErr w:type="spellStart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radiological</w:t>
            </w:r>
            <w:proofErr w:type="spellEnd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and </w:t>
            </w:r>
            <w:proofErr w:type="spellStart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microbiological</w:t>
            </w:r>
            <w:proofErr w:type="spellEnd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characterization</w:t>
            </w:r>
            <w:proofErr w:type="spellEnd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f a </w:t>
            </w:r>
            <w:proofErr w:type="spellStart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drinking</w:t>
            </w:r>
            <w:proofErr w:type="spellEnd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water</w:t>
            </w:r>
            <w:proofErr w:type="spellEnd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source</w:t>
            </w:r>
            <w:proofErr w:type="spellEnd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: a </w:t>
            </w:r>
            <w:proofErr w:type="spellStart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case</w:t>
            </w:r>
            <w:proofErr w:type="spellEnd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study</w:t>
            </w:r>
            <w:proofErr w:type="spellEnd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 </w:t>
            </w:r>
            <w:proofErr w:type="spellStart"/>
            <w:r w:rsidRPr="00FE6980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Letters</w:t>
            </w:r>
            <w:proofErr w:type="spellEnd"/>
            <w:r w:rsidRPr="00FE6980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 xml:space="preserve"> in Applied </w:t>
            </w:r>
            <w:proofErr w:type="spellStart"/>
            <w:r w:rsidRPr="00FE6980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Microbiology</w:t>
            </w:r>
            <w:proofErr w:type="spellEnd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(2022), </w:t>
            </w:r>
            <w:proofErr w:type="spellStart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vol</w:t>
            </w:r>
            <w:proofErr w:type="spellEnd"/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. 75(5), str. 1136-1150. DOI: 10.1111/lam.13778; IF</w:t>
            </w:r>
            <w:r w:rsidRPr="00FE6980">
              <w:rPr>
                <w:rFonts w:ascii="Palatino Linotype" w:hAnsi="Palatino Linotype"/>
                <w:sz w:val="24"/>
                <w:szCs w:val="24"/>
                <w:vertAlign w:val="subscript"/>
                <w:lang w:val="sr-Latn-RS"/>
              </w:rPr>
              <w:t>2020</w:t>
            </w:r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: 2.858; </w:t>
            </w:r>
            <w:r w:rsidRPr="00FE6980"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  <w:t>M22</w:t>
            </w:r>
          </w:p>
          <w:p w14:paraId="6AC5CE86" w14:textId="77777777" w:rsidR="000D675D" w:rsidRPr="00FE6980" w:rsidRDefault="000D675D" w:rsidP="000D675D">
            <w:pPr>
              <w:pStyle w:val="TableParagraph"/>
              <w:tabs>
                <w:tab w:val="left" w:pos="290"/>
              </w:tabs>
              <w:spacing w:line="237" w:lineRule="auto"/>
              <w:ind w:right="31"/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 w:rsidRPr="00FE6980">
              <w:rPr>
                <w:rFonts w:ascii="Palatino Linotype" w:hAnsi="Palatino Linotype"/>
                <w:lang w:val="sr-Cyrl-RS"/>
              </w:rPr>
              <w:t xml:space="preserve">16. </w:t>
            </w:r>
            <w:r w:rsidRPr="00FE6980">
              <w:rPr>
                <w:rFonts w:ascii="Palatino Linotype" w:hAnsi="Palatino Linotype"/>
              </w:rPr>
              <w:t>Rakovic</w:t>
            </w:r>
            <w:r w:rsidRPr="00FE6980">
              <w:rPr>
                <w:rFonts w:ascii="Palatino Linotype" w:hAnsi="Palatino Linotype"/>
                <w:spacing w:val="-2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I,</w:t>
            </w:r>
            <w:r w:rsidRPr="00FE6980">
              <w:rPr>
                <w:rFonts w:ascii="Palatino Linotype" w:hAnsi="Palatino Linotype"/>
                <w:spacing w:val="-18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</w:rPr>
              <w:t>Boggojevski</w:t>
            </w:r>
            <w:proofErr w:type="spellEnd"/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J,</w:t>
            </w:r>
            <w:r w:rsidRPr="00FE6980">
              <w:rPr>
                <w:rFonts w:ascii="Palatino Linotype" w:hAnsi="Palatino Linotype"/>
                <w:spacing w:val="-16"/>
              </w:rPr>
              <w:t xml:space="preserve"> </w:t>
            </w:r>
            <w:r w:rsidRPr="00FE6980">
              <w:rPr>
                <w:rFonts w:ascii="Palatino Linotype" w:hAnsi="Palatino Linotype"/>
                <w:b/>
              </w:rPr>
              <w:t>Mladenovic</w:t>
            </w:r>
            <w:r w:rsidRPr="00FE6980">
              <w:rPr>
                <w:rFonts w:ascii="Palatino Linotype" w:hAnsi="Palatino Linotype"/>
                <w:b/>
                <w:spacing w:val="-18"/>
              </w:rPr>
              <w:t xml:space="preserve"> </w:t>
            </w:r>
            <w:r w:rsidRPr="00FE6980">
              <w:rPr>
                <w:rFonts w:ascii="Palatino Linotype" w:hAnsi="Palatino Linotype"/>
                <w:b/>
              </w:rPr>
              <w:t>K,</w:t>
            </w:r>
            <w:r w:rsidRPr="00FE6980">
              <w:rPr>
                <w:rFonts w:ascii="Palatino Linotype" w:hAnsi="Palatino Linotype"/>
                <w:b/>
                <w:spacing w:val="-15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Petrovic</w:t>
            </w:r>
            <w:r w:rsidRPr="00FE6980">
              <w:rPr>
                <w:rFonts w:ascii="Palatino Linotype" w:hAnsi="Palatino Linotype"/>
                <w:spacing w:val="-2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A,</w:t>
            </w:r>
            <w:r w:rsidRPr="00FE6980">
              <w:rPr>
                <w:rFonts w:ascii="Palatino Linotype" w:hAnsi="Palatino Linotype"/>
                <w:spacing w:val="-18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Divac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V,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Mihailovic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K,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Jovicic PB,</w:t>
            </w:r>
            <w:r w:rsidRPr="00FE6980">
              <w:rPr>
                <w:rFonts w:ascii="Palatino Linotype" w:hAnsi="Palatino Linotype"/>
                <w:spacing w:val="-30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</w:rPr>
              <w:t>Rvovic</w:t>
            </w:r>
            <w:proofErr w:type="spellEnd"/>
            <w:r w:rsidRPr="00FE6980">
              <w:rPr>
                <w:rFonts w:ascii="Palatino Linotype" w:hAnsi="Palatino Linotype"/>
                <w:spacing w:val="-3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DM,</w:t>
            </w:r>
            <w:r w:rsidRPr="00FE6980">
              <w:rPr>
                <w:rFonts w:ascii="Palatino Linotype" w:hAnsi="Palatino Linotype"/>
                <w:spacing w:val="-29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</w:rPr>
              <w:t>Canovic</w:t>
            </w:r>
            <w:proofErr w:type="spellEnd"/>
            <w:r w:rsidRPr="00FE6980">
              <w:rPr>
                <w:rFonts w:ascii="Palatino Linotype" w:hAnsi="Palatino Linotype"/>
                <w:spacing w:val="-3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P,</w:t>
            </w:r>
            <w:r w:rsidRPr="00FE6980">
              <w:rPr>
                <w:rFonts w:ascii="Palatino Linotype" w:hAnsi="Palatino Linotype"/>
                <w:spacing w:val="-2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Milivojevic</w:t>
            </w:r>
            <w:r w:rsidRPr="00FE6980">
              <w:rPr>
                <w:rFonts w:ascii="Palatino Linotype" w:hAnsi="Palatino Linotype"/>
                <w:spacing w:val="-3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N,</w:t>
            </w:r>
            <w:r w:rsidRPr="00FE6980">
              <w:rPr>
                <w:rFonts w:ascii="Palatino Linotype" w:hAnsi="Palatino Linotype"/>
                <w:spacing w:val="-3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Zivanovic</w:t>
            </w:r>
            <w:r w:rsidRPr="00FE6980">
              <w:rPr>
                <w:rFonts w:ascii="Palatino Linotype" w:hAnsi="Palatino Linotype"/>
                <w:spacing w:val="-3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M,</w:t>
            </w:r>
            <w:r w:rsidRPr="00FE6980">
              <w:rPr>
                <w:rFonts w:ascii="Palatino Linotype" w:hAnsi="Palatino Linotype"/>
                <w:spacing w:val="-27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Radojevic</w:t>
            </w:r>
            <w:r w:rsidRPr="00FE6980">
              <w:rPr>
                <w:rFonts w:ascii="Palatino Linotype" w:hAnsi="Palatino Linotype"/>
                <w:spacing w:val="-3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I.</w:t>
            </w:r>
            <w:r w:rsidRPr="00FE6980">
              <w:rPr>
                <w:rFonts w:ascii="Palatino Linotype" w:hAnsi="Palatino Linotype"/>
                <w:spacing w:val="-3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2020.</w:t>
            </w:r>
            <w:r w:rsidRPr="00FE6980">
              <w:rPr>
                <w:rFonts w:ascii="Palatino Linotype" w:hAnsi="Palatino Linotype"/>
                <w:spacing w:val="-2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 xml:space="preserve">Synthesis, </w:t>
            </w:r>
            <w:r w:rsidRPr="00FE6980">
              <w:rPr>
                <w:rFonts w:ascii="Palatino Linotype" w:hAnsi="Palatino Linotype"/>
                <w:w w:val="95"/>
              </w:rPr>
              <w:t xml:space="preserve">Characterization and Biological Studies of a </w:t>
            </w:r>
            <w:proofErr w:type="spellStart"/>
            <w:r w:rsidRPr="00FE6980">
              <w:rPr>
                <w:rFonts w:ascii="Palatino Linotype" w:hAnsi="Palatino Linotype"/>
                <w:w w:val="95"/>
              </w:rPr>
              <w:t>Organoselenium</w:t>
            </w:r>
            <w:proofErr w:type="spellEnd"/>
            <w:r w:rsidRPr="00FE6980">
              <w:rPr>
                <w:rFonts w:ascii="Palatino Linotype" w:hAnsi="Palatino Linotype"/>
                <w:w w:val="95"/>
              </w:rPr>
              <w:t xml:space="preserve"> trans-</w:t>
            </w:r>
            <w:proofErr w:type="gramStart"/>
            <w:r w:rsidRPr="00FE6980">
              <w:rPr>
                <w:rFonts w:ascii="Palatino Linotype" w:hAnsi="Palatino Linotype"/>
                <w:w w:val="95"/>
              </w:rPr>
              <w:t>Palladium(</w:t>
            </w:r>
            <w:proofErr w:type="gramEnd"/>
            <w:r w:rsidRPr="00FE6980">
              <w:rPr>
                <w:rFonts w:ascii="Palatino Linotype" w:hAnsi="Palatino Linotype"/>
                <w:w w:val="95"/>
              </w:rPr>
              <w:t xml:space="preserve">II) </w:t>
            </w:r>
            <w:r w:rsidRPr="00FE6980">
              <w:rPr>
                <w:rFonts w:ascii="Palatino Linotype" w:hAnsi="Palatino Linotype"/>
              </w:rPr>
              <w:t>Complexes, Medicinal chemistry (</w:t>
            </w:r>
            <w:proofErr w:type="spellStart"/>
            <w:r w:rsidRPr="00FE6980">
              <w:rPr>
                <w:rFonts w:ascii="Palatino Linotype" w:hAnsi="Palatino Linotype"/>
              </w:rPr>
              <w:t>Shāriqah</w:t>
            </w:r>
            <w:proofErr w:type="spellEnd"/>
            <w:r w:rsidRPr="00FE6980">
              <w:rPr>
                <w:rFonts w:ascii="Palatino Linotype" w:hAnsi="Palatino Linotype"/>
              </w:rPr>
              <w:t xml:space="preserve"> (United Arab Emirates). DOI:</w:t>
            </w:r>
            <w:r w:rsidRPr="00FE6980">
              <w:rPr>
                <w:rFonts w:ascii="Palatino Linotype" w:hAnsi="Palatino Linotype"/>
                <w:spacing w:val="62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10.2174/1573406416666200930112442</w:t>
            </w:r>
            <w:r w:rsidRPr="00FE6980">
              <w:rPr>
                <w:rFonts w:ascii="Palatino Linotype" w:hAnsi="Palatino Linotype"/>
                <w:color w:val="333333"/>
              </w:rPr>
              <w:tab/>
              <w:t>IF</w:t>
            </w:r>
            <w:r w:rsidRPr="00FE6980">
              <w:rPr>
                <w:rFonts w:ascii="Palatino Linotype" w:hAnsi="Palatino Linotype"/>
                <w:color w:val="333333"/>
                <w:vertAlign w:val="subscript"/>
              </w:rPr>
              <w:t>2021</w:t>
            </w:r>
            <w:r w:rsidRPr="00FE6980">
              <w:rPr>
                <w:rFonts w:ascii="Palatino Linotype" w:hAnsi="Palatino Linotype"/>
                <w:color w:val="333333"/>
              </w:rPr>
              <w:t>:2.745</w:t>
            </w:r>
            <w:r w:rsidRPr="00FE6980">
              <w:rPr>
                <w:rFonts w:ascii="Palatino Linotype" w:hAnsi="Palatino Linotype"/>
                <w:color w:val="333333"/>
                <w:lang w:val="sr-Cyrl-RS"/>
              </w:rPr>
              <w:t xml:space="preserve"> </w:t>
            </w:r>
            <w:r w:rsidRPr="00FE6980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4190D48E" w14:textId="77777777" w:rsidR="000D675D" w:rsidRPr="00FE6980" w:rsidRDefault="000D675D" w:rsidP="000D675D">
            <w:pPr>
              <w:pStyle w:val="TableParagraph"/>
              <w:tabs>
                <w:tab w:val="left" w:pos="290"/>
              </w:tabs>
              <w:spacing w:line="237" w:lineRule="auto"/>
              <w:ind w:right="31"/>
              <w:jc w:val="both"/>
              <w:rPr>
                <w:rFonts w:ascii="Palatino Linotype" w:hAnsi="Palatino Linotype"/>
                <w:sz w:val="24"/>
                <w:szCs w:val="24"/>
                <w:highlight w:val="yellow"/>
                <w:lang w:val="sr-Cyrl-RS"/>
              </w:rPr>
            </w:pPr>
          </w:p>
          <w:p w14:paraId="6C371863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lastRenderedPageBreak/>
              <w:t>1</w:t>
            </w:r>
            <w:r>
              <w:rPr>
                <w:rFonts w:ascii="Palatino Linotype" w:hAnsi="Palatino Linotype"/>
                <w:lang w:val="sr-Cyrl-RS"/>
              </w:rPr>
              <w:t>7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Olgica Stefanović, Sava Vasić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ntimicrobi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ntioxidant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ntibiofilm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ctivit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extract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r w:rsidRPr="006D0DF6">
              <w:rPr>
                <w:rFonts w:ascii="Palatino Linotype" w:hAnsi="Palatino Linotype"/>
                <w:i/>
                <w:iCs/>
                <w:lang w:val="sr-Latn-RS"/>
              </w:rPr>
              <w:t>Melilotus officinalis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(L.)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al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Journal of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Animal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and Plant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Scienc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16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26(5), str. 1436–1444.</w:t>
            </w:r>
            <w:r>
              <w:rPr>
                <w:rFonts w:ascii="Palatino Linotype" w:hAnsi="Palatino Linotype"/>
                <w:lang w:val="sr-Latn-RS"/>
              </w:rPr>
              <w:t xml:space="preserve">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6D0DF6">
              <w:rPr>
                <w:rFonts w:ascii="Palatino Linotype" w:hAnsi="Palatino Linotype"/>
                <w:vertAlign w:val="subscript"/>
                <w:lang w:val="sr-Latn-RS"/>
              </w:rPr>
              <w:t>2015</w:t>
            </w:r>
            <w:r w:rsidRPr="00545834">
              <w:rPr>
                <w:rFonts w:ascii="Palatino Linotype" w:hAnsi="Palatino Linotype"/>
                <w:lang w:val="sr-Latn-RS"/>
              </w:rPr>
              <w:t>: 0.529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18AF6EC6" w14:textId="77777777" w:rsidR="000D675D" w:rsidRDefault="000D675D" w:rsidP="000D675D">
            <w:pPr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</w:t>
            </w:r>
            <w:r>
              <w:rPr>
                <w:rFonts w:ascii="Palatino Linotype" w:hAnsi="Palatino Linotype"/>
                <w:lang w:val="sr-Cyrl-RS"/>
              </w:rPr>
              <w:t>8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, 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Tanj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Petrović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, In vitro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evaluatio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the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ntimicrobi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otenti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Streptococcus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uberi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loc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outheaster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erbi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Veterinarski arhiv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(2018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88(4), str. 521-534. DOI: 10.24099/vet.arhiv.000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545834">
              <w:rPr>
                <w:rFonts w:ascii="Palatino Linotype" w:hAnsi="Palatino Linotype"/>
                <w:lang w:val="sr-Latn-RS"/>
              </w:rPr>
              <w:t>: 0.42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1D396F7C" w14:textId="77777777" w:rsidR="000D675D" w:rsidRDefault="000D675D" w:rsidP="000D675D">
            <w:pPr>
              <w:pStyle w:val="TableParagraph"/>
              <w:tabs>
                <w:tab w:val="left" w:pos="422"/>
              </w:tabs>
              <w:spacing w:before="1" w:line="237" w:lineRule="auto"/>
              <w:ind w:left="0" w:right="32"/>
              <w:jc w:val="both"/>
              <w:rPr>
                <w:rFonts w:ascii="Palatino Linotype" w:hAnsi="Palatino Linotype"/>
              </w:rPr>
            </w:pPr>
            <w:r w:rsidRPr="00FE6980">
              <w:rPr>
                <w:rFonts w:ascii="Palatino Linotype" w:hAnsi="Palatino Linotype"/>
                <w:lang w:val="sr-Cyrl-RS"/>
              </w:rPr>
              <w:t xml:space="preserve">19. </w:t>
            </w:r>
            <w:r w:rsidRPr="00FE6980">
              <w:rPr>
                <w:rFonts w:ascii="Palatino Linotype" w:hAnsi="Palatino Linotype"/>
              </w:rPr>
              <w:t>Rakovic</w:t>
            </w:r>
            <w:r w:rsidRPr="00FE6980">
              <w:rPr>
                <w:rFonts w:ascii="Palatino Linotype" w:hAnsi="Palatino Linotype"/>
                <w:spacing w:val="-12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I,</w:t>
            </w:r>
            <w:r w:rsidRPr="00FE6980">
              <w:rPr>
                <w:rFonts w:ascii="Palatino Linotype" w:hAnsi="Palatino Linotype"/>
                <w:spacing w:val="-1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Radojevic</w:t>
            </w:r>
            <w:r w:rsidRPr="00FE6980">
              <w:rPr>
                <w:rFonts w:ascii="Palatino Linotype" w:hAnsi="Palatino Linotype"/>
                <w:spacing w:val="-1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I,</w:t>
            </w:r>
            <w:r w:rsidRPr="00FE6980">
              <w:rPr>
                <w:rFonts w:ascii="Palatino Linotype" w:hAnsi="Palatino Linotype"/>
                <w:spacing w:val="-7"/>
              </w:rPr>
              <w:t xml:space="preserve"> </w:t>
            </w:r>
            <w:r w:rsidRPr="00FE6980">
              <w:rPr>
                <w:rFonts w:ascii="Palatino Linotype" w:hAnsi="Palatino Linotype"/>
                <w:b/>
              </w:rPr>
              <w:t>Mladenovic</w:t>
            </w:r>
            <w:r w:rsidRPr="00FE6980">
              <w:rPr>
                <w:rFonts w:ascii="Palatino Linotype" w:hAnsi="Palatino Linotype"/>
                <w:b/>
                <w:spacing w:val="-10"/>
              </w:rPr>
              <w:t xml:space="preserve"> </w:t>
            </w:r>
            <w:r w:rsidRPr="00FE6980">
              <w:rPr>
                <w:rFonts w:ascii="Palatino Linotype" w:hAnsi="Palatino Linotype"/>
                <w:b/>
              </w:rPr>
              <w:t>K</w:t>
            </w:r>
            <w:r w:rsidRPr="00FE6980">
              <w:rPr>
                <w:rFonts w:ascii="Palatino Linotype" w:hAnsi="Palatino Linotype"/>
              </w:rPr>
              <w:t>,</w:t>
            </w:r>
            <w:r w:rsidRPr="00FE6980">
              <w:rPr>
                <w:rFonts w:ascii="Palatino Linotype" w:hAnsi="Palatino Linotype"/>
                <w:spacing w:val="-9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</w:rPr>
              <w:t>Popovsja</w:t>
            </w:r>
            <w:proofErr w:type="spellEnd"/>
            <w:r w:rsidRPr="00FE6980">
              <w:rPr>
                <w:rFonts w:ascii="Palatino Linotype" w:hAnsi="Palatino Linotype"/>
                <w:spacing w:val="-1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Jovicic</w:t>
            </w:r>
            <w:r w:rsidRPr="00FE6980">
              <w:rPr>
                <w:rFonts w:ascii="Palatino Linotype" w:hAnsi="Palatino Linotype"/>
                <w:spacing w:val="-1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B,</w:t>
            </w:r>
            <w:r w:rsidRPr="00FE6980">
              <w:rPr>
                <w:rFonts w:ascii="Palatino Linotype" w:hAnsi="Palatino Linotype"/>
                <w:spacing w:val="-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Petrovic</w:t>
            </w:r>
            <w:r w:rsidRPr="00FE6980">
              <w:rPr>
                <w:rFonts w:ascii="Palatino Linotype" w:hAnsi="Palatino Linotype"/>
                <w:spacing w:val="-1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S,</w:t>
            </w:r>
            <w:r w:rsidRPr="00FE6980">
              <w:rPr>
                <w:rFonts w:ascii="Palatino Linotype" w:hAnsi="Palatino Linotype"/>
                <w:spacing w:val="-10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</w:rPr>
              <w:t>Canovic</w:t>
            </w:r>
            <w:proofErr w:type="spellEnd"/>
            <w:r w:rsidRPr="00FE6980">
              <w:rPr>
                <w:rFonts w:ascii="Palatino Linotype" w:hAnsi="Palatino Linotype"/>
                <w:spacing w:val="-12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 xml:space="preserve">P, </w:t>
            </w:r>
            <w:proofErr w:type="spellStart"/>
            <w:r w:rsidRPr="00FE6980">
              <w:rPr>
                <w:rFonts w:ascii="Palatino Linotype" w:hAnsi="Palatino Linotype"/>
              </w:rPr>
              <w:t>Čomic</w:t>
            </w:r>
            <w:proofErr w:type="spellEnd"/>
            <w:r w:rsidRPr="00FE6980">
              <w:rPr>
                <w:rFonts w:ascii="Palatino Linotype" w:hAnsi="Palatino Linotype"/>
              </w:rPr>
              <w:t xml:space="preserve"> LJ, </w:t>
            </w:r>
            <w:proofErr w:type="spellStart"/>
            <w:r w:rsidRPr="00FE6980">
              <w:rPr>
                <w:rFonts w:ascii="Palatino Linotype" w:hAnsi="Palatino Linotype"/>
              </w:rPr>
              <w:t>Canovic</w:t>
            </w:r>
            <w:proofErr w:type="spellEnd"/>
            <w:r w:rsidRPr="00FE6980">
              <w:rPr>
                <w:rFonts w:ascii="Palatino Linotype" w:hAnsi="Palatino Linotype"/>
              </w:rPr>
              <w:t xml:space="preserve"> P, </w:t>
            </w:r>
            <w:proofErr w:type="spellStart"/>
            <w:r w:rsidRPr="00FE6980">
              <w:rPr>
                <w:rFonts w:ascii="Palatino Linotype" w:hAnsi="Palatino Linotype"/>
              </w:rPr>
              <w:t>Bogojevski</w:t>
            </w:r>
            <w:proofErr w:type="spellEnd"/>
            <w:r w:rsidRPr="00FE6980">
              <w:rPr>
                <w:rFonts w:ascii="Palatino Linotype" w:hAnsi="Palatino Linotype"/>
              </w:rPr>
              <w:t xml:space="preserve"> J. 2018. Antimicrobial, antioxidant and DNA- </w:t>
            </w:r>
            <w:r w:rsidRPr="00FE6980">
              <w:rPr>
                <w:rFonts w:ascii="Palatino Linotype" w:hAnsi="Palatino Linotype"/>
                <w:w w:val="95"/>
              </w:rPr>
              <w:t>binding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studies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of</w:t>
            </w:r>
            <w:r w:rsidRPr="00FE6980">
              <w:rPr>
                <w:rFonts w:ascii="Palatino Linotype" w:hAnsi="Palatino Linotype"/>
                <w:spacing w:val="-15"/>
                <w:w w:val="95"/>
              </w:rPr>
              <w:t xml:space="preserve"> </w:t>
            </w:r>
            <w:proofErr w:type="gramStart"/>
            <w:r w:rsidRPr="00FE6980">
              <w:rPr>
                <w:rFonts w:ascii="Palatino Linotype" w:hAnsi="Palatino Linotype"/>
                <w:w w:val="95"/>
              </w:rPr>
              <w:t>palladium(</w:t>
            </w:r>
            <w:proofErr w:type="gramEnd"/>
            <w:r w:rsidRPr="00FE6980">
              <w:rPr>
                <w:rFonts w:ascii="Palatino Linotype" w:hAnsi="Palatino Linotype"/>
                <w:w w:val="95"/>
              </w:rPr>
              <w:t>II)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complexes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with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different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chelate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ligands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 xml:space="preserve">containing </w:t>
            </w:r>
            <w:r w:rsidRPr="00FE6980">
              <w:rPr>
                <w:rFonts w:ascii="Palatino Linotype" w:hAnsi="Palatino Linotype"/>
              </w:rPr>
              <w:t>nitrogen</w:t>
            </w:r>
            <w:r w:rsidRPr="00FE6980">
              <w:rPr>
                <w:rFonts w:ascii="Palatino Linotype" w:hAnsi="Palatino Linotype"/>
                <w:spacing w:val="-2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donor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atoms.</w:t>
            </w:r>
            <w:r w:rsidRPr="00FE6980">
              <w:rPr>
                <w:rFonts w:ascii="Palatino Linotype" w:hAnsi="Palatino Linotype"/>
                <w:spacing w:val="-18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Journal</w:t>
            </w:r>
            <w:r w:rsidRPr="00FE6980">
              <w:rPr>
                <w:rFonts w:ascii="Palatino Linotype" w:hAnsi="Palatino Linotype"/>
                <w:spacing w:val="-2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of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the</w:t>
            </w:r>
            <w:r w:rsidRPr="00FE6980">
              <w:rPr>
                <w:rFonts w:ascii="Palatino Linotype" w:hAnsi="Palatino Linotype"/>
                <w:spacing w:val="-2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Serbian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Chemical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Society</w:t>
            </w:r>
            <w:r w:rsidRPr="00FE6980">
              <w:rPr>
                <w:rFonts w:ascii="Palatino Linotype" w:hAnsi="Palatino Linotype"/>
                <w:spacing w:val="-2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83(00):71-71.</w:t>
            </w:r>
            <w:r w:rsidRPr="00FE6980">
              <w:rPr>
                <w:rFonts w:ascii="Palatino Linotype" w:hAnsi="Palatino Linotype"/>
                <w:spacing w:val="-2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 xml:space="preserve">DOI: </w:t>
            </w:r>
            <w:hyperlink r:id="rId9">
              <w:r w:rsidRPr="00FE6980">
                <w:rPr>
                  <w:rFonts w:ascii="Palatino Linotype" w:hAnsi="Palatino Linotype"/>
                </w:rPr>
                <w:t>10.2298/JSC180507071R</w:t>
              </w:r>
            </w:hyperlink>
            <w:r>
              <w:rPr>
                <w:rFonts w:ascii="Palatino Linotype" w:hAnsi="Palatino Linotype"/>
                <w:lang w:val="sr-Cyrl-RS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ab/>
            </w:r>
            <w:r w:rsidRPr="00FE6980">
              <w:rPr>
                <w:rFonts w:ascii="Palatino Linotype" w:hAnsi="Palatino Linotype"/>
              </w:rPr>
              <w:t>IF</w:t>
            </w:r>
            <w:r w:rsidRPr="00FE6980">
              <w:rPr>
                <w:rFonts w:ascii="Palatino Linotype" w:hAnsi="Palatino Linotype"/>
                <w:vertAlign w:val="subscript"/>
              </w:rPr>
              <w:t>2021</w:t>
            </w:r>
            <w:r w:rsidRPr="00FE6980">
              <w:rPr>
                <w:rFonts w:ascii="Palatino Linotype" w:hAnsi="Palatino Linotype"/>
              </w:rPr>
              <w:t>:</w:t>
            </w:r>
            <w:r w:rsidRPr="00FE6980">
              <w:rPr>
                <w:rFonts w:ascii="Palatino Linotype" w:hAnsi="Palatino Linotype"/>
                <w:spacing w:val="-18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1.240</w:t>
            </w:r>
          </w:p>
          <w:p w14:paraId="3F769B73" w14:textId="77777777" w:rsidR="000D675D" w:rsidRDefault="000D675D" w:rsidP="000D675D">
            <w:pPr>
              <w:pStyle w:val="TableParagraph"/>
              <w:tabs>
                <w:tab w:val="left" w:pos="422"/>
              </w:tabs>
              <w:spacing w:before="1" w:line="237" w:lineRule="auto"/>
              <w:ind w:left="0" w:right="32"/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4436557B" w14:textId="77777777" w:rsidR="000D675D" w:rsidRPr="00FE6980" w:rsidRDefault="000D675D" w:rsidP="000D675D">
            <w:pPr>
              <w:pStyle w:val="TableParagraph"/>
              <w:tabs>
                <w:tab w:val="left" w:pos="422"/>
              </w:tabs>
              <w:spacing w:before="1" w:line="237" w:lineRule="auto"/>
              <w:ind w:left="0" w:right="32"/>
              <w:jc w:val="both"/>
              <w:rPr>
                <w:rFonts w:ascii="Palatino Linotype" w:hAnsi="Palatino Linotype"/>
              </w:rPr>
            </w:pPr>
          </w:p>
          <w:p w14:paraId="737A2D31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Cyrl-RS"/>
              </w:rPr>
              <w:t>20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Olgica Stefanović, Tanj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Petrović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Effect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some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otassium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reservative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n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hysiologic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ctivitie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elect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oo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borne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bacteri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Acta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Alimentari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18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47(2), str. 171–180. DOI: 10.1556/066.2018.47.2.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545834">
              <w:rPr>
                <w:rFonts w:ascii="Palatino Linotype" w:hAnsi="Palatino Linotype"/>
                <w:lang w:val="sr-Latn-RS"/>
              </w:rPr>
              <w:t>: 0.54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3124A504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Cyrl-RS"/>
              </w:rPr>
              <w:t>21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The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effect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environment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actor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n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lanktoni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growth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biofilm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ormatio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Serratia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odorifer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Serratia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marcescen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traditionall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mad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Acta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Alimentari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18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47(3), str. 370-378. DOI: 10.1556/066.2018.47.3.13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545834">
              <w:rPr>
                <w:rFonts w:ascii="Palatino Linotype" w:hAnsi="Palatino Linotype"/>
                <w:lang w:val="sr-Latn-RS"/>
              </w:rPr>
              <w:t>: 0.54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65DB59CD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>
              <w:rPr>
                <w:rFonts w:ascii="Palatino Linotype" w:hAnsi="Palatino Linotype"/>
                <w:lang w:val="sr-Cyrl-RS"/>
              </w:rPr>
              <w:t>2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Tanj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Petrović, Predrag Ilić,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Dragana Stanisavljević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Dry-ferment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ausag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s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robioti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arrier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oo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Fleischwirtschaft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19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99(2), str. 100-103.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545834">
              <w:rPr>
                <w:rFonts w:ascii="Palatino Linotype" w:hAnsi="Palatino Linotype"/>
                <w:lang w:val="sr-Latn-RS"/>
              </w:rPr>
              <w:t xml:space="preserve">: 0.172 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2B10F506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>
              <w:rPr>
                <w:rFonts w:ascii="Palatino Linotype" w:hAnsi="Palatino Linotype"/>
                <w:lang w:val="sr-Cyrl-RS"/>
              </w:rPr>
              <w:t>3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lang w:val="sr-Latn-RS"/>
              </w:rPr>
              <w:t>Muruzov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Sava Vasić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The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ymbioti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effect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temperature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ugar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n the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lanktoni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growth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biofilm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ormatio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Klebsiell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pp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traditionall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mad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Romanian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Biotechnological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Letter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19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24(3), str. 400-406. DOI: 10.26327/RBL2017.132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545834">
              <w:rPr>
                <w:rFonts w:ascii="Palatino Linotype" w:hAnsi="Palatino Linotype"/>
                <w:lang w:val="sr-Latn-RS"/>
              </w:rPr>
              <w:t>: 0.59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4494C211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>
              <w:rPr>
                <w:rFonts w:ascii="Palatino Linotype" w:hAnsi="Palatino Linotype"/>
                <w:lang w:val="sr-Cyrl-RS"/>
              </w:rPr>
              <w:t>4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Tanj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Petrović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Lјiljan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Rating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ntagonisti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otenti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bilit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biofilm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ormatio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Enterococcu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pp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erbia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Veterinarski arhiv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(2019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89(5), str. 653–667. DOI: 10.24099/vet.arhiv.048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19</w:t>
            </w:r>
            <w:r w:rsidRPr="00545834">
              <w:rPr>
                <w:rFonts w:ascii="Palatino Linotype" w:hAnsi="Palatino Linotype"/>
                <w:lang w:val="sr-Latn-RS"/>
              </w:rPr>
              <w:t>: 0.42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19E5ECAE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>
              <w:rPr>
                <w:rFonts w:ascii="Palatino Linotype" w:hAnsi="Palatino Linotype"/>
                <w:lang w:val="sr-Cyrl-RS"/>
              </w:rPr>
              <w:t>5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Danijela Nikodijević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The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hydrophobicit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enterobacteri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their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o-aggregatio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with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Enterococcus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faecali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erbia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Bioscience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of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Microbiota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, Food and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Health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20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39(4), str. 227-233. DOI: 10.12938/bmfh.2020-00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0</w:t>
            </w:r>
            <w:r w:rsidRPr="00545834">
              <w:rPr>
                <w:rFonts w:ascii="Palatino Linotype" w:hAnsi="Palatino Linotype"/>
                <w:lang w:val="sr-Latn-RS"/>
              </w:rPr>
              <w:t>: 3.121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24B59545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>
              <w:rPr>
                <w:rFonts w:ascii="Palatino Linotype" w:hAnsi="Palatino Linotype"/>
                <w:lang w:val="sr-Cyrl-RS"/>
              </w:rPr>
              <w:t>6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Tanj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Petrović, Predrag Il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>, Sunčica Kocić-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Tanackov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robioti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otenti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utochthon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microbiot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dry-</w:t>
            </w:r>
            <w:r w:rsidRPr="00545834">
              <w:rPr>
                <w:rFonts w:ascii="Palatino Linotype" w:hAnsi="Palatino Linotype"/>
                <w:lang w:val="sr-Latn-RS"/>
              </w:rPr>
              <w:lastRenderedPageBreak/>
              <w:t>rippen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heep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ham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Journal of Food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Safety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and Food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Quality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/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Archiv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Fur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Lebensmittelhygien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20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71, str. 146-151. DOI: 10.2376/0003-925X-71-14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0</w:t>
            </w:r>
            <w:r w:rsidRPr="00545834">
              <w:rPr>
                <w:rFonts w:ascii="Palatino Linotype" w:hAnsi="Palatino Linotype"/>
                <w:lang w:val="sr-Latn-RS"/>
              </w:rPr>
              <w:t>: 0.35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652C4B89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>
              <w:rPr>
                <w:rFonts w:ascii="Palatino Linotype" w:hAnsi="Palatino Linotype"/>
                <w:lang w:val="sr-Cyrl-RS"/>
              </w:rPr>
              <w:t>7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Ivana Radojević, Sava Vas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Traditionall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mad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re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wine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roduc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utochthonou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grapevin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ariet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s 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ourc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biologicall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ctiv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ompound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their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ntioxidant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biologic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otenti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Journal of Food and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Nutrition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Research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20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59(4), str. 301–310.</w:t>
            </w:r>
            <w:r>
              <w:rPr>
                <w:rFonts w:ascii="Palatino Linotype" w:hAnsi="Palatino Linotype"/>
                <w:lang w:val="sr-Latn-RS"/>
              </w:rPr>
              <w:t xml:space="preserve">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0</w:t>
            </w:r>
            <w:r w:rsidRPr="00545834">
              <w:rPr>
                <w:rFonts w:ascii="Palatino Linotype" w:hAnsi="Palatino Linotype"/>
                <w:lang w:val="sr-Latn-RS"/>
              </w:rPr>
              <w:t>: 1.333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6F5AADF1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>
              <w:rPr>
                <w:rFonts w:ascii="Palatino Linotype" w:hAnsi="Palatino Linotype"/>
                <w:lang w:val="sr-Cyrl-RS"/>
              </w:rPr>
              <w:t>8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The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robioti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otenti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evaluatio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the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afet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spect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Enterococcus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r w:rsidRPr="00545834">
              <w:rPr>
                <w:rFonts w:ascii="Palatino Linotype" w:hAnsi="Palatino Linotype"/>
                <w:lang w:val="sr-Latn-RS"/>
              </w:rPr>
              <w:t xml:space="preserve">sp.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train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traditionall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mad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erbia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Veterinarski arhiv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(2021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91(3), str. 319-328. DOI: 10.24099/vet.arhiv.092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0</w:t>
            </w:r>
            <w:r w:rsidRPr="00545834">
              <w:rPr>
                <w:rFonts w:ascii="Palatino Linotype" w:hAnsi="Palatino Linotype"/>
                <w:lang w:val="sr-Latn-RS"/>
              </w:rPr>
              <w:t>: 0.49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04CFFB54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9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Saša Milosavljević, Tanj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Petrov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,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Stefan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Kolašina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Dragan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Orov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Qualit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ssessment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ntimicrobi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ctivit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organi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unflower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hone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us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MALDI-TOF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mas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pectrometr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or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the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identificatio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bacteri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hone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Progress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in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Nutritio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21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23(2): DOI: 10.23751/pn.v23i2.930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545834">
              <w:rPr>
                <w:rFonts w:ascii="Palatino Linotype" w:hAnsi="Palatino Linotype"/>
                <w:lang w:val="sr-Latn-RS"/>
              </w:rPr>
              <w:t>: 0.56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39E973E6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Cyrl-RS"/>
              </w:rPr>
              <w:t>3</w:t>
            </w:r>
            <w:r>
              <w:rPr>
                <w:rFonts w:ascii="Palatino Linotype" w:hAnsi="Palatino Linotype"/>
                <w:lang w:val="sr-Latn-RS"/>
              </w:rPr>
              <w:t>0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Tanj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Žug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Petrović, Predrag Ilić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>, Sunčica Kocić-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Tanackov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Lactobacillus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curvatu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ermented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ausage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s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new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robioti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unction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ood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Food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Science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and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Technolog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, (2022), DOI: 10.1590/fst.17121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545834">
              <w:rPr>
                <w:rFonts w:ascii="Palatino Linotype" w:hAnsi="Palatino Linotype"/>
                <w:lang w:val="sr-Latn-RS"/>
              </w:rPr>
              <w:t>: 2.602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4C1002BD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1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Jelena Grujić, Ljiljan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Ecologic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arameter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which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ontr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the in vitro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development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growth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Klebsiell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isolate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tradition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erbia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>
              <w:rPr>
                <w:rFonts w:ascii="Palatino Linotype" w:hAnsi="Palatino Linotype"/>
                <w:lang w:val="sr-Latn-RS"/>
              </w:rPr>
              <w:t>,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Journal of Food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Safety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and Food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Quality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/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Archiv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Für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Lebensmittelhygien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22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73, str. 25-32. DOI: 10.2376/0003-925X-73-XX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545834">
              <w:rPr>
                <w:rFonts w:ascii="Palatino Linotype" w:hAnsi="Palatino Linotype"/>
                <w:lang w:val="sr-Latn-RS"/>
              </w:rPr>
              <w:t>: 0.378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1D45F1BE" w14:textId="77777777" w:rsidR="000D675D" w:rsidRPr="00545834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2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Ivana Radojev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Sava Vasić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Grap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talk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s a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ource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ntioxidant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ntimicrobi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substance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their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otentia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application</w:t>
            </w:r>
            <w:proofErr w:type="spellEnd"/>
            <w:r>
              <w:rPr>
                <w:rFonts w:ascii="Palatino Linotype" w:hAnsi="Palatino Linotype"/>
                <w:lang w:val="sr-Latn-RS"/>
              </w:rPr>
              <w:t>,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Botanica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Serbica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(2022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. 46(2), str. 179-186. DOI: </w:t>
            </w:r>
            <w:hyperlink r:id="rId10" w:history="1">
              <w:r w:rsidRPr="007D0FE9">
                <w:rPr>
                  <w:rStyle w:val="Hyperlink"/>
                  <w:rFonts w:ascii="Palatino Linotype" w:hAnsi="Palatino Linotype"/>
                  <w:lang w:val="sr-Latn-RS"/>
                </w:rPr>
                <w:t>https://doi.org/10.2298/BOTSERB2202179R</w:t>
              </w:r>
            </w:hyperlink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545834">
              <w:rPr>
                <w:rFonts w:ascii="Palatino Linotype" w:hAnsi="Palatino Linotype"/>
                <w:lang w:val="sr-Latn-RS"/>
              </w:rPr>
              <w:t>: 0.57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1F57BAC6" w14:textId="77777777" w:rsidR="000D675D" w:rsidRDefault="000D675D" w:rsidP="000D675D">
            <w:pPr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3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Olgica Stefanović, Dijana Mladenov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Dragana Ivanović,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Escherichia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coli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biofilm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formation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ontr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b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phenolic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compounds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Salvia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officinalis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extracts</w:t>
            </w:r>
            <w:proofErr w:type="spellEnd"/>
            <w:r>
              <w:rPr>
                <w:rFonts w:ascii="Palatino Linotype" w:hAnsi="Palatino Linotype"/>
                <w:lang w:val="sr-Latn-RS"/>
              </w:rPr>
              <w:t>,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Indian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Journal of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Experimental</w:t>
            </w:r>
            <w:proofErr w:type="spellEnd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Biology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 xml:space="preserve">, (2022), </w:t>
            </w:r>
            <w:proofErr w:type="spellStart"/>
            <w:r w:rsidRPr="00545834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545834">
              <w:rPr>
                <w:rFonts w:ascii="Palatino Linotype" w:hAnsi="Palatino Linotype"/>
                <w:lang w:val="sr-Latn-RS"/>
              </w:rPr>
              <w:t>. 60, str. 771-780. DOI: 10.56042/ijeb.v60i10.4143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545834">
              <w:rPr>
                <w:rFonts w:ascii="Palatino Linotype" w:hAnsi="Palatino Linotype"/>
                <w:lang w:val="sr-Latn-RS"/>
              </w:rPr>
              <w:t>: 0.94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03A512FA" w14:textId="77777777" w:rsidR="000D675D" w:rsidRDefault="000D675D" w:rsidP="000D675D">
            <w:pPr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 w:rsidRPr="008B1755">
              <w:rPr>
                <w:rFonts w:ascii="Palatino Linotype" w:hAnsi="Palatino Linotype"/>
                <w:lang w:val="sr-Latn-RS"/>
              </w:rPr>
              <w:t>3</w:t>
            </w:r>
            <w:r>
              <w:rPr>
                <w:rFonts w:ascii="Palatino Linotype" w:hAnsi="Palatino Linotype"/>
                <w:lang w:val="sr-Latn-RS"/>
              </w:rPr>
              <w:t>4</w:t>
            </w:r>
            <w:r w:rsidRPr="008B1755">
              <w:rPr>
                <w:rFonts w:ascii="Palatino Linotype" w:hAnsi="Palatino Linotype"/>
                <w:lang w:val="sr-Latn-RS"/>
              </w:rPr>
              <w:t>.</w:t>
            </w:r>
            <w:r>
              <w:rPr>
                <w:rFonts w:ascii="Palatino Linotype" w:hAnsi="Palatino Linotype"/>
                <w:lang w:val="sr-Latn-RS"/>
              </w:rPr>
              <w:t xml:space="preserve"> </w:t>
            </w:r>
            <w:r w:rsidR="00000000">
              <w:fldChar w:fldCharType="begin"/>
            </w:r>
            <w:r w:rsidR="00000000">
              <w:instrText>HYPERLINK "https://kobson.nb.rs/nauka_u_srbiji.132.html?autor=Zugic-Petrovic%20Tanja%20D"</w:instrText>
            </w:r>
            <w:r w:rsidR="00000000">
              <w:fldChar w:fldCharType="separate"/>
            </w:r>
            <w:r w:rsidRPr="00A50B1D">
              <w:rPr>
                <w:rFonts w:ascii="Palatino Linotype" w:eastAsia="Times New Roman" w:hAnsi="Palatino Linotype"/>
                <w:bdr w:val="none" w:sz="0" w:space="0" w:color="auto" w:frame="1"/>
              </w:rPr>
              <w:t>Zugic-Petrovic Tanja D</w:t>
            </w:r>
            <w:r>
              <w:rPr>
                <w:rFonts w:ascii="Palatino Linotype" w:eastAsia="Times New Roman" w:hAnsi="Palatino Linotype"/>
                <w:bdr w:val="none" w:sz="0" w:space="0" w:color="auto" w:frame="1"/>
              </w:rPr>
              <w:t>,</w:t>
            </w:r>
            <w:r w:rsidRPr="00A50B1D">
              <w:rPr>
                <w:rFonts w:ascii="Palatino Linotype" w:eastAsia="Times New Roman" w:hAnsi="Palatino Linotype"/>
                <w:bdr w:val="none" w:sz="0" w:space="0" w:color="auto" w:frame="1"/>
              </w:rPr>
              <w:t> </w:t>
            </w:r>
            <w:r w:rsidR="00000000">
              <w:rPr>
                <w:rFonts w:ascii="Palatino Linotype" w:eastAsia="Times New Roman" w:hAnsi="Palatino Linotype"/>
                <w:bdr w:val="none" w:sz="0" w:space="0" w:color="auto" w:frame="1"/>
              </w:rPr>
              <w:fldChar w:fldCharType="end"/>
            </w:r>
            <w:hyperlink r:id="rId11" w:history="1">
              <w:r w:rsidRPr="00A50B1D">
                <w:rPr>
                  <w:rFonts w:ascii="Palatino Linotype" w:eastAsia="Times New Roman" w:hAnsi="Palatino Linotype"/>
                  <w:bdr w:val="none" w:sz="0" w:space="0" w:color="auto" w:frame="1"/>
                </w:rPr>
                <w:t>Ilic Predrag D </w:t>
              </w:r>
            </w:hyperlink>
            <w:r w:rsidRPr="00A50B1D">
              <w:rPr>
                <w:rFonts w:ascii="Palatino Linotype" w:eastAsia="Times New Roman" w:hAnsi="Palatino Linotype"/>
              </w:rPr>
              <w:t xml:space="preserve">, </w:t>
            </w:r>
            <w:r w:rsidRPr="00F86FD4">
              <w:rPr>
                <w:rFonts w:ascii="Palatino Linotype" w:eastAsia="Times New Roman" w:hAnsi="Palatino Linotype"/>
                <w:b/>
                <w:bCs/>
                <w:bdr w:val="none" w:sz="0" w:space="0" w:color="auto" w:frame="1"/>
              </w:rPr>
              <w:t>Mladenovic Katarina G</w:t>
            </w:r>
            <w:r w:rsidRPr="00A50B1D">
              <w:rPr>
                <w:rFonts w:ascii="Palatino Linotype" w:eastAsia="Times New Roman" w:hAnsi="Palatino Linotype"/>
                <w:bdr w:val="none" w:sz="0" w:space="0" w:color="auto" w:frame="1"/>
              </w:rPr>
              <w:t>,</w:t>
            </w:r>
            <w:r w:rsidRPr="00A50B1D">
              <w:rPr>
                <w:rFonts w:ascii="Palatino Linotype" w:eastAsia="Times New Roman" w:hAnsi="Palatino Linotype"/>
              </w:rPr>
              <w:t> </w:t>
            </w:r>
            <w:hyperlink r:id="rId12" w:history="1">
              <w:r w:rsidRPr="00A50B1D">
                <w:rPr>
                  <w:rFonts w:ascii="Palatino Linotype" w:eastAsia="Times New Roman" w:hAnsi="Palatino Linotype"/>
                  <w:bdr w:val="none" w:sz="0" w:space="0" w:color="auto" w:frame="1"/>
                </w:rPr>
                <w:t>Comic Ljiljana R</w:t>
              </w:r>
              <w:r>
                <w:rPr>
                  <w:rFonts w:ascii="Palatino Linotype" w:eastAsia="Times New Roman" w:hAnsi="Palatino Linotype"/>
                  <w:bdr w:val="none" w:sz="0" w:space="0" w:color="auto" w:frame="1"/>
                </w:rPr>
                <w:t xml:space="preserve"> (2022)</w:t>
              </w:r>
              <w:r w:rsidRPr="00A50B1D">
                <w:rPr>
                  <w:rFonts w:ascii="Palatino Linotype" w:eastAsia="Times New Roman" w:hAnsi="Palatino Linotype"/>
                  <w:bdr w:val="none" w:sz="0" w:space="0" w:color="auto" w:frame="1"/>
                </w:rPr>
                <w:t> </w:t>
              </w:r>
            </w:hyperlink>
            <w:r w:rsidRPr="00A50B1D">
              <w:rPr>
                <w:rFonts w:ascii="Palatino Linotype" w:eastAsia="Times New Roman" w:hAnsi="Palatino Linotype"/>
              </w:rPr>
              <w:t> </w:t>
            </w:r>
            <w:r w:rsidRPr="00A50B1D">
              <w:rPr>
                <w:rFonts w:ascii="Palatino Linotype" w:hAnsi="Palatino Linotype"/>
              </w:rPr>
              <w:t xml:space="preserve">Probiotic potential of lactobacillus and </w:t>
            </w:r>
            <w:proofErr w:type="spellStart"/>
            <w:r w:rsidRPr="00A50B1D">
              <w:rPr>
                <w:rFonts w:ascii="Palatino Linotype" w:hAnsi="Palatino Linotype"/>
              </w:rPr>
              <w:t>leuconostoc</w:t>
            </w:r>
            <w:proofErr w:type="spellEnd"/>
            <w:r w:rsidRPr="00A50B1D">
              <w:rPr>
                <w:rFonts w:ascii="Palatino Linotype" w:hAnsi="Palatino Linotype"/>
              </w:rPr>
              <w:t xml:space="preserve"> strains isolated from traditional spontaneously fermented sheep ham</w:t>
            </w:r>
            <w:r>
              <w:rPr>
                <w:rFonts w:ascii="Palatino Linotype" w:hAnsi="Palatino Linotype"/>
              </w:rPr>
              <w:t>.</w:t>
            </w:r>
            <w:r w:rsidRPr="00A50B1D">
              <w:rPr>
                <w:rFonts w:ascii="Palatino Linotype" w:hAnsi="Palatino Linotype"/>
              </w:rPr>
              <w:t xml:space="preserve"> </w:t>
            </w:r>
            <w:r w:rsidRPr="000B00B9">
              <w:rPr>
                <w:rFonts w:ascii="Palatino Linotype" w:hAnsi="Palatino Linotype"/>
                <w:i/>
                <w:iCs/>
              </w:rPr>
              <w:t>Journal of animal and plant sciences</w:t>
            </w:r>
            <w:r>
              <w:rPr>
                <w:rFonts w:ascii="Palatino Linotype" w:hAnsi="Palatino Linotype"/>
                <w:i/>
                <w:iCs/>
              </w:rPr>
              <w:t>,</w:t>
            </w:r>
            <w:r w:rsidRPr="00A50B1D">
              <w:rPr>
                <w:rFonts w:ascii="Palatino Linotype" w:hAnsi="Palatino Linotype"/>
              </w:rPr>
              <w:t xml:space="preserve"> 32</w:t>
            </w:r>
            <w:r>
              <w:rPr>
                <w:rFonts w:ascii="Palatino Linotype" w:hAnsi="Palatino Linotype"/>
                <w:lang w:val="sr-Latn-RS"/>
              </w:rPr>
              <w:t>:</w:t>
            </w:r>
            <w:r w:rsidRPr="00A50B1D">
              <w:rPr>
                <w:rFonts w:ascii="Palatino Linotype" w:hAnsi="Palatino Linotype"/>
              </w:rPr>
              <w:t xml:space="preserve"> 861-869</w:t>
            </w:r>
            <w:r>
              <w:rPr>
                <w:rFonts w:ascii="Palatino Linotype" w:hAnsi="Palatino Linotype"/>
              </w:rPr>
              <w:t>;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545834">
              <w:rPr>
                <w:rFonts w:ascii="Palatino Linotype" w:hAnsi="Palatino Linotype"/>
                <w:lang w:val="sr-Latn-RS"/>
              </w:rPr>
              <w:t xml:space="preserve">: </w:t>
            </w:r>
            <w:r>
              <w:rPr>
                <w:rFonts w:ascii="Palatino Linotype" w:hAnsi="Palatino Linotype"/>
                <w:lang w:val="sr-Latn-RS"/>
              </w:rPr>
              <w:t>0.570;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 xml:space="preserve"> M23</w:t>
            </w:r>
          </w:p>
          <w:p w14:paraId="6ED5BA83" w14:textId="77777777" w:rsidR="000D675D" w:rsidRPr="008B1755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 w:rsidRPr="008B1755">
              <w:rPr>
                <w:rFonts w:ascii="Palatino Linotype" w:hAnsi="Palatino Linotype"/>
              </w:rPr>
              <w:t>3</w:t>
            </w:r>
            <w:r>
              <w:rPr>
                <w:rFonts w:ascii="Palatino Linotype" w:hAnsi="Palatino Linotype"/>
              </w:rPr>
              <w:t>5</w:t>
            </w:r>
            <w:r w:rsidRPr="008B1755">
              <w:rPr>
                <w:rFonts w:ascii="Palatino Linotype" w:hAnsi="Palatino Linotype"/>
              </w:rPr>
              <w:t xml:space="preserve">. </w:t>
            </w:r>
            <w:r w:rsidRPr="00D33FEC">
              <w:rPr>
                <w:rFonts w:ascii="Palatino Linotype" w:hAnsi="Palatino Linotype"/>
              </w:rPr>
              <w:t>Radojević</w:t>
            </w:r>
            <w:r>
              <w:rPr>
                <w:rFonts w:ascii="Palatino Linotype" w:hAnsi="Palatino Linotype"/>
              </w:rPr>
              <w:t xml:space="preserve"> I.D</w:t>
            </w:r>
            <w:r w:rsidRPr="00D33FEC">
              <w:rPr>
                <w:rFonts w:ascii="Palatino Linotype" w:hAnsi="Palatino Linotype"/>
              </w:rPr>
              <w:t xml:space="preserve">, </w:t>
            </w:r>
            <w:r w:rsidRPr="00F86FD4">
              <w:rPr>
                <w:rFonts w:ascii="Palatino Linotype" w:hAnsi="Palatino Linotype"/>
                <w:b/>
                <w:bCs/>
              </w:rPr>
              <w:t>Mladenović K</w:t>
            </w:r>
            <w:r w:rsidRPr="00D33FEC">
              <w:rPr>
                <w:rFonts w:ascii="Palatino Linotype" w:hAnsi="Palatino Linotype"/>
              </w:rPr>
              <w:t xml:space="preserve">. G., </w:t>
            </w:r>
            <w:proofErr w:type="spellStart"/>
            <w:r w:rsidRPr="00D33FEC">
              <w:rPr>
                <w:rFonts w:ascii="Palatino Linotype" w:hAnsi="Palatino Linotype"/>
              </w:rPr>
              <w:t>Čomić</w:t>
            </w:r>
            <w:proofErr w:type="spellEnd"/>
            <w:r>
              <w:rPr>
                <w:rFonts w:ascii="Palatino Linotype" w:hAnsi="Palatino Linotype"/>
              </w:rPr>
              <w:t xml:space="preserve"> </w:t>
            </w:r>
            <w:proofErr w:type="spellStart"/>
            <w:r w:rsidRPr="00D33FEC">
              <w:rPr>
                <w:rFonts w:ascii="Palatino Linotype" w:hAnsi="Palatino Linotype"/>
              </w:rPr>
              <w:t>Lj</w:t>
            </w:r>
            <w:proofErr w:type="spellEnd"/>
            <w:r w:rsidRPr="00D33FEC">
              <w:rPr>
                <w:rFonts w:ascii="Palatino Linotype" w:hAnsi="Palatino Linotype"/>
              </w:rPr>
              <w:t xml:space="preserve">. R., </w:t>
            </w:r>
            <w:proofErr w:type="spellStart"/>
            <w:r w:rsidRPr="00D33FEC">
              <w:rPr>
                <w:rFonts w:ascii="Palatino Linotype" w:hAnsi="Palatino Linotype"/>
              </w:rPr>
              <w:t>Raković</w:t>
            </w:r>
            <w:proofErr w:type="spellEnd"/>
            <w:r>
              <w:rPr>
                <w:rFonts w:ascii="Palatino Linotype" w:hAnsi="Palatino Linotype"/>
              </w:rPr>
              <w:t xml:space="preserve"> </w:t>
            </w:r>
            <w:r w:rsidRPr="00D33FEC">
              <w:rPr>
                <w:rFonts w:ascii="Palatino Linotype" w:hAnsi="Palatino Linotype"/>
              </w:rPr>
              <w:t>I. R., Milošević-Djordjević O. M, Grujičić D. V., Marković</w:t>
            </w:r>
            <w:r>
              <w:rPr>
                <w:rFonts w:ascii="Palatino Linotype" w:hAnsi="Palatino Linotype"/>
              </w:rPr>
              <w:t xml:space="preserve"> </w:t>
            </w:r>
            <w:r w:rsidRPr="00D33FEC">
              <w:rPr>
                <w:rFonts w:ascii="Palatino Linotype" w:hAnsi="Palatino Linotype"/>
              </w:rPr>
              <w:t xml:space="preserve">A. M., </w:t>
            </w:r>
            <w:proofErr w:type="spellStart"/>
            <w:r w:rsidRPr="00D33FEC">
              <w:rPr>
                <w:rFonts w:ascii="Palatino Linotype" w:hAnsi="Palatino Linotype"/>
              </w:rPr>
              <w:t>Tubić</w:t>
            </w:r>
            <w:proofErr w:type="spellEnd"/>
            <w:r w:rsidRPr="00D33FEC">
              <w:rPr>
                <w:rFonts w:ascii="Palatino Linotype" w:hAnsi="Palatino Linotype"/>
              </w:rPr>
              <w:t xml:space="preserve"> </w:t>
            </w:r>
            <w:proofErr w:type="spellStart"/>
            <w:r w:rsidRPr="00D33FEC">
              <w:rPr>
                <w:rFonts w:ascii="Palatino Linotype" w:hAnsi="Palatino Linotype"/>
              </w:rPr>
              <w:t>Vukajlović</w:t>
            </w:r>
            <w:proofErr w:type="spellEnd"/>
            <w:r w:rsidRPr="00D33FEC">
              <w:rPr>
                <w:rFonts w:ascii="Palatino Linotype" w:hAnsi="Palatino Linotype"/>
              </w:rPr>
              <w:t xml:space="preserve"> M.</w:t>
            </w:r>
            <w:r>
              <w:rPr>
                <w:rFonts w:ascii="Palatino Linotype" w:hAnsi="Palatino Linotype"/>
              </w:rPr>
              <w:t xml:space="preserve">J., </w:t>
            </w:r>
            <w:proofErr w:type="spellStart"/>
            <w:r w:rsidRPr="00D33FEC">
              <w:rPr>
                <w:rFonts w:ascii="Palatino Linotype" w:hAnsi="Palatino Linotype"/>
              </w:rPr>
              <w:t>Djelić</w:t>
            </w:r>
            <w:proofErr w:type="spellEnd"/>
            <w:r>
              <w:rPr>
                <w:rFonts w:ascii="Palatino Linotype" w:hAnsi="Palatino Linotype"/>
              </w:rPr>
              <w:t xml:space="preserve"> </w:t>
            </w:r>
            <w:proofErr w:type="gramStart"/>
            <w:r>
              <w:rPr>
                <w:rFonts w:ascii="Palatino Linotype" w:hAnsi="Palatino Linotype"/>
              </w:rPr>
              <w:t>G</w:t>
            </w:r>
            <w:r w:rsidRPr="00D33FEC">
              <w:rPr>
                <w:rFonts w:ascii="Palatino Linotype" w:hAnsi="Palatino Linotype"/>
              </w:rPr>
              <w:t xml:space="preserve"> ,</w:t>
            </w:r>
            <w:proofErr w:type="gramEnd"/>
            <w:r w:rsidRPr="00D33FEC">
              <w:rPr>
                <w:rFonts w:ascii="Palatino Linotype" w:hAnsi="Palatino Linotype"/>
              </w:rPr>
              <w:t xml:space="preserve"> </w:t>
            </w:r>
            <w:proofErr w:type="spellStart"/>
            <w:r w:rsidRPr="00D33FEC">
              <w:rPr>
                <w:rFonts w:ascii="Palatino Linotype" w:hAnsi="Palatino Linotype"/>
              </w:rPr>
              <w:t>Topuzović</w:t>
            </w:r>
            <w:proofErr w:type="spellEnd"/>
            <w:r>
              <w:rPr>
                <w:rFonts w:ascii="Palatino Linotype" w:hAnsi="Palatino Linotype"/>
              </w:rPr>
              <w:t xml:space="preserve"> M, </w:t>
            </w:r>
            <w:r w:rsidRPr="00D33FEC">
              <w:rPr>
                <w:rFonts w:ascii="Palatino Linotype" w:hAnsi="Palatino Linotype"/>
              </w:rPr>
              <w:t xml:space="preserve"> Mihailović </w:t>
            </w:r>
            <w:r w:rsidRPr="00D33FEC">
              <w:rPr>
                <w:rFonts w:ascii="Palatino Linotype" w:hAnsi="Palatino Linotype"/>
              </w:rPr>
              <w:lastRenderedPageBreak/>
              <w:t>N. R.</w:t>
            </w:r>
            <w:r>
              <w:rPr>
                <w:rFonts w:ascii="Palatino Linotype" w:hAnsi="Palatino Linotype"/>
              </w:rPr>
              <w:t xml:space="preserve"> (2022)</w:t>
            </w:r>
            <w:r w:rsidRPr="00D33FEC">
              <w:rPr>
                <w:rFonts w:ascii="Palatino Linotype" w:hAnsi="Palatino Linotype"/>
              </w:rPr>
              <w:t xml:space="preserve"> Unexplored biological properties and phytochemical characterization of methanolic extracts of </w:t>
            </w:r>
            <w:r w:rsidRPr="00D33FEC">
              <w:rPr>
                <w:rFonts w:ascii="Palatino Linotype" w:hAnsi="Palatino Linotype"/>
                <w:i/>
                <w:iCs/>
              </w:rPr>
              <w:t xml:space="preserve">Achillea </w:t>
            </w:r>
            <w:proofErr w:type="spellStart"/>
            <w:r>
              <w:rPr>
                <w:rFonts w:ascii="Palatino Linotype" w:hAnsi="Palatino Linotype"/>
                <w:i/>
                <w:iCs/>
              </w:rPr>
              <w:t>a</w:t>
            </w:r>
            <w:r w:rsidRPr="00D33FEC">
              <w:rPr>
                <w:rFonts w:ascii="Palatino Linotype" w:hAnsi="Palatino Linotype"/>
                <w:i/>
                <w:iCs/>
              </w:rPr>
              <w:t>geratifolia</w:t>
            </w:r>
            <w:proofErr w:type="spellEnd"/>
            <w:r w:rsidRPr="00D33FEC">
              <w:rPr>
                <w:rFonts w:ascii="Palatino Linotype" w:hAnsi="Palatino Linotype"/>
              </w:rPr>
              <w:t xml:space="preserve"> Subsp. Serbica (Nyman) Heimerl</w:t>
            </w:r>
            <w:r>
              <w:rPr>
                <w:rFonts w:ascii="Palatino Linotype" w:hAnsi="Palatino Linotype"/>
              </w:rPr>
              <w:t>.</w:t>
            </w:r>
            <w:r w:rsidRPr="00D33FEC">
              <w:rPr>
                <w:rFonts w:ascii="Palatino Linotype" w:hAnsi="Palatino Linotype"/>
              </w:rPr>
              <w:t xml:space="preserve"> </w:t>
            </w:r>
            <w:r w:rsidRPr="000B00B9">
              <w:rPr>
                <w:rFonts w:ascii="Palatino Linotype" w:hAnsi="Palatino Linotype"/>
                <w:i/>
                <w:iCs/>
              </w:rPr>
              <w:t>Journal of animal and plant sciences</w:t>
            </w:r>
            <w:r>
              <w:rPr>
                <w:rFonts w:ascii="Palatino Linotype" w:hAnsi="Palatino Linotype"/>
                <w:i/>
                <w:iCs/>
              </w:rPr>
              <w:t>,</w:t>
            </w:r>
            <w:r>
              <w:rPr>
                <w:rFonts w:ascii="Palatino Linotype" w:hAnsi="Palatino Linotype"/>
              </w:rPr>
              <w:t xml:space="preserve"> </w:t>
            </w:r>
            <w:r w:rsidRPr="00D33FEC">
              <w:rPr>
                <w:rFonts w:ascii="Palatino Linotype" w:hAnsi="Palatino Linotype"/>
              </w:rPr>
              <w:t>32</w:t>
            </w:r>
            <w:r>
              <w:rPr>
                <w:rFonts w:ascii="Palatino Linotype" w:hAnsi="Palatino Linotype"/>
              </w:rPr>
              <w:t>: 1-13.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545834">
              <w:rPr>
                <w:rFonts w:ascii="Palatino Linotype" w:hAnsi="Palatino Linotype"/>
                <w:lang w:val="sr-Latn-RS"/>
              </w:rPr>
              <w:t xml:space="preserve">: </w:t>
            </w:r>
            <w:r>
              <w:rPr>
                <w:rFonts w:ascii="Palatino Linotype" w:hAnsi="Palatino Linotype"/>
                <w:lang w:val="sr-Latn-RS"/>
              </w:rPr>
              <w:t>0.570;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 xml:space="preserve"> </w:t>
            </w:r>
            <w:r>
              <w:rPr>
                <w:rFonts w:ascii="Palatino Linotype" w:hAnsi="Palatino Linotype"/>
              </w:rPr>
              <w:t xml:space="preserve">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18612E8D" w14:textId="77777777" w:rsidR="000D675D" w:rsidRPr="00CB6CA6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6</w:t>
            </w:r>
            <w:r w:rsidRPr="00CB6CA6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Ljiljana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Tolerance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autochthonou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lactic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acid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bacteria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to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different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processing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condition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in vitro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 xml:space="preserve">Food and </w:t>
            </w:r>
            <w:proofErr w:type="spellStart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Feed</w:t>
            </w:r>
            <w:proofErr w:type="spellEnd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Research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(2020),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>. 47(2), str. 119 – 129. DOI: 10.5937/ffr47-2942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B6CA6">
              <w:rPr>
                <w:rFonts w:ascii="Palatino Linotype" w:hAnsi="Palatino Linotype"/>
                <w:b/>
                <w:bCs/>
                <w:lang w:val="sr-Latn-RS"/>
              </w:rPr>
              <w:t>M24</w:t>
            </w:r>
          </w:p>
          <w:p w14:paraId="63438D8B" w14:textId="77777777" w:rsidR="000D675D" w:rsidRPr="00CB6CA6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7.</w:t>
            </w:r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Violeta Jakovljević, Ljiljana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Detection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enzyme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produced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by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lactic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acid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bacteria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traditionally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made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Serbian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their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role in the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formation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it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specific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flavor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Acta</w:t>
            </w:r>
            <w:proofErr w:type="spellEnd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Agriculturae</w:t>
            </w:r>
            <w:proofErr w:type="spellEnd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 xml:space="preserve"> Serbica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(2020),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>. 25(50), str. 165‒169. DOI: 10.5937/AASer2050165G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B6CA6">
              <w:rPr>
                <w:rFonts w:ascii="Palatino Linotype" w:hAnsi="Palatino Linotype"/>
                <w:b/>
                <w:bCs/>
                <w:lang w:val="sr-Latn-RS"/>
              </w:rPr>
              <w:t>M24</w:t>
            </w:r>
          </w:p>
          <w:p w14:paraId="319A01C9" w14:textId="77777777" w:rsidR="000D675D" w:rsidRPr="00CB6CA6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8</w:t>
            </w:r>
            <w:r w:rsidRPr="00CB6CA6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Ljiljana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The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ability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using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sugar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and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sugar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substitute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as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prebiotic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by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autochthonou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Serbian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lactic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acid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bacteria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 xml:space="preserve">Kragujevac Journal of </w:t>
            </w:r>
            <w:proofErr w:type="spellStart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Science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(2020),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>. 42, str. 113–122. DOI: 10.5937/KgJSci2042113G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B6CA6">
              <w:rPr>
                <w:rFonts w:ascii="Palatino Linotype" w:hAnsi="Palatino Linotype"/>
                <w:b/>
                <w:bCs/>
                <w:lang w:val="sr-Latn-RS"/>
              </w:rPr>
              <w:t>M24</w:t>
            </w:r>
          </w:p>
          <w:p w14:paraId="7C435242" w14:textId="77777777" w:rsidR="000D675D" w:rsidRPr="00CB6CA6" w:rsidRDefault="000D675D" w:rsidP="000D675D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9</w:t>
            </w:r>
            <w:r w:rsidRPr="00CB6CA6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Violeta Jakovljević, Ljiljana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Broth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depending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production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extracellular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enzyme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by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enterobacteria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isolated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from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diary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food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(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Serbian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cheese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), </w:t>
            </w:r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 xml:space="preserve">Kragujevac Journal of </w:t>
            </w:r>
            <w:proofErr w:type="spellStart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Science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(2020),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>. 42, str. 123–134. DOI: 10.5937/KgJSci2042123M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B6CA6">
              <w:rPr>
                <w:rFonts w:ascii="Palatino Linotype" w:hAnsi="Palatino Linotype"/>
                <w:b/>
                <w:bCs/>
                <w:lang w:val="sr-Latn-RS"/>
              </w:rPr>
              <w:t>M24</w:t>
            </w:r>
          </w:p>
          <w:p w14:paraId="7B48F1BE" w14:textId="3DB7B0CD" w:rsidR="000D675D" w:rsidRPr="00927931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lang w:val="sr-Latn-RS"/>
              </w:rPr>
              <w:t>40</w:t>
            </w:r>
            <w:r w:rsidRPr="00CB6CA6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Ljiljana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Čomić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Contribution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to the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knowledge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about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the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presence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and role of </w:t>
            </w:r>
            <w:proofErr w:type="spellStart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Enterobacter</w:t>
            </w:r>
            <w:proofErr w:type="spellEnd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gergoviae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in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sensory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characteristic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of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dairy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products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proofErr w:type="spellStart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Archives</w:t>
            </w:r>
            <w:proofErr w:type="spellEnd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 xml:space="preserve"> of </w:t>
            </w:r>
            <w:proofErr w:type="spellStart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Veterinary</w:t>
            </w:r>
            <w:proofErr w:type="spellEnd"/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 xml:space="preserve"> Medicine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(2020), </w:t>
            </w:r>
            <w:proofErr w:type="spellStart"/>
            <w:r w:rsidRPr="00CB6CA6">
              <w:rPr>
                <w:rFonts w:ascii="Palatino Linotype" w:hAnsi="Palatino Linotype"/>
                <w:lang w:val="sr-Latn-RS"/>
              </w:rPr>
              <w:t>vol</w:t>
            </w:r>
            <w:proofErr w:type="spellEnd"/>
            <w:r w:rsidRPr="00CB6CA6">
              <w:rPr>
                <w:rFonts w:ascii="Palatino Linotype" w:hAnsi="Palatino Linotype"/>
                <w:lang w:val="sr-Latn-RS"/>
              </w:rPr>
              <w:t>. 13(1), str. 101–109. DOI: 10.46784/e-avm.v13i1.10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B6CA6">
              <w:rPr>
                <w:rFonts w:ascii="Palatino Linotype" w:hAnsi="Palatino Linotype"/>
                <w:b/>
                <w:bCs/>
                <w:lang w:val="sr-Latn-RS"/>
              </w:rPr>
              <w:t>M24</w:t>
            </w:r>
          </w:p>
        </w:tc>
      </w:tr>
      <w:tr w:rsidR="000D675D" w:rsidRPr="00927931" w14:paraId="5CC8E5B9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B0FE9DD" w14:textId="74C44F3F" w:rsidR="000D675D" w:rsidRPr="00F544DC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lastRenderedPageBreak/>
              <w:t>Proceedings</w:t>
            </w:r>
            <w:proofErr w:type="spellEnd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international</w:t>
            </w:r>
            <w:proofErr w:type="spellEnd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scientific</w:t>
            </w:r>
            <w:proofErr w:type="spellEnd"/>
            <w:r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conferences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8BA8F7" w14:textId="0BBC6F64" w:rsidR="000D675D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23BA7EBC" w14:textId="7036E7D3" w:rsidR="000D675D" w:rsidRPr="000D675D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5</w:t>
            </w:r>
          </w:p>
          <w:p w14:paraId="54DDD1DD" w14:textId="1F6CA8B9" w:rsidR="000D675D" w:rsidRPr="00927931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  <w:tr w:rsidR="000D675D" w:rsidRPr="00927931" w14:paraId="13878567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D583C8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bCs/>
                <w:sz w:val="24"/>
                <w:szCs w:val="24"/>
              </w:rPr>
              <w:t>1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.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Tanja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Žugi</w:t>
            </w:r>
            <w:r>
              <w:rPr>
                <w:rFonts w:ascii="Palatino Linotype" w:hAnsi="Palatino Linotype"/>
                <w:sz w:val="24"/>
                <w:szCs w:val="24"/>
              </w:rPr>
              <w:t>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Petrović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 </w:t>
            </w:r>
            <w:r w:rsidRPr="00FE727D">
              <w:rPr>
                <w:rFonts w:ascii="Palatino Linotype" w:hAnsi="Palatino Linotype"/>
                <w:bCs/>
                <w:sz w:val="24"/>
                <w:szCs w:val="24"/>
              </w:rPr>
              <w:t>Dragana</w:t>
            </w: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>Stanisavljević</w:t>
            </w:r>
            <w:proofErr w:type="spellEnd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, 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>P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redrag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Ilić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Cs/>
                <w:sz w:val="24"/>
                <w:szCs w:val="24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bCs/>
                <w:sz w:val="24"/>
                <w:szCs w:val="24"/>
              </w:rPr>
              <w:t>Muruzović</w:t>
            </w:r>
            <w:proofErr w:type="spellEnd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,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L</w:t>
            </w:r>
            <w:r w:rsidRPr="006444BD">
              <w:rPr>
                <w:rFonts w:ascii="Palatino Linotype" w:hAnsi="Palatino Linotype"/>
                <w:sz w:val="24"/>
                <w:szCs w:val="24"/>
                <w:lang w:val="sr-Cyrl-RS"/>
              </w:rPr>
              <w:t>ј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iljan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 Effect of different </w:t>
            </w:r>
            <w:proofErr w:type="spellStart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>packagink</w:t>
            </w:r>
            <w:proofErr w:type="spellEnd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 conditions on shelf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–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>life of ham</w:t>
            </w:r>
            <w:r>
              <w:rPr>
                <w:rFonts w:ascii="Palatino Linotype" w:hAnsi="Palatino Linotype"/>
                <w:bCs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 </w:t>
            </w:r>
            <w:r w:rsidRPr="00FE727D">
              <w:rPr>
                <w:rFonts w:ascii="Palatino Linotype" w:hAnsi="Palatino Linotype"/>
                <w:bCs/>
                <w:i/>
                <w:sz w:val="24"/>
                <w:szCs w:val="24"/>
              </w:rPr>
              <w:t xml:space="preserve">XXII International Eco </w:t>
            </w:r>
            <w:r w:rsidRPr="00FE727D">
              <w:rPr>
                <w:rFonts w:ascii="Palatino Linotype" w:hAnsi="Palatino Linotype"/>
                <w:i/>
                <w:sz w:val="24"/>
                <w:szCs w:val="24"/>
              </w:rPr>
              <w:t xml:space="preserve">– conference, X </w:t>
            </w:r>
            <w:r w:rsidRPr="00FE727D">
              <w:rPr>
                <w:rFonts w:ascii="Palatino Linotype" w:hAnsi="Palatino Linotype"/>
                <w:bCs/>
                <w:i/>
                <w:sz w:val="24"/>
                <w:szCs w:val="24"/>
              </w:rPr>
              <w:t xml:space="preserve">Eco </w:t>
            </w:r>
            <w:r w:rsidRPr="00FE727D">
              <w:rPr>
                <w:rFonts w:ascii="Palatino Linotype" w:hAnsi="Palatino Linotype"/>
                <w:i/>
                <w:sz w:val="24"/>
                <w:szCs w:val="24"/>
              </w:rPr>
              <w:t>– conference on Safe food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, Novi Sad, Se</w:t>
            </w:r>
            <w:r>
              <w:rPr>
                <w:rFonts w:ascii="Palatino Linotype" w:hAnsi="Palatino Linotype"/>
                <w:sz w:val="24"/>
                <w:szCs w:val="24"/>
              </w:rPr>
              <w:t>r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bia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(2018), 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>Book of Processing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str.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181–188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302D3AE4" w14:textId="77777777" w:rsidR="000D675D" w:rsidRPr="006444B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2E50F3">
              <w:rPr>
                <w:rFonts w:ascii="Palatino Linotype" w:hAnsi="Palatino Linotype"/>
                <w:sz w:val="24"/>
                <w:szCs w:val="24"/>
              </w:rPr>
              <w:t>ISBN 978-86-83177-35-6</w:t>
            </w:r>
          </w:p>
          <w:p w14:paraId="52390F40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720ADC98" w14:textId="77777777" w:rsidR="000D675D" w:rsidRPr="00196F79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2. Tanja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Žugić</w:t>
            </w:r>
            <w:proofErr w:type="spellEnd"/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Petrović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sz w:val="24"/>
                <w:szCs w:val="24"/>
              </w:rPr>
              <w:t>Muruzović</w:t>
            </w:r>
            <w:proofErr w:type="spellEnd"/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Zorana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Žugić</w:t>
            </w:r>
            <w:proofErr w:type="spellEnd"/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Suncic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Kocić</w:t>
            </w:r>
            <w:proofErr w:type="spellEnd"/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Tanackov</w:t>
            </w:r>
            <w:proofErr w:type="spellEnd"/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Vladimir 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Tom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Ljiljana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Effects of vacuum and map packaging on microbiological status and sensory properties of fresh pork</w:t>
            </w:r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196F79">
              <w:rPr>
                <w:rFonts w:ascii="Palatino Linotype" w:hAnsi="Palatino Linotype"/>
                <w:i/>
                <w:iCs/>
                <w:sz w:val="24"/>
                <w:szCs w:val="24"/>
              </w:rPr>
              <w:t>XXIV International Eco-Conference®, XI Eco-conference® on Safe Food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Novi Sad, Serbia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(2020). 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>Book of Processing</w:t>
            </w:r>
            <w:r>
              <w:rPr>
                <w:rFonts w:ascii="Palatino Linotype" w:hAnsi="Palatino Linotype"/>
                <w:sz w:val="24"/>
                <w:szCs w:val="24"/>
              </w:rPr>
              <w:t>, str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>. 395-402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25BDA4F6" w14:textId="77777777" w:rsidR="000D675D" w:rsidRPr="00196F79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776E4103" w14:textId="77777777" w:rsidR="000D675D" w:rsidRPr="00196F79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3.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Zoran 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Sim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Simona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Đuretanov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Consumption of raw water – the health risks related to the presence of heavy metals and </w:t>
            </w:r>
            <w:r w:rsidRPr="00CD5569">
              <w:rPr>
                <w:rFonts w:ascii="Palatino Linotype" w:hAnsi="Palatino Linotype"/>
                <w:i/>
                <w:iCs/>
                <w:sz w:val="24"/>
                <w:szCs w:val="24"/>
              </w:rPr>
              <w:t>Escherichia coli</w:t>
            </w:r>
            <w:r>
              <w:rPr>
                <w:rFonts w:ascii="Palatino Linotype" w:hAnsi="Palatino Linotype"/>
                <w:i/>
                <w:iCs/>
                <w:sz w:val="24"/>
                <w:szCs w:val="24"/>
              </w:rPr>
              <w:t>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CD5569">
              <w:rPr>
                <w:rFonts w:ascii="Palatino Linotype" w:hAnsi="Palatino Linotype"/>
                <w:i/>
                <w:iCs/>
                <w:sz w:val="24"/>
                <w:szCs w:val="24"/>
              </w:rPr>
              <w:t>1st International Conference on Chemo and Bioinformatics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lastRenderedPageBreak/>
              <w:t xml:space="preserve">Kragujevac, Serbia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>2021</w:t>
            </w:r>
            <w:r>
              <w:rPr>
                <w:rFonts w:ascii="Palatino Linotype" w:hAnsi="Palatino Linotype"/>
                <w:sz w:val="24"/>
                <w:szCs w:val="24"/>
              </w:rPr>
              <w:t>)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Book of Processing, </w:t>
            </w:r>
            <w:r>
              <w:rPr>
                <w:rFonts w:ascii="Palatino Linotype" w:hAnsi="Palatino Linotype"/>
                <w:sz w:val="24"/>
                <w:szCs w:val="24"/>
              </w:rPr>
              <w:t>str.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210-213. DOI:10.46793/ICCBI21.210G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.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5BC11383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19167982" w14:textId="77777777" w:rsidR="000D675D" w:rsidRPr="00D368AF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4.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ilena </w:t>
            </w:r>
            <w:r w:rsidRPr="00B64183">
              <w:rPr>
                <w:rFonts w:ascii="Palatino Linotype" w:hAnsi="Palatino Linotype"/>
                <w:sz w:val="24"/>
                <w:szCs w:val="24"/>
              </w:rPr>
              <w:t xml:space="preserve">Jovanović,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ilan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Mitić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Jelena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Nikol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Nevena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Milivoje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Draga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Šekl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2021. Phenolic profile and effects of edible mushroom </w:t>
            </w:r>
            <w:proofErr w:type="spellStart"/>
            <w:r w:rsidRPr="00B64183">
              <w:rPr>
                <w:rFonts w:ascii="Palatino Linotype" w:hAnsi="Palatino Linotype"/>
                <w:i/>
                <w:iCs/>
                <w:sz w:val="24"/>
                <w:szCs w:val="24"/>
              </w:rPr>
              <w:t>Laetiporus</w:t>
            </w:r>
            <w:proofErr w:type="spellEnd"/>
            <w:r w:rsidRPr="00B64183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183">
              <w:rPr>
                <w:rFonts w:ascii="Palatino Linotype" w:hAnsi="Palatino Linotype"/>
                <w:i/>
                <w:iCs/>
                <w:sz w:val="24"/>
                <w:szCs w:val="24"/>
              </w:rPr>
              <w:t>sulphureus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extract on cervical cancer cell line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B64183">
              <w:rPr>
                <w:rFonts w:ascii="Palatino Linotype" w:hAnsi="Palatino Linotype"/>
                <w:i/>
                <w:iCs/>
                <w:sz w:val="24"/>
                <w:szCs w:val="24"/>
              </w:rPr>
              <w:t>ISPEC 7th International conference on agriculture, animal sciences and rural development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MUS/Turkey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(2021),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Book of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Processings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>str.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917-923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0E403FCE" w14:textId="77777777" w:rsidR="000D675D" w:rsidRPr="00D368AF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51DC7191" w14:textId="77777777" w:rsidR="000D675D" w:rsidRPr="00D368AF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5. </w:t>
            </w:r>
            <w:bookmarkStart w:id="0" w:name="_Hlk120270354"/>
            <w:r>
              <w:rPr>
                <w:rFonts w:ascii="Palatino Linotype" w:hAnsi="Palatino Linotype"/>
                <w:sz w:val="24"/>
                <w:szCs w:val="24"/>
              </w:rPr>
              <w:t xml:space="preserve">Dejan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Arsenije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ilena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Jovan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Katari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Pecić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Draga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Šekl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Effects of </w:t>
            </w:r>
            <w:proofErr w:type="spellStart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Laetiporus</w:t>
            </w:r>
            <w:proofErr w:type="spellEnd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sulphureus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on viability of HELA cells in co-culture system with </w:t>
            </w:r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Saccharomyces </w:t>
            </w:r>
            <w:proofErr w:type="spellStart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boulardii</w:t>
            </w:r>
            <w:proofErr w:type="spellEnd"/>
            <w:r>
              <w:rPr>
                <w:rFonts w:ascii="Palatino Linotype" w:hAnsi="Palatino Linotype"/>
                <w:i/>
                <w:iCs/>
                <w:sz w:val="24"/>
                <w:szCs w:val="24"/>
              </w:rPr>
              <w:t>, T</w:t>
            </w:r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he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3rd International Electronic Conference on Foods: Food, Microbiome, and Health - A Celebration of the 10th Anniversary of Foods' Impact on Our Wellbeing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, MDPI: Basel, Switzerland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(2022), Book of Proceedings, str.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1–15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.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hyperlink r:id="rId13" w:history="1">
              <w:r w:rsidRPr="007D0FE9">
                <w:rPr>
                  <w:rStyle w:val="Hyperlink"/>
                  <w:rFonts w:ascii="Palatino Linotype" w:hAnsi="Palatino Linotype"/>
                  <w:sz w:val="24"/>
                  <w:szCs w:val="24"/>
                </w:rPr>
                <w:t>https://doi.org/10.3390/Foods2022-13028</w:t>
              </w:r>
            </w:hyperlink>
            <w:r>
              <w:rPr>
                <w:rFonts w:ascii="Palatino Linotype" w:hAnsi="Palatino Linotype"/>
                <w:sz w:val="24"/>
                <w:szCs w:val="24"/>
              </w:rPr>
              <w:t xml:space="preserve">;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10FD9634" w14:textId="77777777" w:rsidR="000D675D" w:rsidRPr="00D368AF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6B780A27" w14:textId="77777777" w:rsidR="000D675D" w:rsidRPr="00D368AF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6.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Katari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Pecić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ilena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Jovan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Dejan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Arsenije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Jelena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Pavić,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Katari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Virijević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arko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Živan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Draga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Šekl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Laetiporus</w:t>
            </w:r>
            <w:proofErr w:type="spellEnd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sulphureus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affects migration and superoxide anion radical level in Hela cervical Cancer Cells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The 3rd International Electronic Conference on Foods: Food, Microbiome, and Health - A Celebration of the 10th Anniversary of Foods' Impact on Our Wellbeing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, MDPI: Basel, Switzerland</w:t>
            </w:r>
            <w:r>
              <w:rPr>
                <w:rFonts w:ascii="Palatino Linotype" w:hAnsi="Palatino Linotype"/>
                <w:sz w:val="24"/>
                <w:szCs w:val="24"/>
              </w:rPr>
              <w:t>, (2022), Book of Proceedings, str. 16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–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20.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hyperlink r:id="rId14" w:history="1">
              <w:r w:rsidRPr="007D0FE9">
                <w:rPr>
                  <w:rStyle w:val="Hyperlink"/>
                  <w:rFonts w:ascii="Palatino Linotype" w:hAnsi="Palatino Linotype"/>
                  <w:sz w:val="24"/>
                  <w:szCs w:val="24"/>
                </w:rPr>
                <w:t>https://doi.org/10.3390/Foods2022-12933</w:t>
              </w:r>
            </w:hyperlink>
            <w:r>
              <w:rPr>
                <w:rFonts w:ascii="Palatino Linotype" w:hAnsi="Palatino Linotype"/>
                <w:sz w:val="24"/>
                <w:szCs w:val="24"/>
              </w:rPr>
              <w:t xml:space="preserve">;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772A5C05" w14:textId="77777777" w:rsidR="000D675D" w:rsidRPr="00D368AF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2F1934B6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7.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arković,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A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Kesić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Zoran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Marković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Green synthesis of silver nanoparticles using </w:t>
            </w:r>
            <w:r w:rsidRPr="006470F5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A. </w:t>
            </w:r>
            <w:proofErr w:type="spellStart"/>
            <w:r w:rsidRPr="006470F5">
              <w:rPr>
                <w:rFonts w:ascii="Palatino Linotype" w:hAnsi="Palatino Linotype"/>
                <w:i/>
                <w:iCs/>
                <w:sz w:val="24"/>
                <w:szCs w:val="24"/>
              </w:rPr>
              <w:t>eupatoria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extract in certain conditions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470F5">
              <w:rPr>
                <w:rFonts w:ascii="Palatino Linotype" w:hAnsi="Palatino Linotype"/>
                <w:i/>
                <w:iCs/>
                <w:sz w:val="24"/>
                <w:szCs w:val="24"/>
              </w:rPr>
              <w:t>The 8th International Electronic Conference on Medicinal Chemistry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, 1–30 November 2022, MDPI: Basel, Switzerland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(2022),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hyperlink r:id="rId15" w:history="1">
              <w:r w:rsidRPr="007D0FE9">
                <w:rPr>
                  <w:rStyle w:val="Hyperlink"/>
                  <w:rFonts w:ascii="Palatino Linotype" w:hAnsi="Palatino Linotype"/>
                  <w:sz w:val="24"/>
                  <w:szCs w:val="24"/>
                </w:rPr>
                <w:t>https://doi.org/10.3390/ECMC2022-13150</w:t>
              </w:r>
            </w:hyperlink>
            <w:bookmarkEnd w:id="0"/>
            <w:r>
              <w:rPr>
                <w:rFonts w:ascii="Palatino Linotype" w:hAnsi="Palatino Linotype"/>
                <w:sz w:val="24"/>
                <w:szCs w:val="24"/>
              </w:rPr>
              <w:t xml:space="preserve">;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7507FE8F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  <w:p w14:paraId="4EBDA8FD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8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Tanj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јilj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Probiotic potential of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nterococcus faecium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solated from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okobanja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ausage, </w:t>
            </w:r>
            <w:proofErr w:type="gram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International</w:t>
            </w:r>
            <w:proofErr w:type="gram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ymposium on animal science (ISAS)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Herceg Novi, Montenegro. Book of abstracts, (2017), str. 30.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5D08C142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33EAE887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9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Tanj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Drag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anisavljev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Predrag Ilić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unčic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c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anackov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јilj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Еffect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of water activity on the radial growth of fungi isolated from dry-cured sheep ham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in vitro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The 6th international scientific meeting mycology,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ycotoxicology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, and mycoses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Novi Sad, Serbia, Book of abstracts, (2017), str. 64.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55E75DEE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280B59F7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lastRenderedPageBreak/>
              <w:t>10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Ivana Radojević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Milijana-Jov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opad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jilj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Аntifungal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activity of the Serbia and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Мontenegro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autochthonous wines and evaluation of total phenolic, flavonoid and proanthocyanidin contents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The 6th international scientific meeting mycology,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ycotoxicology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, and mycoses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Novi Sad, Serbia, Book of abstracts, (2017), str. 55.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56871ECA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18B4FEDB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1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Olgica Stefanović, Ivana Radojević, New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Lactobacillus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trains with probiotic potential isolated from traditionally made Serbian cheese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FEMS Conference on Microbiology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elgrade, Serbia, Book of abstracts, (2020), str. 167.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72A1D85E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45F692EC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2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Petrović, Microbiological safety and identification of dominant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criobiota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from “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duvan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varci“</w:t>
            </w:r>
            <w:proofErr w:type="gram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V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simpoziju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kolog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Republike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pske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s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eđunarodni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učešće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– SBERS2020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anja Luka,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Republika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rpska, Book of abstracts, (2020) str. 115-116.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1F6F3C7B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096FFEDF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3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Danijela Nikodijević, Adhesive ability of the species from genus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lebsiella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and their co-aggregation ability with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nterococcus faecalis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V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simpoziju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kolog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Republike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pske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s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eđunarodni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učešće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– SBERS2020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anja Luka,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Republika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rpska, Book of abstract, (2020), str. 113-114.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28916FBA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6E780DAE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4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Ivana Radojević, Katarina Ćirković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 Aleksandar Ostojić, 2022. Characterization of bacterial isolates from tailings pond wastewater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FEMS Conference on Microbiology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 Belgrade, Serbia, Book of abstracts, (2022), str. 572-573.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0EB1C79F" w14:textId="77777777" w:rsidR="000D675D" w:rsidRPr="008E22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7D6E823E" w14:textId="5543D888" w:rsidR="000D675D" w:rsidRPr="00927931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5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Tanj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Zor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unčic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cić-Tanackov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 Mold contamination in small-scale facilities during the production of traditional dry-cured sheep ham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7th International Scientific Meeting: „Mycology,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ycotoxicology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, and Mycoses”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atica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rpska, Novi Sad, Serbia, Book of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 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abstracts, (2022), str. 50.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</w:tc>
      </w:tr>
      <w:tr w:rsidR="000D675D" w:rsidRPr="00927931" w14:paraId="734EC75B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0B8683" w14:textId="1826BE18" w:rsid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lastRenderedPageBreak/>
              <w:t>Proceedings</w:t>
            </w:r>
            <w:proofErr w:type="spellEnd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of 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national</w:t>
            </w: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scientific</w:t>
            </w:r>
            <w:proofErr w:type="spellEnd"/>
            <w:r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F544D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conferences</w:t>
            </w:r>
            <w:proofErr w:type="spellEnd"/>
          </w:p>
          <w:p w14:paraId="5280F50F" w14:textId="449CBD00" w:rsidR="000D675D" w:rsidRPr="002A5508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DC9BD2" w14:textId="77777777" w:rsidR="000D675D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384612DF" w14:textId="345286C2" w:rsidR="000D675D" w:rsidRPr="00927931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5</w:t>
            </w:r>
          </w:p>
        </w:tc>
      </w:tr>
      <w:tr w:rsidR="000D675D" w:rsidRPr="00927931" w14:paraId="54B0A712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E3A3EB" w14:textId="77777777" w:rsidR="000D675D" w:rsidRPr="00DA041A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1.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Tanja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Žug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-Petrović,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Dragana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Stanisavljev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Predrag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Ilić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uruzov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Sunčica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Koc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Tanackov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Ljiljana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Čom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,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Effect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of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water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activity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on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the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radial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growth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of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fungi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isolated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from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dry-cured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sheep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ham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>in vitro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(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Serbia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,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>Matica</w:t>
            </w:r>
            <w:proofErr w:type="spellEnd"/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>Srpska</w:t>
            </w:r>
            <w:proofErr w:type="spellEnd"/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 xml:space="preserve"> Journal </w:t>
            </w:r>
            <w:proofErr w:type="spellStart"/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>for</w:t>
            </w:r>
            <w:proofErr w:type="spellEnd"/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>Natural</w:t>
            </w:r>
            <w:proofErr w:type="spellEnd"/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 xml:space="preserve"> Sciences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(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2018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),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vol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134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, str.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65-75.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 DOI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: 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>10.2298/ZMSPN1834065Z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; </w:t>
            </w:r>
            <w:r w:rsidRPr="00DA041A"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  <w:t>M51</w:t>
            </w:r>
          </w:p>
          <w:p w14:paraId="03145A1F" w14:textId="77777777" w:rsidR="000D675D" w:rsidRPr="006D33E5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3ED21261" w14:textId="77777777" w:rsidR="000D675D" w:rsidRPr="006D33E5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2.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uruzov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Tanja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Žug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-Petrović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Ljiljana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Čom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,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The influence of environmental factors on the planktonic growth and biofilm 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lastRenderedPageBreak/>
              <w:t xml:space="preserve">formation of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</w:rPr>
              <w:t>Escherichia coli,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</w:rPr>
              <w:t>Kragujevac Journal of Science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(2018), vol. 40, str.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205-216. 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>DOI: 10.5937/kgjsci1840205m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; </w:t>
            </w:r>
            <w:r w:rsidRPr="00DA041A"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  <w:t>M51</w:t>
            </w:r>
          </w:p>
          <w:p w14:paraId="1C17F925" w14:textId="77777777" w:rsidR="000D675D" w:rsidRPr="006D33E5" w:rsidRDefault="000D675D" w:rsidP="000D675D">
            <w:pPr>
              <w:spacing w:after="0" w:line="240" w:lineRule="auto"/>
              <w:ind w:left="357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</w:p>
          <w:p w14:paraId="5EBDCC1E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3.</w:t>
            </w:r>
            <w:r w:rsidRPr="006D33E5">
              <w:rPr>
                <w:rFonts w:ascii="Palatino Linotype" w:hAnsi="Palatino Linotype"/>
                <w:b/>
                <w:sz w:val="24"/>
                <w:szCs w:val="24"/>
                <w:lang w:val="sr-Cyrl-RS"/>
              </w:rPr>
              <w:t xml:space="preserve">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irjana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  <w:lang w:val="sr-Latn-RS"/>
              </w:rPr>
              <w:t xml:space="preserve"> Gruj</w:t>
            </w:r>
            <w:proofErr w:type="spellStart"/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ović</w:t>
            </w:r>
            <w:proofErr w:type="spellEnd"/>
            <w:r w:rsidRPr="006D33E5">
              <w:rPr>
                <w:rFonts w:ascii="Palatino Linotype" w:hAnsi="Palatino Linotype"/>
                <w:b/>
                <w:sz w:val="24"/>
                <w:szCs w:val="24"/>
              </w:rPr>
              <w:t>,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Ljiljana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Čom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Aleksandar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</w:rPr>
              <w:t>Glišov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</w:rPr>
              <w:t>In vitro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 evaluation of antimicrobial and antibiofilm activity of Oleum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</w:rPr>
              <w:t>Hyperici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: An original product from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</w:rPr>
              <w:t>Goč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 Mountain (Serbia),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</w:rPr>
              <w:t>Kragujevac Journal of Science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>, (2019), vol. 41, str. 97-106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D33E5">
              <w:rPr>
                <w:rFonts w:ascii="Palatino Linotype" w:hAnsi="Palatino Linotype" w:cs="Arial"/>
                <w:color w:val="000000"/>
                <w:sz w:val="24"/>
                <w:szCs w:val="24"/>
              </w:rPr>
              <w:t xml:space="preserve">DOI 10.5937/KgJSci1941097G; </w:t>
            </w:r>
            <w:r w:rsidRPr="00DA041A"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  <w:t>M51</w:t>
            </w:r>
          </w:p>
          <w:p w14:paraId="324C8646" w14:textId="77777777" w:rsidR="000D675D" w:rsidRPr="00F95F2B" w:rsidRDefault="000D675D" w:rsidP="000D675D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4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.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Tanj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Predrag Ilić, Sunčic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c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anackov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jiljan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arakterizacij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agulaz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negativnih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afilokok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olovanih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uvog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mes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ovčijeg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rupa-Sjeničk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ovčij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elj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Veterinarski</w:t>
            </w:r>
            <w:proofErr w:type="spellEnd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žurnal</w:t>
            </w:r>
            <w:proofErr w:type="spellEnd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Republike</w:t>
            </w:r>
            <w:proofErr w:type="spellEnd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pske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6), vol. 16(1), str. 26–38. DOI: 10.7251/VETJ1601026Z; </w:t>
            </w:r>
            <w:r w:rsidRPr="00F95F2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52</w:t>
            </w:r>
          </w:p>
          <w:p w14:paraId="3DE9FD8C" w14:textId="3CC7EA12" w:rsidR="000D675D" w:rsidRPr="00927931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5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Оlgic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tefanović, Tanj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Ljiljan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In vitro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nteraction between </w:t>
            </w:r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Agrimonia </w:t>
            </w:r>
            <w:proofErr w:type="spellStart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upatori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L. extracts and antibiotic, </w:t>
            </w:r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ragujevac Journal of Science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7), vol. 39, str. 169-176. DOI: 10.5937/kgjsci1739157m; </w:t>
            </w:r>
            <w:r w:rsidRPr="00F95F2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52</w:t>
            </w:r>
          </w:p>
        </w:tc>
      </w:tr>
      <w:tr w:rsidR="000D675D" w:rsidRPr="00927931" w14:paraId="7D00F3FC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C3EF64" w14:textId="0F3EBF00" w:rsidR="000D675D" w:rsidRPr="002A5508" w:rsidRDefault="000D675D" w:rsidP="000D675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lastRenderedPageBreak/>
              <w:t>Monographs</w:t>
            </w:r>
            <w:proofErr w:type="spellEnd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national</w:t>
            </w:r>
            <w:proofErr w:type="spellEnd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importance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5A4752" w14:textId="7F6AFA89" w:rsidR="000D675D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66C3B4EE" w14:textId="71341D70" w:rsidR="000D675D" w:rsidRPr="00927931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0D675D" w:rsidRPr="00927931" w14:paraId="31D24D3E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24086" w14:textId="77777777" w:rsidR="000D675D" w:rsidRPr="00927931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0D675D" w:rsidRPr="00927931" w14:paraId="4DBDE939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BEA010A" w14:textId="6286264E" w:rsidR="000D675D" w:rsidRPr="002A5508" w:rsidRDefault="000D675D" w:rsidP="000D675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cientific papers in</w:t>
            </w:r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national 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journal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9955522" w14:textId="5F8041D3" w:rsidR="000D675D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566A180A" w14:textId="0DA90481" w:rsidR="000D675D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18</w:t>
            </w:r>
          </w:p>
          <w:p w14:paraId="0B36BB59" w14:textId="799A900E" w:rsidR="000D675D" w:rsidRPr="002A5508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0D675D" w:rsidRPr="00927931" w14:paraId="0B129E96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41566909" w14:textId="77777777" w:rsidR="000D675D" w:rsidRPr="006444B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444BD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1. 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>P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redrag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Il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Danica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Šoše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Tanja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Žugi</w:t>
            </w:r>
            <w:r>
              <w:rPr>
                <w:rFonts w:ascii="Palatino Linotype" w:hAnsi="Palatino Linotype"/>
                <w:sz w:val="24"/>
                <w:szCs w:val="24"/>
              </w:rPr>
              <w:t>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Petrović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irjana Grujović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Ljiljana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Characterization and antibiotic sensitivity of coagulase-negative staphylococci from Zlatibor prosciutto</w:t>
            </w:r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FE727D">
              <w:rPr>
                <w:rFonts w:ascii="Palatino Linotype" w:hAnsi="Palatino Linotype"/>
                <w:i/>
                <w:sz w:val="24"/>
                <w:szCs w:val="24"/>
              </w:rPr>
              <w:t>XXII Conference about Biotechnology with international participation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Serbia, Conference Proceeding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>2017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),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Vol. 2, </w:t>
            </w:r>
            <w:r>
              <w:rPr>
                <w:rFonts w:ascii="Palatino Linotype" w:hAnsi="Palatino Linotype"/>
                <w:sz w:val="24"/>
                <w:szCs w:val="24"/>
              </w:rPr>
              <w:t>str.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667–672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2B0863F3" w14:textId="77777777" w:rsidR="000D675D" w:rsidRPr="006444B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</w:p>
          <w:p w14:paraId="7BEF2768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2.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Tanja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Žugi</w:t>
            </w:r>
            <w:r>
              <w:rPr>
                <w:rFonts w:ascii="Palatino Linotype" w:hAnsi="Palatino Linotype"/>
                <w:sz w:val="24"/>
                <w:szCs w:val="24"/>
              </w:rPr>
              <w:t>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Petrović, 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>P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redrag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Ilić,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uruzović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, L</w:t>
            </w:r>
            <w:r w:rsidRPr="006444BD">
              <w:rPr>
                <w:rFonts w:ascii="Palatino Linotype" w:hAnsi="Palatino Linotype"/>
                <w:sz w:val="24"/>
                <w:szCs w:val="24"/>
                <w:lang w:val="sr-Cyrl-RS"/>
              </w:rPr>
              <w:t>ј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iljan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Autochthone microbiota from dry-cured sheep ham</w:t>
            </w:r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FE727D">
              <w:rPr>
                <w:rFonts w:ascii="Palatino Linotype" w:hAnsi="Palatino Linotype"/>
                <w:i/>
                <w:sz w:val="24"/>
                <w:szCs w:val="24"/>
              </w:rPr>
              <w:t>XXIII Conference about Biotechnology with international participation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Serbia, Conference Proceeding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2018</w:t>
            </w:r>
            <w:r>
              <w:rPr>
                <w:rFonts w:ascii="Palatino Linotype" w:hAnsi="Palatino Linotype"/>
                <w:sz w:val="24"/>
                <w:szCs w:val="24"/>
              </w:rPr>
              <w:t>), str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. 536–543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20C7C196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2A5A5443" w14:textId="77777777" w:rsidR="000D675D" w:rsidRDefault="000D675D" w:rsidP="000D675D">
            <w:pPr>
              <w:tabs>
                <w:tab w:val="left" w:pos="3885"/>
              </w:tabs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3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Tanja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Žugi</w:t>
            </w:r>
            <w:r>
              <w:rPr>
                <w:rFonts w:ascii="Palatino Linotype" w:hAnsi="Palatino Linotype"/>
                <w:sz w:val="24"/>
                <w:szCs w:val="24"/>
              </w:rPr>
              <w:t>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Petrović,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uruzović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FE727D">
              <w:rPr>
                <w:rFonts w:ascii="Palatino Linotype" w:hAnsi="Palatino Linotype"/>
                <w:bCs/>
                <w:sz w:val="24"/>
                <w:szCs w:val="24"/>
              </w:rPr>
              <w:t>Dragana</w:t>
            </w: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>Stanisavljević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>,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unčica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Kocić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Tanackov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>, L</w:t>
            </w:r>
            <w:r w:rsidRPr="006444BD">
              <w:rPr>
                <w:rFonts w:ascii="Palatino Linotype" w:hAnsi="Palatino Linotype"/>
                <w:sz w:val="24"/>
                <w:szCs w:val="24"/>
                <w:lang w:val="sr-Cyrl-RS"/>
              </w:rPr>
              <w:t>ј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iljan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</w:rPr>
              <w:t>A</w:t>
            </w:r>
            <w:r w:rsidRPr="001A16B3">
              <w:rPr>
                <w:rFonts w:ascii="Palatino Linotype" w:hAnsi="Palatino Linotype"/>
                <w:color w:val="111111"/>
                <w:sz w:val="24"/>
                <w:szCs w:val="24"/>
              </w:rPr>
              <w:t xml:space="preserve">ntifungal effect of etheric oil of basil and black Seed oil on the growth of fungi </w:t>
            </w:r>
            <w:r w:rsidRPr="001A16B3">
              <w:rPr>
                <w:rFonts w:ascii="Palatino Linotype" w:hAnsi="Palatino Linotype"/>
                <w:i/>
                <w:iCs/>
                <w:color w:val="111111"/>
                <w:sz w:val="24"/>
                <w:szCs w:val="24"/>
              </w:rPr>
              <w:t xml:space="preserve">Penicillium </w:t>
            </w:r>
            <w:proofErr w:type="spellStart"/>
            <w:r w:rsidRPr="001A16B3">
              <w:rPr>
                <w:rFonts w:ascii="Palatino Linotype" w:hAnsi="Palatino Linotype"/>
                <w:i/>
                <w:iCs/>
                <w:color w:val="111111"/>
                <w:sz w:val="24"/>
                <w:szCs w:val="24"/>
              </w:rPr>
              <w:t>corylohilum</w:t>
            </w:r>
            <w:proofErr w:type="spellEnd"/>
            <w:r w:rsidRPr="001A16B3">
              <w:rPr>
                <w:rFonts w:ascii="Palatino Linotype" w:hAnsi="Palatino Linotype"/>
                <w:color w:val="111111"/>
                <w:sz w:val="24"/>
                <w:szCs w:val="24"/>
              </w:rPr>
              <w:t xml:space="preserve"> on dry-cured sh</w:t>
            </w:r>
            <w:r>
              <w:rPr>
                <w:rFonts w:ascii="Palatino Linotype" w:hAnsi="Palatino Linotype"/>
                <w:color w:val="111111"/>
                <w:sz w:val="24"/>
                <w:szCs w:val="24"/>
              </w:rPr>
              <w:t>eep,</w:t>
            </w:r>
            <w:r w:rsidRPr="006444BD">
              <w:rPr>
                <w:rFonts w:ascii="Palatino Linotype" w:hAnsi="Palatino Linotype"/>
                <w:color w:val="111111"/>
                <w:sz w:val="24"/>
                <w:szCs w:val="24"/>
              </w:rPr>
              <w:t xml:space="preserve"> </w:t>
            </w:r>
            <w:r w:rsidRPr="00B35C98">
              <w:rPr>
                <w:rFonts w:ascii="Palatino Linotype" w:hAnsi="Palatino Linotype"/>
                <w:i/>
                <w:sz w:val="24"/>
                <w:szCs w:val="24"/>
              </w:rPr>
              <w:t>XXIV Conference about Biotechnology with international participation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Serbia, Conference Proceeding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2019</w:t>
            </w:r>
            <w:r>
              <w:rPr>
                <w:rFonts w:ascii="Palatino Linotype" w:hAnsi="Palatino Linotype"/>
                <w:sz w:val="24"/>
                <w:szCs w:val="24"/>
              </w:rPr>
              <w:t>), str.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536–543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665F4DBA" w14:textId="77777777" w:rsidR="000D675D" w:rsidRDefault="000D675D" w:rsidP="000D675D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  <w:p w14:paraId="7135CC08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lastRenderedPageBreak/>
              <w:t>4. Nevena P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etrović, </w:t>
            </w:r>
            <w:r w:rsidRPr="005A0F71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arijana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Kosan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Antimicrobial potential of </w:t>
            </w:r>
            <w:proofErr w:type="spellStart"/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Lactarius</w:t>
            </w:r>
            <w:proofErr w:type="spellEnd"/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volemus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>, edible mushroom</w:t>
            </w:r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XXV Conference about Biotechnology with international participation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Serbia, Conference Proceeding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2020</w:t>
            </w:r>
            <w:r>
              <w:rPr>
                <w:rFonts w:ascii="Palatino Linotype" w:hAnsi="Palatino Linotype"/>
                <w:sz w:val="24"/>
                <w:szCs w:val="24"/>
              </w:rPr>
              <w:t>),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str. 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457–462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37E14B96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591D9CEC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5.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Nevena 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Petr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arijana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Kosanić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Ljiljana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Allium </w:t>
            </w:r>
            <w:proofErr w:type="spellStart"/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ursinum</w:t>
            </w:r>
            <w:proofErr w:type="spellEnd"/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 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sauce (original product): chemical characteristics, microbiological and antimicrobial properties</w:t>
            </w:r>
            <w:r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, </w:t>
            </w:r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XXV Conference about Biotechnology with international participation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>, Serbia, Conference Proceeding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(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2020</w:t>
            </w:r>
            <w:r>
              <w:rPr>
                <w:rFonts w:ascii="Palatino Linotype" w:hAnsi="Palatino Linotype"/>
                <w:sz w:val="24"/>
                <w:szCs w:val="24"/>
              </w:rPr>
              <w:t>), str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. 463–470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6019E4FF" w14:textId="77777777" w:rsidR="000D675D" w:rsidRPr="009E533D" w:rsidRDefault="000D675D" w:rsidP="000D675D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  <w:p w14:paraId="5C72ED9E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6. </w:t>
            </w:r>
            <w:r w:rsidRPr="005A0F71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Nevena 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Petr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arijana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Kosanić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Ljiljana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 E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valuation of antimicrobial activity of oleum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hyperici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originated from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G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oč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M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ountaion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(</w:t>
            </w:r>
            <w:r>
              <w:rPr>
                <w:rFonts w:ascii="Palatino Linotype" w:hAnsi="Palatino Linotype"/>
                <w:sz w:val="24"/>
                <w:szCs w:val="24"/>
              </w:rPr>
              <w:t>S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erbia)</w:t>
            </w:r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XXV Conference about Biotechnology with international participation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Serbia, Conference Proceeding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2020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), str. 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557–562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40129E37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</w:p>
          <w:p w14:paraId="254C7953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7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Olgica Stefanović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Мirjana</w:t>
            </w:r>
            <w:proofErr w:type="spellEnd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Gruj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raho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Ličin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Ivana Radojević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Biljn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ekstrakt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otencijaln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rirodn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ntibakterijsk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gens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X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ikro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 - MIKROMED 2015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eograd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5), str. 188–189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01D73AB9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38F48F51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8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Olgica Stefanović, Lј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Petrović, Interaction between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Agrimonia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upatori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L. extracts and antibiotic and antibiofilm activity of two extract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12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  <w:vertAlign w:val="superscript"/>
              </w:rPr>
              <w:t>th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ymposium on the Flora of Southeastern Serbia and Neighboring Regions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paonik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erbia. Book of abstracts, (2016), str. 117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192AF48A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1FF42202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9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Olgica Stefanović, Lј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Petrović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In vitro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determination of antioxidant and antimicrobial activity of extracts of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Agrimonia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upatori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L.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12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  <w:vertAlign w:val="superscript"/>
              </w:rPr>
              <w:t>th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ymposium on the Flora of Southeastern Serbia and Neighboring Regions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paonik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erbia. Book of abstracts, (2016), str. 116. 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73C97254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1233E4EC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0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. Tanja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Predrag Ilić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Drag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anisavlje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ј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Antimicrobial activity of raki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ravaric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“</w:t>
            </w:r>
            <w:proofErr w:type="gram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ante“</w:t>
            </w:r>
            <w:proofErr w:type="gram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12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  <w:vertAlign w:val="superscript"/>
              </w:rPr>
              <w:t>th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ymposium on the Flora of Southeastern Serbia and Neighboring Regions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paonik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erbia, Book of abstracts, (2016), str. 118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6BE1F47E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566D7FE8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1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Olgica Stefanović, Dijana Mladenović, Dragana Ivanović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Еscherichi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coli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: in vitro ability of biofilm formation and inhibitory activity of sage extracts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X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ikro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lastRenderedPageBreak/>
              <w:t>Srbije - MIKROMED 2017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eograd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7), str. 128–129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41D0C41E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01008EC4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2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Olgica Stefanović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Isolation and identification of autochthonous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okobanja's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cheese microbiota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X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ikro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 - MIKROMED 2017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eograd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7), str. 203. 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0D719CD8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5A9AC151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3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spitivanj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utica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ekoloških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faktor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n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lanktonsk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rast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formiranj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biofilm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lebsiella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pp.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olovanih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okobanjskog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ir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Kladovo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8), str. 247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7DF72444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0D373327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4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olac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dentifikac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evaluac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robiotskog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otencijal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enterokok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olovanih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okobanjskog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ir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Kladovo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8), str. 250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ab/>
            </w:r>
          </w:p>
          <w:p w14:paraId="19B208C1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5E06A6AF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5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Predrag Ilić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olac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arakterizac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Lactobacillus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curvatus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ojev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fermentisan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radicionaln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basic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ao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otencijalnih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arter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u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esnoj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ndustrij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Kladovo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8), str. 253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403567DB" w14:textId="77777777" w:rsidR="000D675D" w:rsidRPr="009E533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5BDE260E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6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Predrag Ilić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unčic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c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anackov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valitet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utohton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krobio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jeničk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ovčij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elj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Kladovo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8), str. 254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7466DDB2" w14:textId="77777777" w:rsid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bookmarkStart w:id="1" w:name="_Hlk120270504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7.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-Petrović,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Stefan 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Kolašinac, 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Dragan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Orovi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ć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Organic sunflower honey from the area of Banat (northeastern Serbia) - physicochemical and microbiological characterizations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14th Symposium on the Flora of Southeastern Serbia and Neighboring Regions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Kladovo, Serbia, Book of abstracts, 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(2022), str. 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11.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2953E41C" w14:textId="77777777" w:rsidR="000D675D" w:rsidRPr="009A36BF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352C99BC" w14:textId="19C70CAA" w:rsidR="000D675D" w:rsidRPr="000D675D" w:rsidRDefault="000D675D" w:rsidP="000D675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8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-Petrović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Sunčica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cić-Tanackov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2022.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utohton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krobiot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radicionalnog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zijeg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odručij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Šumadije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II </w:t>
            </w:r>
            <w:proofErr w:type="spellStart"/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Zlatibor,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(2022), str. 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247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  <w:bookmarkEnd w:id="1"/>
          </w:p>
        </w:tc>
      </w:tr>
      <w:tr w:rsidR="000D675D" w:rsidRPr="00927931" w14:paraId="2DED9CBE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09F1D03F" w:rsidR="000D675D" w:rsidRPr="002A5508" w:rsidRDefault="000D675D" w:rsidP="000D675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lastRenderedPageBreak/>
              <w:t>Technical</w:t>
            </w:r>
            <w:proofErr w:type="spellEnd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solutions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67266771" w:rsidR="000D675D" w:rsidRPr="00927931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0D675D" w:rsidRPr="00927931" w14:paraId="7565651A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0D675D" w:rsidRPr="00927931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0D675D" w:rsidRPr="00927931" w14:paraId="4CAF16F2" w14:textId="77777777" w:rsidTr="00F544DC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643E2BA5" w:rsidR="000D675D" w:rsidRPr="002A5508" w:rsidRDefault="000D675D" w:rsidP="000D675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2A5508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Patents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20A5AA" w14:textId="77777777" w:rsidR="000D675D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48465170" w14:textId="2425FB26" w:rsidR="000D675D" w:rsidRPr="00927931" w:rsidRDefault="000D675D" w:rsidP="000D67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br/>
            </w:r>
          </w:p>
        </w:tc>
      </w:tr>
      <w:tr w:rsidR="000D675D" w:rsidRPr="00927931" w14:paraId="27B25C0C" w14:textId="77777777" w:rsidTr="00F544DC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0D675D" w:rsidRPr="00927931" w:rsidRDefault="000D675D" w:rsidP="000D675D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512B3478" w14:textId="30C89DCD" w:rsidR="002A5508" w:rsidRDefault="002A5508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1B5A93D2" w14:textId="77777777" w:rsidR="002A5508" w:rsidRPr="00C41F9D" w:rsidRDefault="002A5508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5BF6CB0C" w14:textId="32D557FC" w:rsidR="00D54F08" w:rsidRPr="003F054C" w:rsidRDefault="002A55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 w:rsidRPr="002A5508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CITATION OF SCIENTIFIC PAPER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D54F08" w:rsidRPr="003F054C" w14:paraId="64E93AED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36D72A" w14:textId="21F5CA8C" w:rsidR="002A5508" w:rsidRPr="004C4682" w:rsidRDefault="00B4583E" w:rsidP="00B4583E">
            <w:pPr>
              <w:spacing w:after="0" w:line="240" w:lineRule="auto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The </w:t>
            </w:r>
            <w:proofErr w:type="spellStart"/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total</w:t>
            </w:r>
            <w:proofErr w:type="spellEnd"/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number</w:t>
            </w:r>
            <w:proofErr w:type="spellEnd"/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heterocites</w:t>
            </w:r>
            <w:proofErr w:type="spellEnd"/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is</w:t>
            </w:r>
            <w:proofErr w:type="spellEnd"/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r w:rsidR="00B06084">
              <w:rPr>
                <w:rFonts w:ascii="Palatino Linotype" w:eastAsia="Times New Roman" w:hAnsi="Palatino Linotype"/>
                <w:sz w:val="27"/>
                <w:szCs w:val="27"/>
              </w:rPr>
              <w:t>240</w:t>
            </w:r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(</w:t>
            </w:r>
            <w:proofErr w:type="spellStart"/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source</w:t>
            </w:r>
            <w:proofErr w:type="spellEnd"/>
            <w:r w:rsidRPr="00B4583E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SCOPUS)</w:t>
            </w:r>
          </w:p>
        </w:tc>
      </w:tr>
    </w:tbl>
    <w:p w14:paraId="59790081" w14:textId="18B4E453" w:rsidR="004C4682" w:rsidRPr="004C4682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="002A5508" w:rsidRPr="002A5508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BRIEF DESCRIPTION OF RESEARCH IN THE PREVIOUS PERIOD</w:t>
      </w:r>
      <w:r w:rsidR="004C4682"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C4682" w:rsidRPr="004C4682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2152DBB" w14:textId="0EEB24AE" w:rsidR="002A5508" w:rsidRPr="004C4682" w:rsidRDefault="00B4583E" w:rsidP="004C4682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In the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previous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research</w:t>
            </w:r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period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Katarina G. Marković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investigated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the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biochemical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and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physiological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characteristic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enterobacteria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from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utochthonou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fermented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milk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product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well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B4583E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in vitro</w:t>
            </w:r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testing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biofilm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and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resistance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enterobacteria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. The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research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wa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extended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to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B4583E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in vitro</w:t>
            </w:r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testing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the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bility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enterobacteria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to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produce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biogenic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mine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well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the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hemolysi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bility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selected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strain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.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He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i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lso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ctively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engaged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in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phytochemical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ntioxidant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ntimicrobial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and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ntibiofilm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testing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plant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extract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. In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ddition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to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the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mentioned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research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a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new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direction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research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ha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been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started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which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concern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green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synthesi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i.e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.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formation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of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biologically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active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nanoparticle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y</w:t>
            </w:r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plants</w:t>
            </w:r>
            <w:proofErr w:type="spellEnd"/>
            <w:r w:rsidRPr="00B4583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</w:p>
        </w:tc>
      </w:tr>
    </w:tbl>
    <w:p w14:paraId="6EA9BB9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33334C90" w:rsidR="004C4682" w:rsidRPr="004C4682" w:rsidRDefault="002A5508" w:rsidP="002A5508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2A5508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BRIEF DESCRIPTION OF PLANNED RESEARCH IN THE NEXT PERIOD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2"/>
      </w:tblGrid>
      <w:tr w:rsidR="004C4682" w:rsidRPr="004C4682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6DDBBB" w14:textId="537624BA" w:rsidR="004C4682" w:rsidRPr="004C4682" w:rsidRDefault="00C03C2E" w:rsidP="004C4682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In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ddition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to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ntimicrobial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testing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various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chemical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compounds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, th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green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synthesis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nanoparticles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from</w:t>
            </w:r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silver nitrate and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water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xtract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of th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selected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plant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is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planned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, as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well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as th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demonstration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formed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nanoparticles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by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SEM and TEM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icroscopy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. In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ddition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to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icroscopy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, th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formation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nanoparticles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will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b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onitored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by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th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spectrophotometric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ethod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.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part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from th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queous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xtract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, the aceton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xtract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will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lso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b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investigated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, as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well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as th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formed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silver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nanoparticles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b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entioned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xtract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. Th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research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will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b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xtended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to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xamine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the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biological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potential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of </w:t>
            </w:r>
            <w:proofErr w:type="spellStart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nanoparticles</w:t>
            </w:r>
            <w:proofErr w:type="spellEnd"/>
            <w:r w:rsidRPr="00C03C2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.</w:t>
            </w:r>
          </w:p>
        </w:tc>
      </w:tr>
    </w:tbl>
    <w:p w14:paraId="56C9DE38" w14:textId="1BEA8DC1" w:rsidR="00F03FAB" w:rsidRPr="003F054C" w:rsidRDefault="00F03FAB" w:rsidP="009912AD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F03FAB" w:rsidRPr="003F054C" w:rsidSect="004E43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9884B3" w14:textId="77777777" w:rsidR="004E4356" w:rsidRDefault="004E4356" w:rsidP="00F83A74">
      <w:pPr>
        <w:spacing w:after="0" w:line="240" w:lineRule="auto"/>
      </w:pPr>
      <w:r>
        <w:separator/>
      </w:r>
    </w:p>
  </w:endnote>
  <w:endnote w:type="continuationSeparator" w:id="0">
    <w:p w14:paraId="6109533B" w14:textId="77777777" w:rsidR="004E4356" w:rsidRDefault="004E4356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937BA5" w14:textId="77777777" w:rsidR="004E4356" w:rsidRDefault="004E4356" w:rsidP="00F83A74">
      <w:pPr>
        <w:spacing w:after="0" w:line="240" w:lineRule="auto"/>
      </w:pPr>
      <w:r>
        <w:separator/>
      </w:r>
    </w:p>
  </w:footnote>
  <w:footnote w:type="continuationSeparator" w:id="0">
    <w:p w14:paraId="61A208C8" w14:textId="77777777" w:rsidR="004E4356" w:rsidRDefault="004E4356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13" w15:restartNumberingAfterBreak="0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 w15:restartNumberingAfterBreak="0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5974070">
    <w:abstractNumId w:val="13"/>
  </w:num>
  <w:num w:numId="2" w16cid:durableId="1399328734">
    <w:abstractNumId w:val="10"/>
  </w:num>
  <w:num w:numId="3" w16cid:durableId="467547958">
    <w:abstractNumId w:val="6"/>
  </w:num>
  <w:num w:numId="4" w16cid:durableId="150873200">
    <w:abstractNumId w:val="16"/>
  </w:num>
  <w:num w:numId="5" w16cid:durableId="304890746">
    <w:abstractNumId w:val="12"/>
  </w:num>
  <w:num w:numId="6" w16cid:durableId="1564607544">
    <w:abstractNumId w:val="14"/>
  </w:num>
  <w:num w:numId="7" w16cid:durableId="831869254">
    <w:abstractNumId w:val="5"/>
  </w:num>
  <w:num w:numId="8" w16cid:durableId="291520207">
    <w:abstractNumId w:val="0"/>
  </w:num>
  <w:num w:numId="9" w16cid:durableId="917329183">
    <w:abstractNumId w:val="9"/>
  </w:num>
  <w:num w:numId="10" w16cid:durableId="799298168">
    <w:abstractNumId w:val="19"/>
  </w:num>
  <w:num w:numId="11" w16cid:durableId="481628872">
    <w:abstractNumId w:val="3"/>
  </w:num>
  <w:num w:numId="12" w16cid:durableId="141044657">
    <w:abstractNumId w:val="11"/>
  </w:num>
  <w:num w:numId="13" w16cid:durableId="100491218">
    <w:abstractNumId w:val="18"/>
  </w:num>
  <w:num w:numId="14" w16cid:durableId="351540754">
    <w:abstractNumId w:val="15"/>
  </w:num>
  <w:num w:numId="15" w16cid:durableId="2046371347">
    <w:abstractNumId w:val="17"/>
  </w:num>
  <w:num w:numId="16" w16cid:durableId="1622223936">
    <w:abstractNumId w:val="1"/>
  </w:num>
  <w:num w:numId="17" w16cid:durableId="111219036">
    <w:abstractNumId w:val="8"/>
  </w:num>
  <w:num w:numId="18" w16cid:durableId="1829127750">
    <w:abstractNumId w:val="2"/>
  </w:num>
  <w:num w:numId="19" w16cid:durableId="1862012365">
    <w:abstractNumId w:val="4"/>
  </w:num>
  <w:num w:numId="20" w16cid:durableId="1422683222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kFAC1g5ig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A5F65"/>
    <w:rsid w:val="000B6FAC"/>
    <w:rsid w:val="000D3F42"/>
    <w:rsid w:val="000D533D"/>
    <w:rsid w:val="000D675D"/>
    <w:rsid w:val="000E493C"/>
    <w:rsid w:val="000F200A"/>
    <w:rsid w:val="00105AFE"/>
    <w:rsid w:val="00107A36"/>
    <w:rsid w:val="00114A44"/>
    <w:rsid w:val="001272AD"/>
    <w:rsid w:val="001337C9"/>
    <w:rsid w:val="001477D2"/>
    <w:rsid w:val="001629BC"/>
    <w:rsid w:val="0016454F"/>
    <w:rsid w:val="00171B7D"/>
    <w:rsid w:val="001A3143"/>
    <w:rsid w:val="001D160F"/>
    <w:rsid w:val="001D6CAC"/>
    <w:rsid w:val="001E5AA1"/>
    <w:rsid w:val="001E6704"/>
    <w:rsid w:val="001F0C54"/>
    <w:rsid w:val="002010AC"/>
    <w:rsid w:val="00211FE1"/>
    <w:rsid w:val="00233D73"/>
    <w:rsid w:val="00236BDA"/>
    <w:rsid w:val="00247977"/>
    <w:rsid w:val="00255F5D"/>
    <w:rsid w:val="00265D8C"/>
    <w:rsid w:val="00280B81"/>
    <w:rsid w:val="00284D12"/>
    <w:rsid w:val="002A5508"/>
    <w:rsid w:val="002C1712"/>
    <w:rsid w:val="002D034D"/>
    <w:rsid w:val="003266C1"/>
    <w:rsid w:val="003342EC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5AE5"/>
    <w:rsid w:val="004071AF"/>
    <w:rsid w:val="004332AB"/>
    <w:rsid w:val="00445B8B"/>
    <w:rsid w:val="0045742B"/>
    <w:rsid w:val="004825B8"/>
    <w:rsid w:val="0048687E"/>
    <w:rsid w:val="004A1099"/>
    <w:rsid w:val="004C4682"/>
    <w:rsid w:val="004D5CA1"/>
    <w:rsid w:val="004E4356"/>
    <w:rsid w:val="004F5821"/>
    <w:rsid w:val="005077EB"/>
    <w:rsid w:val="00510131"/>
    <w:rsid w:val="00521A78"/>
    <w:rsid w:val="0053222B"/>
    <w:rsid w:val="00544DB9"/>
    <w:rsid w:val="00551F43"/>
    <w:rsid w:val="005902A1"/>
    <w:rsid w:val="00591719"/>
    <w:rsid w:val="005A5571"/>
    <w:rsid w:val="005C7305"/>
    <w:rsid w:val="005D1E08"/>
    <w:rsid w:val="005E4DB5"/>
    <w:rsid w:val="005F62DD"/>
    <w:rsid w:val="00603377"/>
    <w:rsid w:val="00632484"/>
    <w:rsid w:val="00637E21"/>
    <w:rsid w:val="006468B8"/>
    <w:rsid w:val="006632DC"/>
    <w:rsid w:val="0069099D"/>
    <w:rsid w:val="006A25D1"/>
    <w:rsid w:val="006C1B9F"/>
    <w:rsid w:val="006D692A"/>
    <w:rsid w:val="006E40C4"/>
    <w:rsid w:val="006E73B5"/>
    <w:rsid w:val="00706385"/>
    <w:rsid w:val="0071287E"/>
    <w:rsid w:val="007247F3"/>
    <w:rsid w:val="00725D81"/>
    <w:rsid w:val="00734C19"/>
    <w:rsid w:val="0074136D"/>
    <w:rsid w:val="00752E96"/>
    <w:rsid w:val="00777C95"/>
    <w:rsid w:val="00790188"/>
    <w:rsid w:val="007B290D"/>
    <w:rsid w:val="007D21B1"/>
    <w:rsid w:val="007D785C"/>
    <w:rsid w:val="00801073"/>
    <w:rsid w:val="00823A68"/>
    <w:rsid w:val="00842BBD"/>
    <w:rsid w:val="00860043"/>
    <w:rsid w:val="0086624D"/>
    <w:rsid w:val="00870A39"/>
    <w:rsid w:val="00885BB8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402B1"/>
    <w:rsid w:val="0094134B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B05B2D"/>
    <w:rsid w:val="00B06084"/>
    <w:rsid w:val="00B070D5"/>
    <w:rsid w:val="00B30F84"/>
    <w:rsid w:val="00B369B6"/>
    <w:rsid w:val="00B41B10"/>
    <w:rsid w:val="00B4583E"/>
    <w:rsid w:val="00B6114A"/>
    <w:rsid w:val="00B7412B"/>
    <w:rsid w:val="00B90AA1"/>
    <w:rsid w:val="00B918EB"/>
    <w:rsid w:val="00B95BA3"/>
    <w:rsid w:val="00BA1034"/>
    <w:rsid w:val="00BA4BA8"/>
    <w:rsid w:val="00BC0104"/>
    <w:rsid w:val="00BD367F"/>
    <w:rsid w:val="00BD7E71"/>
    <w:rsid w:val="00BF66BF"/>
    <w:rsid w:val="00C03C2E"/>
    <w:rsid w:val="00C05D9D"/>
    <w:rsid w:val="00C141B8"/>
    <w:rsid w:val="00C41F9D"/>
    <w:rsid w:val="00C436BF"/>
    <w:rsid w:val="00C671C1"/>
    <w:rsid w:val="00C72113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203A5"/>
    <w:rsid w:val="00D45E8E"/>
    <w:rsid w:val="00D54F08"/>
    <w:rsid w:val="00DA4AD0"/>
    <w:rsid w:val="00DA658B"/>
    <w:rsid w:val="00DB4D50"/>
    <w:rsid w:val="00DC29D5"/>
    <w:rsid w:val="00DD5301"/>
    <w:rsid w:val="00DE1982"/>
    <w:rsid w:val="00DE791F"/>
    <w:rsid w:val="00DF3139"/>
    <w:rsid w:val="00E0134F"/>
    <w:rsid w:val="00E039F1"/>
    <w:rsid w:val="00E26F93"/>
    <w:rsid w:val="00E52817"/>
    <w:rsid w:val="00EE4068"/>
    <w:rsid w:val="00F03FAB"/>
    <w:rsid w:val="00F110A9"/>
    <w:rsid w:val="00F20865"/>
    <w:rsid w:val="00F31971"/>
    <w:rsid w:val="00F3474F"/>
    <w:rsid w:val="00F544DC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C6746"/>
  <w15:chartTrackingRefBased/>
  <w15:docId w15:val="{65938E9E-3AC8-4124-89F4-AC4D0CC02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uiPriority w:val="99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paragraph" w:customStyle="1" w:styleId="TableParagraph">
    <w:name w:val="Table Paragraph"/>
    <w:basedOn w:val="Normal"/>
    <w:uiPriority w:val="1"/>
    <w:qFormat/>
    <w:rsid w:val="000D675D"/>
    <w:pPr>
      <w:widowControl w:val="0"/>
      <w:autoSpaceDE w:val="0"/>
      <w:autoSpaceDN w:val="0"/>
      <w:spacing w:after="0" w:line="240" w:lineRule="auto"/>
      <w:ind w:left="47"/>
    </w:pPr>
    <w:rPr>
      <w:rFonts w:ascii="Noto Serif" w:eastAsia="Noto Serif" w:hAnsi="Noto Serif" w:cs="Noto Serif"/>
    </w:rPr>
  </w:style>
  <w:style w:type="character" w:customStyle="1" w:styleId="y2iqfc">
    <w:name w:val="y2iqfc"/>
    <w:basedOn w:val="DefaultParagraphFont"/>
    <w:rsid w:val="00BA4B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9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plants11131624" TargetMode="External"/><Relationship Id="rId13" Type="http://schemas.openxmlformats.org/officeDocument/2006/relationships/hyperlink" Target="https://doi.org/10.3390/Foods2022-1302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kobson.nb.rs/nauka_u_srbiji.132.html?autor=Comic%20Ljiljana%20R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obson.nb.rs/nauka_u_srbiji.132.html?autor=Ilic%20Predrag%20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390/ECMC2022-13150" TargetMode="External"/><Relationship Id="rId10" Type="http://schemas.openxmlformats.org/officeDocument/2006/relationships/hyperlink" Target="https://doi.org/10.2298/BOTSERB2202179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2298/JSC180507071R" TargetMode="External"/><Relationship Id="rId14" Type="http://schemas.openxmlformats.org/officeDocument/2006/relationships/hyperlink" Target="https://doi.org/10.3390/Foods2022-129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EE58B-DA41-4200-93BD-923DAC711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5</Pages>
  <Words>4970</Words>
  <Characters>28332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3236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Reviewer</cp:lastModifiedBy>
  <cp:revision>19</cp:revision>
  <dcterms:created xsi:type="dcterms:W3CDTF">2022-11-30T09:33:00Z</dcterms:created>
  <dcterms:modified xsi:type="dcterms:W3CDTF">2024-04-10T07:44:00Z</dcterms:modified>
</cp:coreProperties>
</file>